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CD298D" w14:textId="23A6862D" w:rsidR="001A5DCB" w:rsidRPr="00CB5BC5" w:rsidRDefault="00D43302" w:rsidP="003368DC">
      <w:pPr>
        <w:spacing w:before="120"/>
        <w:jc w:val="right"/>
        <w:rPr>
          <w:rFonts w:ascii="Arial" w:hAnsi="Arial" w:cs="Arial"/>
          <w:i/>
          <w:sz w:val="20"/>
          <w:szCs w:val="36"/>
        </w:rPr>
      </w:pPr>
      <w:r>
        <w:rPr>
          <w:rFonts w:ascii="Arial" w:hAnsi="Arial" w:cs="Arial"/>
          <w:i/>
          <w:noProof/>
          <w:sz w:val="20"/>
          <w:szCs w:val="36"/>
        </w:rPr>
        <w:drawing>
          <wp:anchor distT="0" distB="0" distL="114300" distR="114300" simplePos="0" relativeHeight="251658240" behindDoc="0" locked="0" layoutInCell="1" allowOverlap="1" wp14:anchorId="537BD42D" wp14:editId="055A84E8">
            <wp:simplePos x="0" y="0"/>
            <wp:positionH relativeFrom="column">
              <wp:posOffset>1905</wp:posOffset>
            </wp:positionH>
            <wp:positionV relativeFrom="paragraph">
              <wp:posOffset>-7620</wp:posOffset>
            </wp:positionV>
            <wp:extent cx="1828800" cy="466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ly Transfiguration Mission Logo 8 B&amp;W Dar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0" cy="466090"/>
                    </a:xfrm>
                    <a:prstGeom prst="rect">
                      <a:avLst/>
                    </a:prstGeom>
                  </pic:spPr>
                </pic:pic>
              </a:graphicData>
            </a:graphic>
            <wp14:sizeRelH relativeFrom="page">
              <wp14:pctWidth>0</wp14:pctWidth>
            </wp14:sizeRelH>
            <wp14:sizeRelV relativeFrom="page">
              <wp14:pctHeight>0</wp14:pctHeight>
            </wp14:sizeRelV>
          </wp:anchor>
        </w:drawing>
      </w:r>
      <w:r w:rsidR="00FA52E0">
        <w:rPr>
          <w:rFonts w:ascii="Arial" w:hAnsi="Arial" w:cs="Arial"/>
          <w:i/>
          <w:noProof/>
          <w:sz w:val="20"/>
          <w:szCs w:val="36"/>
        </w:rPr>
        <w:t>Twent</w:t>
      </w:r>
      <w:r w:rsidR="00E62B32">
        <w:rPr>
          <w:rFonts w:ascii="Arial" w:hAnsi="Arial" w:cs="Arial"/>
          <w:i/>
          <w:noProof/>
          <w:sz w:val="20"/>
          <w:szCs w:val="36"/>
        </w:rPr>
        <w:t>y-</w:t>
      </w:r>
      <w:r w:rsidR="003368DC">
        <w:rPr>
          <w:rFonts w:ascii="Arial" w:hAnsi="Arial" w:cs="Arial"/>
          <w:i/>
          <w:noProof/>
          <w:sz w:val="20"/>
          <w:szCs w:val="36"/>
        </w:rPr>
        <w:t>third</w:t>
      </w:r>
      <w:r w:rsidR="00A72E04">
        <w:rPr>
          <w:rFonts w:ascii="Arial" w:hAnsi="Arial" w:cs="Arial"/>
          <w:i/>
          <w:noProof/>
          <w:sz w:val="20"/>
          <w:szCs w:val="36"/>
        </w:rPr>
        <w:t xml:space="preserve"> </w:t>
      </w:r>
      <w:r w:rsidR="00917518" w:rsidRPr="00CB5BC5">
        <w:rPr>
          <w:rFonts w:ascii="Arial" w:hAnsi="Arial" w:cs="Arial"/>
          <w:i/>
          <w:noProof/>
          <w:sz w:val="20"/>
          <w:szCs w:val="36"/>
        </w:rPr>
        <w:t>Sunday</w:t>
      </w:r>
      <w:r w:rsidR="00B153D4" w:rsidRPr="00CB5BC5">
        <w:rPr>
          <w:rFonts w:ascii="Arial" w:hAnsi="Arial" w:cs="Arial"/>
          <w:i/>
          <w:noProof/>
          <w:sz w:val="20"/>
          <w:szCs w:val="36"/>
        </w:rPr>
        <w:t xml:space="preserve"> </w:t>
      </w:r>
      <w:r w:rsidR="007E4B48">
        <w:rPr>
          <w:rFonts w:ascii="Arial" w:hAnsi="Arial" w:cs="Arial"/>
          <w:i/>
          <w:noProof/>
          <w:sz w:val="20"/>
          <w:szCs w:val="36"/>
        </w:rPr>
        <w:t>after Pentecost</w:t>
      </w:r>
    </w:p>
    <w:p w14:paraId="6ACD298E" w14:textId="7B00629B" w:rsidR="001A5DCB" w:rsidRPr="00CB5BC5" w:rsidRDefault="001A5DCB" w:rsidP="00F51215">
      <w:pPr>
        <w:pBdr>
          <w:bottom w:val="single" w:sz="4" w:space="1" w:color="auto"/>
        </w:pBdr>
        <w:spacing w:after="120"/>
        <w:ind w:left="720"/>
        <w:jc w:val="right"/>
        <w:rPr>
          <w:rFonts w:ascii="Arial" w:hAnsi="Arial" w:cs="Arial"/>
          <w:b/>
          <w:sz w:val="26"/>
          <w:szCs w:val="26"/>
        </w:rPr>
      </w:pPr>
      <w:r w:rsidRPr="00CB5BC5">
        <w:rPr>
          <w:rFonts w:ascii="Arial" w:hAnsi="Arial" w:cs="Arial"/>
          <w:b/>
          <w:sz w:val="26"/>
          <w:szCs w:val="26"/>
        </w:rPr>
        <w:t xml:space="preserve">Sunday, </w:t>
      </w:r>
      <w:r w:rsidR="006C5DDA">
        <w:rPr>
          <w:rFonts w:ascii="Arial" w:hAnsi="Arial" w:cs="Arial"/>
          <w:b/>
          <w:sz w:val="26"/>
          <w:szCs w:val="26"/>
        </w:rPr>
        <w:t xml:space="preserve">November </w:t>
      </w:r>
      <w:r w:rsidR="00F51215">
        <w:rPr>
          <w:rFonts w:ascii="Arial" w:hAnsi="Arial" w:cs="Arial"/>
          <w:b/>
          <w:sz w:val="26"/>
          <w:szCs w:val="26"/>
        </w:rPr>
        <w:t>12</w:t>
      </w:r>
      <w:r w:rsidRPr="00CB5BC5">
        <w:rPr>
          <w:rFonts w:ascii="Arial" w:hAnsi="Arial" w:cs="Arial"/>
          <w:b/>
          <w:sz w:val="26"/>
          <w:szCs w:val="26"/>
        </w:rPr>
        <w:t>, 201</w:t>
      </w:r>
      <w:r w:rsidR="00425A1B" w:rsidRPr="00CB5BC5">
        <w:rPr>
          <w:rFonts w:ascii="Arial" w:hAnsi="Arial" w:cs="Arial"/>
          <w:b/>
          <w:sz w:val="26"/>
          <w:szCs w:val="26"/>
        </w:rPr>
        <w:t>7</w:t>
      </w:r>
    </w:p>
    <w:p w14:paraId="4CA793D0" w14:textId="33A07FC3" w:rsidR="00B701A6" w:rsidRPr="00F3071D" w:rsidRDefault="00F51215" w:rsidP="00C56C8C">
      <w:pPr>
        <w:tabs>
          <w:tab w:val="right" w:pos="6750"/>
        </w:tabs>
        <w:spacing w:before="120" w:after="120"/>
        <w:jc w:val="right"/>
        <w:rPr>
          <w:rFonts w:ascii="Arial" w:hAnsi="Arial" w:cs="Arial"/>
          <w:i/>
          <w:szCs w:val="30"/>
        </w:rPr>
      </w:pPr>
      <w:r>
        <w:rPr>
          <w:rFonts w:ascii="Arial" w:hAnsi="Arial" w:cs="Arial"/>
          <w:i/>
          <w:szCs w:val="30"/>
        </w:rPr>
        <w:t>St. John the Merciful</w:t>
      </w:r>
      <w:r>
        <w:rPr>
          <w:rFonts w:ascii="Arial" w:hAnsi="Arial" w:cs="Arial"/>
          <w:i/>
          <w:szCs w:val="30"/>
        </w:rPr>
        <w:br/>
        <w:t xml:space="preserve">St. </w:t>
      </w:r>
      <w:proofErr w:type="spellStart"/>
      <w:r>
        <w:rPr>
          <w:rFonts w:ascii="Arial" w:hAnsi="Arial" w:cs="Arial"/>
          <w:i/>
          <w:szCs w:val="30"/>
        </w:rPr>
        <w:t>Nilus</w:t>
      </w:r>
      <w:proofErr w:type="spellEnd"/>
      <w:r>
        <w:rPr>
          <w:rFonts w:ascii="Arial" w:hAnsi="Arial" w:cs="Arial"/>
          <w:i/>
          <w:szCs w:val="30"/>
        </w:rPr>
        <w:t xml:space="preserve"> the Faster</w:t>
      </w:r>
    </w:p>
    <w:p w14:paraId="6ACD2991" w14:textId="77777777" w:rsidR="00343B5F" w:rsidRPr="00CB5BC5" w:rsidRDefault="00343B5F" w:rsidP="00A60DE0">
      <w:pPr>
        <w:pBdr>
          <w:top w:val="single" w:sz="4" w:space="6" w:color="auto"/>
        </w:pBdr>
        <w:spacing w:before="120"/>
        <w:rPr>
          <w:rFonts w:ascii="Arial" w:hAnsi="Arial" w:cs="Arial"/>
          <w:sz w:val="20"/>
          <w:szCs w:val="36"/>
        </w:rPr>
      </w:pPr>
      <w:r w:rsidRPr="00CB5BC5">
        <w:rPr>
          <w:rFonts w:ascii="Arial" w:hAnsi="Arial" w:cs="Arial"/>
          <w:sz w:val="20"/>
          <w:szCs w:val="36"/>
        </w:rPr>
        <w:t>Fr. Martin D. Watt, Priest-in-Charge</w:t>
      </w:r>
    </w:p>
    <w:p w14:paraId="6ACD2992" w14:textId="7991DF87" w:rsidR="00343B5F" w:rsidRPr="00CB5BC5" w:rsidRDefault="00343B5F" w:rsidP="00207B63">
      <w:pPr>
        <w:tabs>
          <w:tab w:val="left" w:pos="1620"/>
          <w:tab w:val="right" w:pos="7020"/>
        </w:tabs>
        <w:rPr>
          <w:rFonts w:ascii="Arial" w:hAnsi="Arial" w:cs="Arial"/>
          <w:sz w:val="18"/>
          <w:szCs w:val="36"/>
        </w:rPr>
      </w:pPr>
      <w:r w:rsidRPr="00CB5BC5">
        <w:rPr>
          <w:rFonts w:ascii="Arial" w:hAnsi="Arial" w:cs="Arial"/>
          <w:i/>
          <w:sz w:val="18"/>
          <w:szCs w:val="36"/>
        </w:rPr>
        <w:t>Mailing address</w:t>
      </w:r>
      <w:r w:rsidR="00477351" w:rsidRPr="00CB5BC5">
        <w:rPr>
          <w:rFonts w:ascii="Arial" w:hAnsi="Arial" w:cs="Arial"/>
          <w:sz w:val="18"/>
          <w:szCs w:val="36"/>
        </w:rPr>
        <w:tab/>
        <w:t>1411 Wilson Avenue</w:t>
      </w:r>
      <w:r w:rsidR="00207B63">
        <w:rPr>
          <w:rFonts w:ascii="Arial" w:hAnsi="Arial" w:cs="Arial"/>
          <w:sz w:val="18"/>
          <w:szCs w:val="36"/>
        </w:rPr>
        <w:tab/>
        <w:t>frmarty@amesorthodox.org</w:t>
      </w:r>
    </w:p>
    <w:p w14:paraId="6ACD2993" w14:textId="77777777" w:rsidR="00343B5F" w:rsidRPr="00CB5BC5" w:rsidRDefault="00343B5F" w:rsidP="00B153D4">
      <w:pPr>
        <w:pBdr>
          <w:bottom w:val="single" w:sz="4" w:space="6" w:color="auto"/>
        </w:pBdr>
        <w:tabs>
          <w:tab w:val="left" w:pos="1620"/>
          <w:tab w:val="right" w:pos="7020"/>
        </w:tabs>
        <w:spacing w:after="60"/>
        <w:rPr>
          <w:rFonts w:ascii="Arial" w:hAnsi="Arial" w:cs="Arial"/>
          <w:sz w:val="18"/>
          <w:szCs w:val="36"/>
        </w:rPr>
      </w:pPr>
      <w:proofErr w:type="gramStart"/>
      <w:r w:rsidRPr="00CB5BC5">
        <w:rPr>
          <w:rFonts w:ascii="Arial" w:hAnsi="Arial" w:cs="Arial"/>
          <w:i/>
          <w:sz w:val="18"/>
          <w:szCs w:val="36"/>
        </w:rPr>
        <w:t>and</w:t>
      </w:r>
      <w:proofErr w:type="gramEnd"/>
      <w:r w:rsidRPr="00CB5BC5">
        <w:rPr>
          <w:rFonts w:ascii="Arial" w:hAnsi="Arial" w:cs="Arial"/>
          <w:i/>
          <w:sz w:val="18"/>
          <w:szCs w:val="36"/>
        </w:rPr>
        <w:t xml:space="preserve"> rectory:</w:t>
      </w:r>
      <w:r w:rsidRPr="00CB5BC5">
        <w:rPr>
          <w:rFonts w:ascii="Arial" w:hAnsi="Arial" w:cs="Arial"/>
          <w:sz w:val="18"/>
          <w:szCs w:val="36"/>
        </w:rPr>
        <w:tab/>
        <w:t>Ames, Iowa  50010</w:t>
      </w:r>
      <w:r w:rsidRPr="00CB5BC5">
        <w:rPr>
          <w:rFonts w:ascii="Arial" w:hAnsi="Arial" w:cs="Arial"/>
          <w:sz w:val="18"/>
          <w:szCs w:val="36"/>
        </w:rPr>
        <w:tab/>
        <w:t xml:space="preserve">(515) 337-1192 </w:t>
      </w:r>
      <w:r w:rsidRPr="00CB5BC5">
        <w:rPr>
          <w:rFonts w:ascii="Arial" w:hAnsi="Arial" w:cs="Arial"/>
          <w:i/>
          <w:sz w:val="18"/>
          <w:szCs w:val="36"/>
        </w:rPr>
        <w:t>(rectory)</w:t>
      </w:r>
    </w:p>
    <w:p w14:paraId="6ACD2994" w14:textId="639B4D71" w:rsidR="00343B5F" w:rsidRPr="00D23B0D" w:rsidRDefault="00343B5F" w:rsidP="00A60DE0">
      <w:pPr>
        <w:tabs>
          <w:tab w:val="right" w:pos="11070"/>
        </w:tabs>
        <w:spacing w:before="120" w:after="120"/>
        <w:jc w:val="both"/>
        <w:rPr>
          <w:rFonts w:ascii="Arial" w:hAnsi="Arial" w:cs="Arial"/>
          <w:sz w:val="22"/>
          <w:szCs w:val="21"/>
        </w:rPr>
      </w:pPr>
      <w:r w:rsidRPr="00D23B0D">
        <w:rPr>
          <w:rFonts w:ascii="Arial" w:hAnsi="Arial" w:cs="Arial"/>
          <w:b/>
          <w:sz w:val="22"/>
          <w:szCs w:val="21"/>
        </w:rPr>
        <w:t>Welcome!</w:t>
      </w:r>
      <w:r w:rsidRPr="00D23B0D">
        <w:rPr>
          <w:rFonts w:ascii="Arial" w:hAnsi="Arial" w:cs="Arial"/>
          <w:sz w:val="22"/>
          <w:szCs w:val="21"/>
        </w:rPr>
        <w:t xml:space="preserve">  We are honored that you have joined us in our celebration of the Lord’s resurrection this day. </w:t>
      </w:r>
    </w:p>
    <w:p w14:paraId="6ACD2995" w14:textId="77777777" w:rsidR="00343B5F" w:rsidRPr="00D23B0D" w:rsidRDefault="00A60DE0" w:rsidP="00343B5F">
      <w:pPr>
        <w:tabs>
          <w:tab w:val="right" w:pos="11070"/>
        </w:tabs>
        <w:spacing w:after="120"/>
        <w:jc w:val="both"/>
        <w:rPr>
          <w:rFonts w:ascii="Arial" w:hAnsi="Arial" w:cs="Arial"/>
          <w:sz w:val="22"/>
          <w:szCs w:val="21"/>
        </w:rPr>
      </w:pPr>
      <w:r w:rsidRPr="00D23B0D">
        <w:rPr>
          <w:rFonts w:ascii="Arial" w:hAnsi="Arial" w:cs="Arial"/>
          <w:sz w:val="22"/>
          <w:szCs w:val="21"/>
        </w:rPr>
        <w:t xml:space="preserve">If you are a first time visitor to our parish, we invite you to sign our guest book.  </w:t>
      </w:r>
      <w:r w:rsidR="00343B5F" w:rsidRPr="00D23B0D">
        <w:rPr>
          <w:rFonts w:ascii="Arial" w:hAnsi="Arial" w:cs="Arial"/>
          <w:sz w:val="22"/>
          <w:szCs w:val="21"/>
        </w:rPr>
        <w:t xml:space="preserve">If you have a question, a prayer request, or any need, please speak with Fr. Marty, or with any parish member.  </w:t>
      </w:r>
    </w:p>
    <w:p w14:paraId="6ACD2996" w14:textId="77777777" w:rsidR="00343B5F" w:rsidRPr="00D23B0D" w:rsidRDefault="00343B5F" w:rsidP="00343B5F">
      <w:pPr>
        <w:tabs>
          <w:tab w:val="right" w:pos="11070"/>
        </w:tabs>
        <w:spacing w:after="120"/>
        <w:jc w:val="both"/>
        <w:rPr>
          <w:rFonts w:ascii="Arial" w:hAnsi="Arial" w:cs="Arial"/>
          <w:sz w:val="22"/>
          <w:szCs w:val="21"/>
        </w:rPr>
      </w:pPr>
      <w:r w:rsidRPr="00D23B0D">
        <w:rPr>
          <w:rFonts w:ascii="Arial" w:hAnsi="Arial" w:cs="Arial"/>
          <w:sz w:val="22"/>
          <w:szCs w:val="21"/>
        </w:rPr>
        <w:t>For our friends present with us who are not Orthodox Christians, please note that we have specific disciplines regarding receiving Communion.  We ask that you refrain from going to Communion until you have spoken with Fr. Marty and understand our discipline and piety regarding this sacrament and its implication for responsibility towards and membership in the Orthodox Church.  The bread and wine offered after communion and the bread offered at the end of the service is available to all.</w:t>
      </w:r>
    </w:p>
    <w:p w14:paraId="6ACD2997" w14:textId="77777777" w:rsidR="00343B5F" w:rsidRPr="00D23B0D" w:rsidRDefault="00343B5F" w:rsidP="00343B5F">
      <w:pPr>
        <w:tabs>
          <w:tab w:val="right" w:pos="11070"/>
        </w:tabs>
        <w:spacing w:after="120"/>
        <w:jc w:val="both"/>
        <w:rPr>
          <w:rFonts w:ascii="Arial" w:hAnsi="Arial" w:cs="Arial"/>
          <w:sz w:val="22"/>
          <w:szCs w:val="21"/>
        </w:rPr>
      </w:pPr>
      <w:r w:rsidRPr="00D23B0D">
        <w:rPr>
          <w:rFonts w:ascii="Arial" w:hAnsi="Arial" w:cs="Arial"/>
          <w:sz w:val="22"/>
          <w:szCs w:val="21"/>
        </w:rPr>
        <w:t>If you are an Orthodox Christian from another parish who has prepared in accordance with your discipline, and have a blessing from your home priest to do so, we invite and encourage you to partake of Holy Communion.</w:t>
      </w:r>
    </w:p>
    <w:p w14:paraId="6ACD2998" w14:textId="0626B825" w:rsidR="00343B5F" w:rsidRPr="00D23B0D" w:rsidRDefault="00343B5F" w:rsidP="00343B5F">
      <w:pPr>
        <w:tabs>
          <w:tab w:val="right" w:pos="11070"/>
        </w:tabs>
        <w:spacing w:after="120"/>
        <w:jc w:val="both"/>
        <w:rPr>
          <w:rFonts w:ascii="Arial" w:hAnsi="Arial" w:cs="Arial"/>
          <w:sz w:val="22"/>
          <w:szCs w:val="21"/>
        </w:rPr>
      </w:pPr>
      <w:r w:rsidRPr="00D23B0D">
        <w:rPr>
          <w:rFonts w:ascii="Arial" w:hAnsi="Arial" w:cs="Arial"/>
          <w:sz w:val="22"/>
          <w:szCs w:val="21"/>
        </w:rPr>
        <w:t xml:space="preserve">This booklet contains the variable hymns and readings specific to today.  Please feel free to take it with you.  There are coil-bound booklets </w:t>
      </w:r>
      <w:r w:rsidR="00B31EAC">
        <w:rPr>
          <w:rFonts w:ascii="Arial" w:hAnsi="Arial" w:cs="Arial"/>
          <w:sz w:val="22"/>
          <w:szCs w:val="21"/>
        </w:rPr>
        <w:t xml:space="preserve">available </w:t>
      </w:r>
      <w:r w:rsidRPr="00D23B0D">
        <w:rPr>
          <w:rFonts w:ascii="Arial" w:hAnsi="Arial" w:cs="Arial"/>
          <w:sz w:val="22"/>
          <w:szCs w:val="21"/>
        </w:rPr>
        <w:t>with the text for the Divine Liturgy – if you find it useful, please feel free to take one of those as well, with our compliments.</w:t>
      </w:r>
    </w:p>
    <w:p w14:paraId="6ACD2999" w14:textId="77777777" w:rsidR="00343B5F" w:rsidRPr="00D23B0D" w:rsidRDefault="00343B5F" w:rsidP="00343B5F">
      <w:pPr>
        <w:tabs>
          <w:tab w:val="right" w:pos="11070"/>
        </w:tabs>
        <w:spacing w:after="120"/>
        <w:jc w:val="both"/>
        <w:rPr>
          <w:rFonts w:ascii="Arial" w:hAnsi="Arial" w:cs="Arial"/>
          <w:sz w:val="22"/>
          <w:szCs w:val="21"/>
        </w:rPr>
      </w:pPr>
      <w:r w:rsidRPr="00D23B0D">
        <w:rPr>
          <w:rFonts w:ascii="Arial" w:hAnsi="Arial" w:cs="Arial"/>
          <w:sz w:val="22"/>
          <w:szCs w:val="21"/>
        </w:rPr>
        <w:t>We also hope you will stay and join us in our coffee and fellowship hour, which immediately follows the service.  We want the opportunity to get to know you, and for you to get to know us.  Again, welcome!</w:t>
      </w:r>
    </w:p>
    <w:p w14:paraId="6ACD299A" w14:textId="77777777" w:rsidR="00343B5F" w:rsidRPr="00CB5BC5" w:rsidRDefault="00343B5F" w:rsidP="00A60DE0">
      <w:pPr>
        <w:pBdr>
          <w:top w:val="single" w:sz="4" w:space="4" w:color="auto"/>
        </w:pBdr>
        <w:tabs>
          <w:tab w:val="right" w:pos="11070"/>
        </w:tabs>
        <w:spacing w:before="120"/>
        <w:rPr>
          <w:rFonts w:ascii="Arial" w:hAnsi="Arial" w:cs="Arial"/>
          <w:i/>
          <w:sz w:val="20"/>
          <w:szCs w:val="30"/>
        </w:rPr>
      </w:pPr>
      <w:r w:rsidRPr="00CB5BC5">
        <w:rPr>
          <w:rFonts w:ascii="Arial" w:hAnsi="Arial" w:cs="Arial"/>
          <w:i/>
          <w:sz w:val="20"/>
          <w:szCs w:val="30"/>
        </w:rPr>
        <w:t>Regular services:</w:t>
      </w:r>
    </w:p>
    <w:p w14:paraId="6ACD299B" w14:textId="77777777" w:rsidR="00343B5F" w:rsidRPr="00CB5BC5" w:rsidRDefault="00343B5F" w:rsidP="00343B5F">
      <w:pPr>
        <w:tabs>
          <w:tab w:val="right" w:pos="11070"/>
        </w:tabs>
        <w:rPr>
          <w:rFonts w:ascii="Arial" w:hAnsi="Arial" w:cs="Arial"/>
          <w:sz w:val="20"/>
          <w:szCs w:val="32"/>
        </w:rPr>
      </w:pPr>
      <w:r w:rsidRPr="00CB5BC5">
        <w:rPr>
          <w:rFonts w:ascii="Arial" w:hAnsi="Arial" w:cs="Arial"/>
          <w:b/>
          <w:sz w:val="22"/>
          <w:szCs w:val="32"/>
        </w:rPr>
        <w:t>Great Vespers</w:t>
      </w:r>
      <w:r w:rsidRPr="00CB5BC5">
        <w:rPr>
          <w:rFonts w:ascii="Arial" w:hAnsi="Arial" w:cs="Arial"/>
          <w:sz w:val="22"/>
          <w:szCs w:val="32"/>
        </w:rPr>
        <w:t>,</w:t>
      </w:r>
      <w:r w:rsidRPr="00CB5BC5">
        <w:rPr>
          <w:rFonts w:ascii="Arial" w:hAnsi="Arial" w:cs="Arial"/>
          <w:i/>
          <w:sz w:val="22"/>
          <w:szCs w:val="32"/>
        </w:rPr>
        <w:t xml:space="preserve"> </w:t>
      </w:r>
      <w:r w:rsidRPr="00CB5BC5">
        <w:rPr>
          <w:rFonts w:ascii="Arial" w:hAnsi="Arial" w:cs="Arial"/>
          <w:i/>
          <w:sz w:val="18"/>
          <w:szCs w:val="32"/>
        </w:rPr>
        <w:t>Saturday at 6:30pm</w:t>
      </w:r>
    </w:p>
    <w:p w14:paraId="6ACD299C" w14:textId="77777777" w:rsidR="00343B5F" w:rsidRPr="00CB5BC5" w:rsidRDefault="00343B5F" w:rsidP="00343B5F">
      <w:pPr>
        <w:tabs>
          <w:tab w:val="right" w:pos="11070"/>
        </w:tabs>
        <w:rPr>
          <w:rFonts w:ascii="Arial" w:hAnsi="Arial" w:cs="Arial"/>
          <w:sz w:val="18"/>
          <w:szCs w:val="22"/>
        </w:rPr>
      </w:pPr>
      <w:r w:rsidRPr="00CB5BC5">
        <w:rPr>
          <w:rFonts w:ascii="Arial" w:hAnsi="Arial" w:cs="Arial"/>
          <w:b/>
          <w:sz w:val="22"/>
          <w:szCs w:val="22"/>
        </w:rPr>
        <w:t>Confession,</w:t>
      </w:r>
      <w:r w:rsidRPr="00CB5BC5">
        <w:rPr>
          <w:rFonts w:ascii="Arial" w:hAnsi="Arial" w:cs="Arial"/>
          <w:sz w:val="22"/>
          <w:szCs w:val="22"/>
        </w:rPr>
        <w:t xml:space="preserve"> </w:t>
      </w:r>
      <w:r w:rsidRPr="00CB5BC5">
        <w:rPr>
          <w:rFonts w:ascii="Arial" w:hAnsi="Arial" w:cs="Arial"/>
          <w:i/>
          <w:sz w:val="18"/>
          <w:szCs w:val="22"/>
        </w:rPr>
        <w:t xml:space="preserve">immediately following Great </w:t>
      </w:r>
      <w:r w:rsidRPr="00CB5BC5">
        <w:rPr>
          <w:rFonts w:ascii="Arial" w:hAnsi="Arial" w:cs="Arial"/>
          <w:i/>
          <w:sz w:val="18"/>
          <w:szCs w:val="18"/>
        </w:rPr>
        <w:t>Vespers, other times by appointment</w:t>
      </w:r>
      <w:r w:rsidRPr="00CB5BC5">
        <w:rPr>
          <w:rFonts w:ascii="Arial" w:hAnsi="Arial" w:cs="Arial"/>
          <w:sz w:val="18"/>
          <w:szCs w:val="18"/>
        </w:rPr>
        <w:t>.</w:t>
      </w:r>
    </w:p>
    <w:p w14:paraId="6ACD299D" w14:textId="77777777" w:rsidR="00343B5F" w:rsidRPr="00CB5BC5" w:rsidRDefault="00343B5F" w:rsidP="00343B5F">
      <w:pPr>
        <w:tabs>
          <w:tab w:val="right" w:pos="11070"/>
        </w:tabs>
        <w:rPr>
          <w:rFonts w:ascii="Arial" w:hAnsi="Arial" w:cs="Arial"/>
          <w:i/>
          <w:sz w:val="20"/>
          <w:szCs w:val="32"/>
        </w:rPr>
      </w:pPr>
      <w:r w:rsidRPr="00CB5BC5">
        <w:rPr>
          <w:rFonts w:ascii="Arial" w:hAnsi="Arial" w:cs="Arial"/>
          <w:b/>
          <w:sz w:val="22"/>
          <w:szCs w:val="32"/>
        </w:rPr>
        <w:t>Third and Sixth Hour</w:t>
      </w:r>
      <w:r w:rsidR="00A60DE0" w:rsidRPr="00CB5BC5">
        <w:rPr>
          <w:rFonts w:ascii="Arial" w:hAnsi="Arial" w:cs="Arial"/>
          <w:b/>
          <w:sz w:val="22"/>
          <w:szCs w:val="32"/>
        </w:rPr>
        <w:t xml:space="preserve"> Prayers</w:t>
      </w:r>
      <w:r w:rsidRPr="00CB5BC5">
        <w:rPr>
          <w:rFonts w:ascii="Arial" w:hAnsi="Arial" w:cs="Arial"/>
          <w:sz w:val="22"/>
          <w:szCs w:val="32"/>
        </w:rPr>
        <w:t xml:space="preserve">, </w:t>
      </w:r>
      <w:r w:rsidRPr="00CB5BC5">
        <w:rPr>
          <w:rFonts w:ascii="Arial" w:hAnsi="Arial" w:cs="Arial"/>
          <w:i/>
          <w:sz w:val="18"/>
          <w:szCs w:val="32"/>
        </w:rPr>
        <w:t>Sunday at 9:40am</w:t>
      </w:r>
    </w:p>
    <w:p w14:paraId="6ACD299E" w14:textId="77777777" w:rsidR="00343B5F" w:rsidRPr="00CB5BC5" w:rsidRDefault="00343B5F" w:rsidP="00805E85">
      <w:pPr>
        <w:tabs>
          <w:tab w:val="right" w:pos="11070"/>
        </w:tabs>
        <w:spacing w:after="120"/>
        <w:rPr>
          <w:rFonts w:ascii="Arial" w:hAnsi="Arial" w:cs="Arial"/>
          <w:b/>
          <w:sz w:val="22"/>
          <w:szCs w:val="32"/>
        </w:rPr>
      </w:pPr>
      <w:r w:rsidRPr="00CB5BC5">
        <w:rPr>
          <w:rFonts w:ascii="Arial" w:hAnsi="Arial" w:cs="Arial"/>
          <w:b/>
          <w:sz w:val="22"/>
          <w:szCs w:val="32"/>
        </w:rPr>
        <w:t>Divine Liturgy</w:t>
      </w:r>
      <w:r w:rsidRPr="00CB5BC5">
        <w:rPr>
          <w:rFonts w:ascii="Arial" w:hAnsi="Arial" w:cs="Arial"/>
          <w:sz w:val="20"/>
          <w:szCs w:val="32"/>
        </w:rPr>
        <w:t xml:space="preserve">, </w:t>
      </w:r>
      <w:r w:rsidRPr="00CB5BC5">
        <w:rPr>
          <w:rFonts w:ascii="Arial" w:hAnsi="Arial" w:cs="Arial"/>
          <w:i/>
          <w:sz w:val="18"/>
          <w:szCs w:val="32"/>
        </w:rPr>
        <w:t>immediately following the hours.</w:t>
      </w:r>
      <w:r w:rsidRPr="00CB5BC5">
        <w:rPr>
          <w:rFonts w:ascii="Arial" w:hAnsi="Arial" w:cs="Arial"/>
          <w:b/>
          <w:sz w:val="20"/>
          <w:szCs w:val="32"/>
        </w:rPr>
        <w:t xml:space="preserve"> </w:t>
      </w:r>
    </w:p>
    <w:p w14:paraId="6ACD29A0" w14:textId="77777777" w:rsidR="00847323" w:rsidRPr="00CB5BC5" w:rsidRDefault="001A5DCB" w:rsidP="008716A0">
      <w:pPr>
        <w:pBdr>
          <w:top w:val="double" w:sz="4" w:space="3" w:color="auto"/>
        </w:pBdr>
        <w:jc w:val="center"/>
        <w:rPr>
          <w:rFonts w:ascii="Arial" w:hAnsi="Arial" w:cs="Arial"/>
          <w:sz w:val="28"/>
        </w:rPr>
      </w:pPr>
      <w:r w:rsidRPr="00CB5BC5">
        <w:rPr>
          <w:rFonts w:ascii="Arial" w:hAnsi="Arial" w:cs="Arial"/>
          <w:sz w:val="28"/>
        </w:rPr>
        <w:t>621 K</w:t>
      </w:r>
      <w:r w:rsidR="00847323" w:rsidRPr="00CB5BC5">
        <w:rPr>
          <w:rFonts w:ascii="Arial" w:hAnsi="Arial" w:cs="Arial"/>
          <w:sz w:val="28"/>
        </w:rPr>
        <w:t>ellogg Avenue, Ames, Iowa 50010</w:t>
      </w:r>
    </w:p>
    <w:p w14:paraId="6ACD29A1" w14:textId="77777777" w:rsidR="00343B5F" w:rsidRPr="00CB5BC5" w:rsidRDefault="00E567F7" w:rsidP="008716A0">
      <w:pPr>
        <w:jc w:val="center"/>
        <w:rPr>
          <w:rFonts w:ascii="Arial" w:hAnsi="Arial" w:cs="Arial"/>
          <w:i/>
          <w:sz w:val="22"/>
        </w:rPr>
      </w:pPr>
      <w:r w:rsidRPr="00CB5BC5">
        <w:rPr>
          <w:rFonts w:ascii="Arial" w:hAnsi="Arial" w:cs="Arial"/>
          <w:i/>
          <w:sz w:val="22"/>
        </w:rPr>
        <w:t>(corner of 7</w:t>
      </w:r>
      <w:r w:rsidRPr="00CB5BC5">
        <w:rPr>
          <w:rFonts w:ascii="Arial" w:hAnsi="Arial" w:cs="Arial"/>
          <w:i/>
          <w:sz w:val="22"/>
          <w:vertAlign w:val="superscript"/>
        </w:rPr>
        <w:t>th</w:t>
      </w:r>
      <w:r w:rsidRPr="00CB5BC5">
        <w:rPr>
          <w:rFonts w:ascii="Arial" w:hAnsi="Arial" w:cs="Arial"/>
          <w:i/>
          <w:sz w:val="22"/>
        </w:rPr>
        <w:t xml:space="preserve"> and Kellogg)</w:t>
      </w:r>
      <w:r w:rsidR="008716A0" w:rsidRPr="00CB5BC5">
        <w:rPr>
          <w:rFonts w:ascii="Arial" w:hAnsi="Arial" w:cs="Arial"/>
          <w:i/>
          <w:sz w:val="22"/>
        </w:rPr>
        <w:t xml:space="preserve"> </w:t>
      </w:r>
      <w:r w:rsidR="00343B5F" w:rsidRPr="00CB5BC5">
        <w:rPr>
          <w:rFonts w:ascii="Arial" w:hAnsi="Arial" w:cs="Arial"/>
          <w:i/>
          <w:sz w:val="22"/>
        </w:rPr>
        <w:br w:type="page"/>
      </w:r>
    </w:p>
    <w:p w14:paraId="608AC8A6" w14:textId="77777777" w:rsidR="00240D45" w:rsidRPr="00240D45" w:rsidRDefault="00240D45" w:rsidP="00240D45">
      <w:pPr>
        <w:ind w:left="270" w:hanging="270"/>
        <w:rPr>
          <w:rFonts w:ascii="Arial" w:hAnsi="Arial" w:cs="Arial"/>
          <w:sz w:val="22"/>
          <w:szCs w:val="22"/>
        </w:rPr>
      </w:pPr>
      <w:proofErr w:type="spellStart"/>
      <w:r w:rsidRPr="00240D45">
        <w:rPr>
          <w:rFonts w:ascii="Arial" w:hAnsi="Arial" w:cs="Arial"/>
          <w:i/>
          <w:sz w:val="22"/>
          <w:szCs w:val="22"/>
        </w:rPr>
        <w:lastRenderedPageBreak/>
        <w:t>Resurrectional</w:t>
      </w:r>
      <w:proofErr w:type="spellEnd"/>
      <w:r w:rsidRPr="00240D45">
        <w:rPr>
          <w:rFonts w:ascii="Arial" w:hAnsi="Arial" w:cs="Arial"/>
          <w:i/>
          <w:sz w:val="22"/>
          <w:szCs w:val="22"/>
        </w:rPr>
        <w:t xml:space="preserve"> </w:t>
      </w:r>
      <w:proofErr w:type="spellStart"/>
      <w:r w:rsidRPr="00240D45">
        <w:rPr>
          <w:rFonts w:ascii="Arial" w:hAnsi="Arial" w:cs="Arial"/>
          <w:i/>
          <w:sz w:val="22"/>
          <w:szCs w:val="22"/>
        </w:rPr>
        <w:t>Troparion</w:t>
      </w:r>
      <w:proofErr w:type="spellEnd"/>
      <w:r w:rsidRPr="00240D45">
        <w:rPr>
          <w:rFonts w:ascii="Arial" w:hAnsi="Arial" w:cs="Arial"/>
          <w:i/>
          <w:sz w:val="22"/>
          <w:szCs w:val="22"/>
        </w:rPr>
        <w:t xml:space="preserve"> – Tone 6</w:t>
      </w:r>
    </w:p>
    <w:p w14:paraId="47407F97" w14:textId="77777777" w:rsidR="00240D45" w:rsidRPr="00240D45" w:rsidRDefault="00240D45" w:rsidP="00240D45">
      <w:pPr>
        <w:ind w:left="270" w:hanging="270"/>
        <w:rPr>
          <w:rFonts w:ascii="Arial" w:hAnsi="Arial" w:cs="Arial"/>
          <w:sz w:val="22"/>
          <w:szCs w:val="22"/>
        </w:rPr>
      </w:pPr>
      <w:r w:rsidRPr="00240D45">
        <w:rPr>
          <w:rFonts w:ascii="Arial" w:hAnsi="Arial" w:cs="Arial"/>
          <w:sz w:val="22"/>
          <w:szCs w:val="22"/>
        </w:rPr>
        <w:t xml:space="preserve">The angelic powers were </w:t>
      </w:r>
      <w:r w:rsidRPr="00240D45">
        <w:rPr>
          <w:rFonts w:ascii="Arial" w:hAnsi="Arial" w:cs="Arial"/>
          <w:sz w:val="22"/>
          <w:szCs w:val="22"/>
          <w:u w:val="single"/>
        </w:rPr>
        <w:t>at</w:t>
      </w:r>
      <w:r w:rsidRPr="00240D45">
        <w:rPr>
          <w:rFonts w:ascii="Arial" w:hAnsi="Arial" w:cs="Arial"/>
          <w:sz w:val="22"/>
          <w:szCs w:val="22"/>
        </w:rPr>
        <w:t xml:space="preserve"> </w:t>
      </w:r>
      <w:proofErr w:type="gramStart"/>
      <w:r w:rsidRPr="00240D45">
        <w:rPr>
          <w:rFonts w:ascii="Arial" w:hAnsi="Arial" w:cs="Arial"/>
          <w:sz w:val="22"/>
          <w:szCs w:val="22"/>
        </w:rPr>
        <w:t>Your</w:t>
      </w:r>
      <w:proofErr w:type="gramEnd"/>
      <w:r w:rsidRPr="00240D45">
        <w:rPr>
          <w:rFonts w:ascii="Arial" w:hAnsi="Arial" w:cs="Arial"/>
          <w:sz w:val="22"/>
          <w:szCs w:val="22"/>
        </w:rPr>
        <w:t xml:space="preserve"> tomb;</w:t>
      </w:r>
    </w:p>
    <w:p w14:paraId="106BA44B" w14:textId="77777777" w:rsidR="00240D45" w:rsidRPr="00240D45" w:rsidRDefault="00240D45" w:rsidP="00240D45">
      <w:pPr>
        <w:ind w:left="270" w:hanging="270"/>
        <w:rPr>
          <w:rFonts w:ascii="Arial" w:hAnsi="Arial" w:cs="Arial"/>
          <w:sz w:val="22"/>
          <w:szCs w:val="22"/>
        </w:rPr>
      </w:pPr>
      <w:proofErr w:type="gramStart"/>
      <w:r w:rsidRPr="00240D45">
        <w:rPr>
          <w:rFonts w:ascii="Arial" w:hAnsi="Arial" w:cs="Arial"/>
          <w:sz w:val="22"/>
          <w:szCs w:val="22"/>
        </w:rPr>
        <w:t>the</w:t>
      </w:r>
      <w:proofErr w:type="gramEnd"/>
      <w:r w:rsidRPr="00240D45">
        <w:rPr>
          <w:rFonts w:ascii="Arial" w:hAnsi="Arial" w:cs="Arial"/>
          <w:sz w:val="22"/>
          <w:szCs w:val="22"/>
        </w:rPr>
        <w:t xml:space="preserve"> guards became as </w:t>
      </w:r>
      <w:r w:rsidRPr="00240D45">
        <w:rPr>
          <w:rFonts w:ascii="Arial" w:hAnsi="Arial" w:cs="Arial"/>
          <w:sz w:val="22"/>
          <w:szCs w:val="22"/>
          <w:u w:val="single"/>
        </w:rPr>
        <w:t>dead</w:t>
      </w:r>
      <w:r w:rsidRPr="00240D45">
        <w:rPr>
          <w:rFonts w:ascii="Arial" w:hAnsi="Arial" w:cs="Arial"/>
          <w:sz w:val="22"/>
          <w:szCs w:val="22"/>
        </w:rPr>
        <w:t xml:space="preserve"> men.</w:t>
      </w:r>
    </w:p>
    <w:p w14:paraId="0C8A7BF5" w14:textId="77777777" w:rsidR="00240D45" w:rsidRPr="00240D45" w:rsidRDefault="00240D45" w:rsidP="00240D45">
      <w:pPr>
        <w:ind w:left="270" w:hanging="270"/>
        <w:rPr>
          <w:rFonts w:ascii="Arial" w:hAnsi="Arial" w:cs="Arial"/>
          <w:sz w:val="22"/>
          <w:szCs w:val="22"/>
        </w:rPr>
      </w:pPr>
      <w:r w:rsidRPr="00240D45">
        <w:rPr>
          <w:rFonts w:ascii="Arial" w:hAnsi="Arial" w:cs="Arial"/>
          <w:sz w:val="22"/>
          <w:szCs w:val="22"/>
        </w:rPr>
        <w:t xml:space="preserve">Mary </w:t>
      </w:r>
      <w:r w:rsidRPr="00240D45">
        <w:rPr>
          <w:rFonts w:ascii="Arial" w:hAnsi="Arial" w:cs="Arial"/>
          <w:sz w:val="22"/>
          <w:szCs w:val="22"/>
          <w:u w:val="single"/>
        </w:rPr>
        <w:t>stood</w:t>
      </w:r>
      <w:r w:rsidRPr="00240D45">
        <w:rPr>
          <w:rFonts w:ascii="Arial" w:hAnsi="Arial" w:cs="Arial"/>
          <w:sz w:val="22"/>
          <w:szCs w:val="22"/>
        </w:rPr>
        <w:t xml:space="preserve"> by </w:t>
      </w:r>
      <w:proofErr w:type="gramStart"/>
      <w:r w:rsidRPr="00240D45">
        <w:rPr>
          <w:rFonts w:ascii="Arial" w:hAnsi="Arial" w:cs="Arial"/>
          <w:sz w:val="22"/>
          <w:szCs w:val="22"/>
        </w:rPr>
        <w:t>Your</w:t>
      </w:r>
      <w:proofErr w:type="gramEnd"/>
      <w:r w:rsidRPr="00240D45">
        <w:rPr>
          <w:rFonts w:ascii="Arial" w:hAnsi="Arial" w:cs="Arial"/>
          <w:sz w:val="22"/>
          <w:szCs w:val="22"/>
        </w:rPr>
        <w:t xml:space="preserve"> grave,</w:t>
      </w:r>
    </w:p>
    <w:p w14:paraId="37C22E03" w14:textId="77777777" w:rsidR="00240D45" w:rsidRPr="00240D45" w:rsidRDefault="00240D45" w:rsidP="00240D45">
      <w:pPr>
        <w:ind w:left="270" w:hanging="270"/>
        <w:rPr>
          <w:rFonts w:ascii="Arial" w:hAnsi="Arial" w:cs="Arial"/>
          <w:sz w:val="22"/>
          <w:szCs w:val="22"/>
        </w:rPr>
      </w:pPr>
      <w:proofErr w:type="gramStart"/>
      <w:r w:rsidRPr="00240D45">
        <w:rPr>
          <w:rFonts w:ascii="Arial" w:hAnsi="Arial" w:cs="Arial"/>
          <w:sz w:val="22"/>
          <w:szCs w:val="22"/>
        </w:rPr>
        <w:t>seeking</w:t>
      </w:r>
      <w:proofErr w:type="gramEnd"/>
      <w:r w:rsidRPr="00240D45">
        <w:rPr>
          <w:rFonts w:ascii="Arial" w:hAnsi="Arial" w:cs="Arial"/>
          <w:sz w:val="22"/>
          <w:szCs w:val="22"/>
        </w:rPr>
        <w:t xml:space="preserve"> Your most pure </w:t>
      </w:r>
      <w:r w:rsidRPr="00240D45">
        <w:rPr>
          <w:rFonts w:ascii="Arial" w:hAnsi="Arial" w:cs="Arial"/>
          <w:sz w:val="22"/>
          <w:szCs w:val="22"/>
          <w:u w:val="single"/>
        </w:rPr>
        <w:t>bod</w:t>
      </w:r>
      <w:r w:rsidRPr="00240D45">
        <w:rPr>
          <w:rFonts w:ascii="Arial" w:hAnsi="Arial" w:cs="Arial"/>
          <w:sz w:val="22"/>
          <w:szCs w:val="22"/>
        </w:rPr>
        <w:t>y.</w:t>
      </w:r>
    </w:p>
    <w:p w14:paraId="2F6BF1EC" w14:textId="77777777" w:rsidR="00240D45" w:rsidRPr="00240D45" w:rsidRDefault="00240D45" w:rsidP="00240D45">
      <w:pPr>
        <w:ind w:left="270" w:hanging="270"/>
        <w:rPr>
          <w:rFonts w:ascii="Arial" w:hAnsi="Arial" w:cs="Arial"/>
          <w:sz w:val="22"/>
          <w:szCs w:val="22"/>
        </w:rPr>
      </w:pPr>
      <w:r w:rsidRPr="00240D45">
        <w:rPr>
          <w:rFonts w:ascii="Arial" w:hAnsi="Arial" w:cs="Arial"/>
          <w:sz w:val="22"/>
          <w:szCs w:val="22"/>
        </w:rPr>
        <w:t xml:space="preserve">You captured </w:t>
      </w:r>
      <w:r w:rsidRPr="00240D45">
        <w:rPr>
          <w:rFonts w:ascii="Arial" w:hAnsi="Arial" w:cs="Arial"/>
          <w:sz w:val="22"/>
          <w:szCs w:val="22"/>
          <w:u w:val="single"/>
        </w:rPr>
        <w:t>Ha</w:t>
      </w:r>
      <w:r w:rsidRPr="00240D45">
        <w:rPr>
          <w:rFonts w:ascii="Arial" w:hAnsi="Arial" w:cs="Arial"/>
          <w:sz w:val="22"/>
          <w:szCs w:val="22"/>
        </w:rPr>
        <w:t>des,</w:t>
      </w:r>
    </w:p>
    <w:p w14:paraId="5B2CB37D" w14:textId="77777777" w:rsidR="00240D45" w:rsidRPr="00240D45" w:rsidRDefault="00240D45" w:rsidP="00240D45">
      <w:pPr>
        <w:ind w:left="270" w:hanging="270"/>
        <w:rPr>
          <w:rFonts w:ascii="Arial" w:hAnsi="Arial" w:cs="Arial"/>
          <w:sz w:val="22"/>
          <w:szCs w:val="22"/>
        </w:rPr>
      </w:pPr>
      <w:proofErr w:type="gramStart"/>
      <w:r w:rsidRPr="00240D45">
        <w:rPr>
          <w:rFonts w:ascii="Arial" w:hAnsi="Arial" w:cs="Arial"/>
          <w:sz w:val="22"/>
          <w:szCs w:val="22"/>
        </w:rPr>
        <w:t>not</w:t>
      </w:r>
      <w:proofErr w:type="gramEnd"/>
      <w:r w:rsidRPr="00240D45">
        <w:rPr>
          <w:rFonts w:ascii="Arial" w:hAnsi="Arial" w:cs="Arial"/>
          <w:sz w:val="22"/>
          <w:szCs w:val="22"/>
        </w:rPr>
        <w:t xml:space="preserve"> being </w:t>
      </w:r>
      <w:r w:rsidRPr="00240D45">
        <w:rPr>
          <w:rFonts w:ascii="Arial" w:hAnsi="Arial" w:cs="Arial"/>
          <w:sz w:val="22"/>
          <w:szCs w:val="22"/>
          <w:u w:val="single"/>
        </w:rPr>
        <w:t>tempt</w:t>
      </w:r>
      <w:r w:rsidRPr="00240D45">
        <w:rPr>
          <w:rFonts w:ascii="Arial" w:hAnsi="Arial" w:cs="Arial"/>
          <w:sz w:val="22"/>
          <w:szCs w:val="22"/>
        </w:rPr>
        <w:t>ed by it.</w:t>
      </w:r>
    </w:p>
    <w:p w14:paraId="5CEEAA8F" w14:textId="77777777" w:rsidR="00240D45" w:rsidRPr="00240D45" w:rsidRDefault="00240D45" w:rsidP="00240D45">
      <w:pPr>
        <w:ind w:left="270" w:hanging="270"/>
        <w:rPr>
          <w:rFonts w:ascii="Arial" w:hAnsi="Arial" w:cs="Arial"/>
          <w:sz w:val="22"/>
          <w:szCs w:val="22"/>
        </w:rPr>
      </w:pPr>
      <w:r w:rsidRPr="00240D45">
        <w:rPr>
          <w:rFonts w:ascii="Arial" w:hAnsi="Arial" w:cs="Arial"/>
          <w:sz w:val="22"/>
          <w:szCs w:val="22"/>
        </w:rPr>
        <w:t xml:space="preserve">You came to the Virgin, </w:t>
      </w:r>
      <w:r w:rsidRPr="00240D45">
        <w:rPr>
          <w:rFonts w:ascii="Arial" w:hAnsi="Arial" w:cs="Arial"/>
          <w:sz w:val="22"/>
          <w:szCs w:val="22"/>
          <w:u w:val="single"/>
        </w:rPr>
        <w:t>grant</w:t>
      </w:r>
      <w:r w:rsidRPr="00240D45">
        <w:rPr>
          <w:rFonts w:ascii="Arial" w:hAnsi="Arial" w:cs="Arial"/>
          <w:sz w:val="22"/>
          <w:szCs w:val="22"/>
        </w:rPr>
        <w:t>ing life</w:t>
      </w:r>
      <w:proofErr w:type="gramStart"/>
      <w:r w:rsidRPr="00240D45">
        <w:rPr>
          <w:rFonts w:ascii="Arial" w:hAnsi="Arial" w:cs="Arial"/>
          <w:sz w:val="22"/>
          <w:szCs w:val="22"/>
        </w:rPr>
        <w:t>./</w:t>
      </w:r>
      <w:proofErr w:type="gramEnd"/>
      <w:r w:rsidRPr="00240D45">
        <w:rPr>
          <w:rFonts w:ascii="Arial" w:hAnsi="Arial" w:cs="Arial"/>
          <w:sz w:val="22"/>
          <w:szCs w:val="22"/>
        </w:rPr>
        <w:t>/</w:t>
      </w:r>
    </w:p>
    <w:p w14:paraId="4B121C38" w14:textId="77777777" w:rsidR="00240D45" w:rsidRPr="00240D45" w:rsidRDefault="00240D45" w:rsidP="00240D45">
      <w:pPr>
        <w:ind w:left="270" w:hanging="270"/>
        <w:rPr>
          <w:rFonts w:ascii="Arial" w:hAnsi="Arial" w:cs="Arial"/>
          <w:sz w:val="22"/>
          <w:szCs w:val="22"/>
        </w:rPr>
      </w:pPr>
      <w:r w:rsidRPr="00240D45">
        <w:rPr>
          <w:rFonts w:ascii="Arial" w:hAnsi="Arial" w:cs="Arial"/>
          <w:sz w:val="22"/>
          <w:szCs w:val="22"/>
        </w:rPr>
        <w:t xml:space="preserve">O Lord, Who rose from the dead, </w:t>
      </w:r>
      <w:r w:rsidRPr="00240D45">
        <w:rPr>
          <w:rFonts w:ascii="Arial" w:hAnsi="Arial" w:cs="Arial"/>
          <w:sz w:val="22"/>
          <w:szCs w:val="22"/>
          <w:u w:val="single"/>
        </w:rPr>
        <w:t>glo</w:t>
      </w:r>
      <w:r w:rsidRPr="00240D45">
        <w:rPr>
          <w:rFonts w:ascii="Arial" w:hAnsi="Arial" w:cs="Arial"/>
          <w:sz w:val="22"/>
          <w:szCs w:val="22"/>
        </w:rPr>
        <w:t xml:space="preserve">ry to </w:t>
      </w:r>
      <w:proofErr w:type="gramStart"/>
      <w:r w:rsidRPr="00240D45">
        <w:rPr>
          <w:rFonts w:ascii="Arial" w:hAnsi="Arial" w:cs="Arial"/>
          <w:sz w:val="22"/>
          <w:szCs w:val="22"/>
        </w:rPr>
        <w:t>You</w:t>
      </w:r>
      <w:proofErr w:type="gramEnd"/>
      <w:r w:rsidRPr="00240D45">
        <w:rPr>
          <w:rFonts w:ascii="Arial" w:hAnsi="Arial" w:cs="Arial"/>
          <w:sz w:val="22"/>
          <w:szCs w:val="22"/>
        </w:rPr>
        <w:t xml:space="preserve">.  </w:t>
      </w:r>
    </w:p>
    <w:p w14:paraId="7C6CC2F7" w14:textId="77777777" w:rsidR="00240D45" w:rsidRPr="00240D45" w:rsidRDefault="00240D45" w:rsidP="00240D45">
      <w:pPr>
        <w:spacing w:before="60"/>
        <w:ind w:left="274" w:hanging="274"/>
        <w:rPr>
          <w:rFonts w:ascii="Arial" w:hAnsi="Arial" w:cs="Arial"/>
          <w:sz w:val="22"/>
          <w:szCs w:val="22"/>
        </w:rPr>
      </w:pPr>
      <w:proofErr w:type="spellStart"/>
      <w:r w:rsidRPr="00240D45">
        <w:rPr>
          <w:rFonts w:ascii="Arial" w:hAnsi="Arial" w:cs="Arial"/>
          <w:i/>
          <w:sz w:val="22"/>
          <w:szCs w:val="22"/>
        </w:rPr>
        <w:t>Troparion</w:t>
      </w:r>
      <w:proofErr w:type="spellEnd"/>
      <w:r w:rsidRPr="00240D45">
        <w:rPr>
          <w:rFonts w:ascii="Arial" w:hAnsi="Arial" w:cs="Arial"/>
          <w:i/>
          <w:sz w:val="22"/>
          <w:szCs w:val="22"/>
        </w:rPr>
        <w:t xml:space="preserve"> for St. John – Tone 8</w:t>
      </w:r>
    </w:p>
    <w:p w14:paraId="73807C0F" w14:textId="77777777" w:rsidR="00240D45" w:rsidRPr="00240D45" w:rsidRDefault="00240D45" w:rsidP="00240D45">
      <w:pPr>
        <w:tabs>
          <w:tab w:val="center" w:pos="5040"/>
          <w:tab w:val="right" w:pos="10080"/>
        </w:tabs>
        <w:ind w:left="360" w:hanging="360"/>
        <w:rPr>
          <w:rFonts w:ascii="Arial" w:hAnsi="Arial" w:cs="Arial"/>
          <w:iCs/>
          <w:noProof/>
          <w:sz w:val="22"/>
          <w:szCs w:val="22"/>
        </w:rPr>
      </w:pPr>
      <w:r w:rsidRPr="00240D45">
        <w:rPr>
          <w:rFonts w:ascii="Arial" w:hAnsi="Arial" w:cs="Arial"/>
          <w:iCs/>
          <w:noProof/>
          <w:sz w:val="22"/>
          <w:szCs w:val="22"/>
        </w:rPr>
        <w:t xml:space="preserve">By endurance you </w:t>
      </w:r>
      <w:r w:rsidRPr="00240D45">
        <w:rPr>
          <w:rFonts w:ascii="Arial" w:hAnsi="Arial" w:cs="Arial"/>
          <w:iCs/>
          <w:noProof/>
          <w:sz w:val="22"/>
          <w:szCs w:val="22"/>
          <w:u w:val="single"/>
        </w:rPr>
        <w:t>gained</w:t>
      </w:r>
      <w:r w:rsidRPr="00240D45">
        <w:rPr>
          <w:rFonts w:ascii="Arial" w:hAnsi="Arial" w:cs="Arial"/>
          <w:iCs/>
          <w:noProof/>
          <w:sz w:val="22"/>
          <w:szCs w:val="22"/>
        </w:rPr>
        <w:t xml:space="preserve"> your re</w:t>
      </w:r>
      <w:r w:rsidRPr="00240D45">
        <w:rPr>
          <w:rFonts w:ascii="Arial" w:hAnsi="Arial" w:cs="Arial"/>
          <w:iCs/>
          <w:noProof/>
          <w:sz w:val="22"/>
          <w:szCs w:val="22"/>
          <w:u w:val="single"/>
        </w:rPr>
        <w:t>ward</w:t>
      </w:r>
      <w:r w:rsidRPr="00240D45">
        <w:rPr>
          <w:rFonts w:ascii="Arial" w:hAnsi="Arial" w:cs="Arial"/>
          <w:iCs/>
          <w:noProof/>
          <w:sz w:val="22"/>
          <w:szCs w:val="22"/>
        </w:rPr>
        <w:t xml:space="preserve">, venerable </w:t>
      </w:r>
      <w:r w:rsidRPr="00240D45">
        <w:rPr>
          <w:rFonts w:ascii="Arial" w:hAnsi="Arial" w:cs="Arial"/>
          <w:iCs/>
          <w:noProof/>
          <w:sz w:val="22"/>
          <w:szCs w:val="22"/>
          <w:u w:val="single"/>
        </w:rPr>
        <w:t>Fa</w:t>
      </w:r>
      <w:r w:rsidRPr="00240D45">
        <w:rPr>
          <w:rFonts w:ascii="Arial" w:hAnsi="Arial" w:cs="Arial"/>
          <w:iCs/>
          <w:noProof/>
          <w:sz w:val="22"/>
          <w:szCs w:val="22"/>
        </w:rPr>
        <w:t>ther;</w:t>
      </w:r>
    </w:p>
    <w:p w14:paraId="23242EE2" w14:textId="77777777" w:rsidR="00240D45" w:rsidRPr="00240D45" w:rsidRDefault="00240D45" w:rsidP="00240D45">
      <w:pPr>
        <w:tabs>
          <w:tab w:val="center" w:pos="5040"/>
          <w:tab w:val="right" w:pos="10080"/>
        </w:tabs>
        <w:ind w:left="360" w:hanging="360"/>
        <w:rPr>
          <w:rFonts w:ascii="Arial" w:hAnsi="Arial" w:cs="Arial"/>
          <w:iCs/>
          <w:noProof/>
          <w:sz w:val="22"/>
          <w:szCs w:val="22"/>
        </w:rPr>
      </w:pPr>
      <w:r w:rsidRPr="00240D45">
        <w:rPr>
          <w:rFonts w:ascii="Arial" w:hAnsi="Arial" w:cs="Arial"/>
          <w:iCs/>
          <w:noProof/>
          <w:sz w:val="22"/>
          <w:szCs w:val="22"/>
        </w:rPr>
        <w:t>you perse</w:t>
      </w:r>
      <w:r w:rsidRPr="00240D45">
        <w:rPr>
          <w:rFonts w:ascii="Arial" w:hAnsi="Arial" w:cs="Arial"/>
          <w:iCs/>
          <w:noProof/>
          <w:sz w:val="22"/>
          <w:szCs w:val="22"/>
          <w:u w:val="single"/>
        </w:rPr>
        <w:t>vered</w:t>
      </w:r>
      <w:r w:rsidRPr="00240D45">
        <w:rPr>
          <w:rFonts w:ascii="Arial" w:hAnsi="Arial" w:cs="Arial"/>
          <w:iCs/>
          <w:noProof/>
          <w:sz w:val="22"/>
          <w:szCs w:val="22"/>
        </w:rPr>
        <w:t xml:space="preserve"> in </w:t>
      </w:r>
      <w:r w:rsidRPr="00240D45">
        <w:rPr>
          <w:rFonts w:ascii="Arial" w:hAnsi="Arial" w:cs="Arial"/>
          <w:iCs/>
          <w:noProof/>
          <w:sz w:val="22"/>
          <w:szCs w:val="22"/>
          <w:u w:val="single"/>
        </w:rPr>
        <w:t>prayer</w:t>
      </w:r>
      <w:r w:rsidRPr="00240D45">
        <w:rPr>
          <w:rFonts w:ascii="Arial" w:hAnsi="Arial" w:cs="Arial"/>
          <w:iCs/>
          <w:noProof/>
          <w:sz w:val="22"/>
          <w:szCs w:val="22"/>
        </w:rPr>
        <w:t xml:space="preserve"> un</w:t>
      </w:r>
      <w:r w:rsidRPr="00240D45">
        <w:rPr>
          <w:rFonts w:ascii="Arial" w:hAnsi="Arial" w:cs="Arial"/>
          <w:iCs/>
          <w:noProof/>
          <w:sz w:val="22"/>
          <w:szCs w:val="22"/>
          <w:u w:val="single"/>
        </w:rPr>
        <w:t>ceas</w:t>
      </w:r>
      <w:r w:rsidRPr="00240D45">
        <w:rPr>
          <w:rFonts w:ascii="Arial" w:hAnsi="Arial" w:cs="Arial"/>
          <w:iCs/>
          <w:noProof/>
          <w:sz w:val="22"/>
          <w:szCs w:val="22"/>
        </w:rPr>
        <w:t>ingly;</w:t>
      </w:r>
    </w:p>
    <w:p w14:paraId="3E274914" w14:textId="2B8DAA5A" w:rsidR="00240D45" w:rsidRPr="00240D45" w:rsidRDefault="00240D45" w:rsidP="00240D45">
      <w:pPr>
        <w:tabs>
          <w:tab w:val="center" w:pos="5040"/>
          <w:tab w:val="right" w:pos="10080"/>
        </w:tabs>
        <w:ind w:left="360" w:hanging="360"/>
        <w:rPr>
          <w:rFonts w:ascii="Arial" w:hAnsi="Arial" w:cs="Arial"/>
          <w:iCs/>
          <w:noProof/>
          <w:sz w:val="22"/>
          <w:szCs w:val="22"/>
        </w:rPr>
      </w:pPr>
      <w:r w:rsidRPr="00240D45">
        <w:rPr>
          <w:rFonts w:ascii="Arial" w:hAnsi="Arial" w:cs="Arial"/>
          <w:iCs/>
          <w:noProof/>
          <w:sz w:val="22"/>
          <w:szCs w:val="22"/>
        </w:rPr>
        <w:t xml:space="preserve">you loved the </w:t>
      </w:r>
      <w:r w:rsidRPr="00240D45">
        <w:rPr>
          <w:rFonts w:ascii="Arial" w:hAnsi="Arial" w:cs="Arial"/>
          <w:iCs/>
          <w:noProof/>
          <w:sz w:val="22"/>
          <w:szCs w:val="22"/>
          <w:u w:val="single"/>
        </w:rPr>
        <w:t>poor</w:t>
      </w:r>
      <w:r w:rsidRPr="00240D45">
        <w:rPr>
          <w:rFonts w:ascii="Arial" w:hAnsi="Arial" w:cs="Arial"/>
          <w:iCs/>
          <w:noProof/>
          <w:sz w:val="22"/>
          <w:szCs w:val="22"/>
        </w:rPr>
        <w:t xml:space="preserve"> and pro</w:t>
      </w:r>
      <w:r w:rsidRPr="00240D45">
        <w:rPr>
          <w:rFonts w:ascii="Arial" w:hAnsi="Arial" w:cs="Arial"/>
          <w:iCs/>
          <w:noProof/>
          <w:sz w:val="22"/>
          <w:szCs w:val="22"/>
          <w:u w:val="single"/>
        </w:rPr>
        <w:t>vid</w:t>
      </w:r>
      <w:r w:rsidRPr="00240D45">
        <w:rPr>
          <w:rFonts w:ascii="Arial" w:hAnsi="Arial" w:cs="Arial"/>
          <w:iCs/>
          <w:noProof/>
          <w:sz w:val="22"/>
          <w:szCs w:val="22"/>
        </w:rPr>
        <w:t xml:space="preserve">ed for them in </w:t>
      </w:r>
      <w:r w:rsidRPr="00240D45">
        <w:rPr>
          <w:rFonts w:ascii="Arial" w:hAnsi="Arial" w:cs="Arial"/>
          <w:iCs/>
          <w:noProof/>
          <w:sz w:val="22"/>
          <w:szCs w:val="22"/>
          <w:u w:val="single"/>
        </w:rPr>
        <w:t>all</w:t>
      </w:r>
      <w:r w:rsidRPr="00240D45">
        <w:rPr>
          <w:rFonts w:ascii="Arial" w:hAnsi="Arial" w:cs="Arial"/>
          <w:iCs/>
          <w:noProof/>
          <w:sz w:val="22"/>
          <w:szCs w:val="22"/>
        </w:rPr>
        <w:t xml:space="preserve"> things.</w:t>
      </w:r>
      <w:r>
        <w:rPr>
          <w:rFonts w:ascii="Arial" w:hAnsi="Arial" w:cs="Arial"/>
          <w:iCs/>
          <w:noProof/>
          <w:sz w:val="22"/>
          <w:szCs w:val="22"/>
        </w:rPr>
        <w:t>//</w:t>
      </w:r>
    </w:p>
    <w:p w14:paraId="042B47DB" w14:textId="77777777" w:rsidR="00240D45" w:rsidRPr="00240D45" w:rsidRDefault="00240D45" w:rsidP="00240D45">
      <w:pPr>
        <w:tabs>
          <w:tab w:val="center" w:pos="5040"/>
          <w:tab w:val="right" w:pos="10080"/>
        </w:tabs>
        <w:ind w:left="360" w:hanging="360"/>
        <w:rPr>
          <w:rFonts w:ascii="Arial" w:hAnsi="Arial" w:cs="Arial"/>
          <w:iCs/>
          <w:noProof/>
          <w:sz w:val="22"/>
          <w:szCs w:val="22"/>
        </w:rPr>
      </w:pPr>
      <w:r w:rsidRPr="00240D45">
        <w:rPr>
          <w:rFonts w:ascii="Arial" w:hAnsi="Arial" w:cs="Arial"/>
          <w:iCs/>
          <w:noProof/>
          <w:sz w:val="22"/>
          <w:szCs w:val="22"/>
        </w:rPr>
        <w:t xml:space="preserve">Blessed John the </w:t>
      </w:r>
      <w:r w:rsidRPr="00240D45">
        <w:rPr>
          <w:rFonts w:ascii="Arial" w:hAnsi="Arial" w:cs="Arial"/>
          <w:iCs/>
          <w:noProof/>
          <w:sz w:val="22"/>
          <w:szCs w:val="22"/>
          <w:u w:val="single"/>
        </w:rPr>
        <w:t>Mer</w:t>
      </w:r>
      <w:r w:rsidRPr="00240D45">
        <w:rPr>
          <w:rFonts w:ascii="Arial" w:hAnsi="Arial" w:cs="Arial"/>
          <w:iCs/>
          <w:noProof/>
          <w:sz w:val="22"/>
          <w:szCs w:val="22"/>
        </w:rPr>
        <w:t>ciful, inter</w:t>
      </w:r>
      <w:r w:rsidRPr="00240D45">
        <w:rPr>
          <w:rFonts w:ascii="Arial" w:hAnsi="Arial" w:cs="Arial"/>
          <w:iCs/>
          <w:noProof/>
          <w:sz w:val="22"/>
          <w:szCs w:val="22"/>
          <w:u w:val="single"/>
        </w:rPr>
        <w:t>cede</w:t>
      </w:r>
      <w:r w:rsidRPr="00240D45">
        <w:rPr>
          <w:rFonts w:ascii="Arial" w:hAnsi="Arial" w:cs="Arial"/>
          <w:iCs/>
          <w:noProof/>
          <w:sz w:val="22"/>
          <w:szCs w:val="22"/>
        </w:rPr>
        <w:t xml:space="preserve"> with Christ God that our </w:t>
      </w:r>
      <w:r w:rsidRPr="00240D45">
        <w:rPr>
          <w:rFonts w:ascii="Arial" w:hAnsi="Arial" w:cs="Arial"/>
          <w:iCs/>
          <w:noProof/>
          <w:sz w:val="22"/>
          <w:szCs w:val="22"/>
          <w:u w:val="single"/>
        </w:rPr>
        <w:t>souls</w:t>
      </w:r>
      <w:r w:rsidRPr="00240D45">
        <w:rPr>
          <w:rFonts w:ascii="Arial" w:hAnsi="Arial" w:cs="Arial"/>
          <w:iCs/>
          <w:noProof/>
          <w:sz w:val="22"/>
          <w:szCs w:val="22"/>
        </w:rPr>
        <w:t xml:space="preserve"> may be saved!</w:t>
      </w:r>
    </w:p>
    <w:p w14:paraId="6A4B023D" w14:textId="77777777" w:rsidR="00240D45" w:rsidRPr="00240D45" w:rsidRDefault="00240D45" w:rsidP="00240D45">
      <w:pPr>
        <w:spacing w:before="60"/>
        <w:ind w:left="274" w:hanging="274"/>
        <w:rPr>
          <w:rFonts w:ascii="Arial" w:hAnsi="Arial" w:cs="Arial"/>
          <w:sz w:val="22"/>
          <w:szCs w:val="22"/>
        </w:rPr>
      </w:pPr>
      <w:proofErr w:type="spellStart"/>
      <w:r w:rsidRPr="00240D45">
        <w:rPr>
          <w:rFonts w:ascii="Arial" w:hAnsi="Arial" w:cs="Arial"/>
          <w:i/>
          <w:sz w:val="22"/>
          <w:szCs w:val="22"/>
        </w:rPr>
        <w:t>Troparion</w:t>
      </w:r>
      <w:proofErr w:type="spellEnd"/>
      <w:r w:rsidRPr="00240D45">
        <w:rPr>
          <w:rFonts w:ascii="Arial" w:hAnsi="Arial" w:cs="Arial"/>
          <w:i/>
          <w:sz w:val="22"/>
          <w:szCs w:val="22"/>
        </w:rPr>
        <w:t xml:space="preserve"> for St. </w:t>
      </w:r>
      <w:proofErr w:type="spellStart"/>
      <w:r w:rsidRPr="00240D45">
        <w:rPr>
          <w:rFonts w:ascii="Arial" w:hAnsi="Arial" w:cs="Arial"/>
          <w:i/>
          <w:sz w:val="22"/>
          <w:szCs w:val="22"/>
        </w:rPr>
        <w:t>Nilus</w:t>
      </w:r>
      <w:proofErr w:type="spellEnd"/>
      <w:r w:rsidRPr="00240D45">
        <w:rPr>
          <w:rFonts w:ascii="Arial" w:hAnsi="Arial" w:cs="Arial"/>
          <w:i/>
          <w:sz w:val="22"/>
          <w:szCs w:val="22"/>
        </w:rPr>
        <w:t xml:space="preserve"> – Tone 8</w:t>
      </w:r>
    </w:p>
    <w:p w14:paraId="5AA1D3F2" w14:textId="77777777" w:rsidR="00240D45" w:rsidRPr="00240D45" w:rsidRDefault="00240D45" w:rsidP="00240D45">
      <w:pPr>
        <w:tabs>
          <w:tab w:val="center" w:pos="5040"/>
          <w:tab w:val="right" w:pos="10080"/>
        </w:tabs>
        <w:ind w:left="360" w:hanging="360"/>
        <w:rPr>
          <w:rFonts w:ascii="Arial" w:hAnsi="Arial" w:cs="Arial"/>
          <w:iCs/>
          <w:noProof/>
          <w:sz w:val="22"/>
          <w:szCs w:val="22"/>
        </w:rPr>
      </w:pPr>
      <w:r w:rsidRPr="00240D45">
        <w:rPr>
          <w:rFonts w:ascii="Arial" w:hAnsi="Arial" w:cs="Arial"/>
          <w:iCs/>
          <w:noProof/>
          <w:sz w:val="22"/>
          <w:szCs w:val="22"/>
        </w:rPr>
        <w:t xml:space="preserve">By a flood of </w:t>
      </w:r>
      <w:r w:rsidRPr="00240D45">
        <w:rPr>
          <w:rFonts w:ascii="Arial" w:hAnsi="Arial" w:cs="Arial"/>
          <w:iCs/>
          <w:noProof/>
          <w:sz w:val="22"/>
          <w:szCs w:val="22"/>
          <w:u w:val="single"/>
        </w:rPr>
        <w:t>tears</w:t>
      </w:r>
      <w:r w:rsidRPr="00240D45">
        <w:rPr>
          <w:rFonts w:ascii="Arial" w:hAnsi="Arial" w:cs="Arial"/>
          <w:iCs/>
          <w:noProof/>
          <w:sz w:val="22"/>
          <w:szCs w:val="22"/>
        </w:rPr>
        <w:t xml:space="preserve"> you </w:t>
      </w:r>
      <w:r w:rsidRPr="00240D45">
        <w:rPr>
          <w:rFonts w:ascii="Arial" w:hAnsi="Arial" w:cs="Arial"/>
          <w:iCs/>
          <w:noProof/>
          <w:sz w:val="22"/>
          <w:szCs w:val="22"/>
          <w:u w:val="single"/>
        </w:rPr>
        <w:t>made</w:t>
      </w:r>
      <w:r w:rsidRPr="00240D45">
        <w:rPr>
          <w:rFonts w:ascii="Arial" w:hAnsi="Arial" w:cs="Arial"/>
          <w:iCs/>
          <w:noProof/>
          <w:sz w:val="22"/>
          <w:szCs w:val="22"/>
        </w:rPr>
        <w:t xml:space="preserve"> the desert </w:t>
      </w:r>
      <w:r w:rsidRPr="00240D45">
        <w:rPr>
          <w:rFonts w:ascii="Arial" w:hAnsi="Arial" w:cs="Arial"/>
          <w:iCs/>
          <w:noProof/>
          <w:sz w:val="22"/>
          <w:szCs w:val="22"/>
          <w:u w:val="single"/>
        </w:rPr>
        <w:t>fer</w:t>
      </w:r>
      <w:r w:rsidRPr="00240D45">
        <w:rPr>
          <w:rFonts w:ascii="Arial" w:hAnsi="Arial" w:cs="Arial"/>
          <w:iCs/>
          <w:noProof/>
          <w:sz w:val="22"/>
          <w:szCs w:val="22"/>
        </w:rPr>
        <w:t>tile,</w:t>
      </w:r>
    </w:p>
    <w:p w14:paraId="0D4CD970" w14:textId="77777777" w:rsidR="00240D45" w:rsidRPr="00240D45" w:rsidRDefault="00240D45" w:rsidP="00240D45">
      <w:pPr>
        <w:tabs>
          <w:tab w:val="center" w:pos="5040"/>
          <w:tab w:val="right" w:pos="10080"/>
        </w:tabs>
        <w:ind w:left="360" w:hanging="360"/>
        <w:rPr>
          <w:rFonts w:ascii="Arial" w:hAnsi="Arial" w:cs="Arial"/>
          <w:iCs/>
          <w:noProof/>
          <w:sz w:val="22"/>
          <w:szCs w:val="22"/>
        </w:rPr>
      </w:pPr>
      <w:r w:rsidRPr="00240D45">
        <w:rPr>
          <w:rFonts w:ascii="Arial" w:hAnsi="Arial" w:cs="Arial"/>
          <w:iCs/>
          <w:noProof/>
          <w:sz w:val="22"/>
          <w:szCs w:val="22"/>
        </w:rPr>
        <w:t xml:space="preserve">and your longing for </w:t>
      </w:r>
      <w:r w:rsidRPr="00240D45">
        <w:rPr>
          <w:rFonts w:ascii="Arial" w:hAnsi="Arial" w:cs="Arial"/>
          <w:iCs/>
          <w:noProof/>
          <w:sz w:val="22"/>
          <w:szCs w:val="22"/>
          <w:u w:val="single"/>
        </w:rPr>
        <w:t>God</w:t>
      </w:r>
      <w:r w:rsidRPr="00240D45">
        <w:rPr>
          <w:rFonts w:ascii="Arial" w:hAnsi="Arial" w:cs="Arial"/>
          <w:iCs/>
          <w:noProof/>
          <w:sz w:val="22"/>
          <w:szCs w:val="22"/>
        </w:rPr>
        <w:t xml:space="preserve"> brought forth </w:t>
      </w:r>
      <w:r w:rsidRPr="00240D45">
        <w:rPr>
          <w:rFonts w:ascii="Arial" w:hAnsi="Arial" w:cs="Arial"/>
          <w:iCs/>
          <w:noProof/>
          <w:sz w:val="22"/>
          <w:szCs w:val="22"/>
          <w:u w:val="single"/>
        </w:rPr>
        <w:t>fruits</w:t>
      </w:r>
      <w:r w:rsidRPr="00240D45">
        <w:rPr>
          <w:rFonts w:ascii="Arial" w:hAnsi="Arial" w:cs="Arial"/>
          <w:iCs/>
          <w:noProof/>
          <w:sz w:val="22"/>
          <w:szCs w:val="22"/>
        </w:rPr>
        <w:t xml:space="preserve"> in a</w:t>
      </w:r>
      <w:r w:rsidRPr="00240D45">
        <w:rPr>
          <w:rFonts w:ascii="Arial" w:hAnsi="Arial" w:cs="Arial"/>
          <w:iCs/>
          <w:noProof/>
          <w:sz w:val="22"/>
          <w:szCs w:val="22"/>
          <w:u w:val="single"/>
        </w:rPr>
        <w:t>bun</w:t>
      </w:r>
      <w:r w:rsidRPr="00240D45">
        <w:rPr>
          <w:rFonts w:ascii="Arial" w:hAnsi="Arial" w:cs="Arial"/>
          <w:iCs/>
          <w:noProof/>
          <w:sz w:val="22"/>
          <w:szCs w:val="22"/>
        </w:rPr>
        <w:t>dance.</w:t>
      </w:r>
    </w:p>
    <w:p w14:paraId="583E4E17" w14:textId="77777777" w:rsidR="00240D45" w:rsidRPr="00240D45" w:rsidRDefault="00240D45" w:rsidP="00240D45">
      <w:pPr>
        <w:tabs>
          <w:tab w:val="center" w:pos="5040"/>
          <w:tab w:val="right" w:pos="10080"/>
        </w:tabs>
        <w:ind w:left="360" w:hanging="360"/>
        <w:rPr>
          <w:rFonts w:ascii="Arial" w:hAnsi="Arial" w:cs="Arial"/>
          <w:iCs/>
          <w:noProof/>
          <w:sz w:val="22"/>
          <w:szCs w:val="22"/>
        </w:rPr>
      </w:pPr>
      <w:r w:rsidRPr="00240D45">
        <w:rPr>
          <w:rFonts w:ascii="Arial" w:hAnsi="Arial" w:cs="Arial"/>
          <w:iCs/>
          <w:noProof/>
          <w:sz w:val="22"/>
          <w:szCs w:val="22"/>
        </w:rPr>
        <w:t xml:space="preserve">By the radiance of </w:t>
      </w:r>
      <w:r w:rsidRPr="00240D45">
        <w:rPr>
          <w:rFonts w:ascii="Arial" w:hAnsi="Arial" w:cs="Arial"/>
          <w:iCs/>
          <w:noProof/>
          <w:sz w:val="22"/>
          <w:szCs w:val="22"/>
          <w:u w:val="single"/>
        </w:rPr>
        <w:t>mir</w:t>
      </w:r>
      <w:r w:rsidRPr="00240D45">
        <w:rPr>
          <w:rFonts w:ascii="Arial" w:hAnsi="Arial" w:cs="Arial"/>
          <w:iCs/>
          <w:noProof/>
          <w:sz w:val="22"/>
          <w:szCs w:val="22"/>
        </w:rPr>
        <w:t>acles you il</w:t>
      </w:r>
      <w:r w:rsidRPr="00240D45">
        <w:rPr>
          <w:rFonts w:ascii="Arial" w:hAnsi="Arial" w:cs="Arial"/>
          <w:iCs/>
          <w:noProof/>
          <w:sz w:val="22"/>
          <w:szCs w:val="22"/>
          <w:u w:val="single"/>
        </w:rPr>
        <w:t>lu</w:t>
      </w:r>
      <w:r w:rsidRPr="00240D45">
        <w:rPr>
          <w:rFonts w:ascii="Arial" w:hAnsi="Arial" w:cs="Arial"/>
          <w:iCs/>
          <w:noProof/>
          <w:sz w:val="22"/>
          <w:szCs w:val="22"/>
        </w:rPr>
        <w:t xml:space="preserve">mined the whole </w:t>
      </w:r>
      <w:r w:rsidRPr="00240D45">
        <w:rPr>
          <w:rFonts w:ascii="Arial" w:hAnsi="Arial" w:cs="Arial"/>
          <w:iCs/>
          <w:noProof/>
          <w:sz w:val="22"/>
          <w:szCs w:val="22"/>
          <w:u w:val="single"/>
        </w:rPr>
        <w:t>u</w:t>
      </w:r>
      <w:r w:rsidRPr="00240D45">
        <w:rPr>
          <w:rFonts w:ascii="Arial" w:hAnsi="Arial" w:cs="Arial"/>
          <w:iCs/>
          <w:noProof/>
          <w:sz w:val="22"/>
          <w:szCs w:val="22"/>
        </w:rPr>
        <w:t>niverse.</w:t>
      </w:r>
    </w:p>
    <w:p w14:paraId="6946AF3B" w14:textId="77777777" w:rsidR="00240D45" w:rsidRPr="00240D45" w:rsidRDefault="00240D45" w:rsidP="00240D45">
      <w:pPr>
        <w:tabs>
          <w:tab w:val="center" w:pos="5040"/>
          <w:tab w:val="right" w:pos="10080"/>
        </w:tabs>
        <w:ind w:left="360" w:hanging="360"/>
        <w:rPr>
          <w:rFonts w:ascii="Arial" w:hAnsi="Arial" w:cs="Arial"/>
          <w:iCs/>
          <w:noProof/>
          <w:sz w:val="22"/>
          <w:szCs w:val="22"/>
        </w:rPr>
      </w:pPr>
      <w:r w:rsidRPr="00240D45">
        <w:rPr>
          <w:rFonts w:ascii="Arial" w:hAnsi="Arial" w:cs="Arial"/>
          <w:iCs/>
          <w:noProof/>
          <w:sz w:val="22"/>
          <w:szCs w:val="22"/>
        </w:rPr>
        <w:t xml:space="preserve">Our Father </w:t>
      </w:r>
      <w:r w:rsidRPr="00240D45">
        <w:rPr>
          <w:rFonts w:ascii="Arial" w:hAnsi="Arial" w:cs="Arial"/>
          <w:iCs/>
          <w:noProof/>
          <w:sz w:val="22"/>
          <w:szCs w:val="22"/>
          <w:u w:val="single"/>
        </w:rPr>
        <w:t>Ni</w:t>
      </w:r>
      <w:r w:rsidRPr="00240D45">
        <w:rPr>
          <w:rFonts w:ascii="Arial" w:hAnsi="Arial" w:cs="Arial"/>
          <w:iCs/>
          <w:noProof/>
          <w:sz w:val="22"/>
          <w:szCs w:val="22"/>
        </w:rPr>
        <w:t xml:space="preserve">lus, </w:t>
      </w:r>
      <w:r w:rsidRPr="00240D45">
        <w:rPr>
          <w:rFonts w:ascii="Arial" w:hAnsi="Arial" w:cs="Arial"/>
          <w:iCs/>
          <w:noProof/>
          <w:sz w:val="22"/>
          <w:szCs w:val="22"/>
          <w:u w:val="single"/>
        </w:rPr>
        <w:t>pray</w:t>
      </w:r>
      <w:r w:rsidRPr="00240D45">
        <w:rPr>
          <w:rFonts w:ascii="Arial" w:hAnsi="Arial" w:cs="Arial"/>
          <w:iCs/>
          <w:noProof/>
          <w:sz w:val="22"/>
          <w:szCs w:val="22"/>
        </w:rPr>
        <w:t xml:space="preserve"> to Christ God to </w:t>
      </w:r>
      <w:r w:rsidRPr="00240D45">
        <w:rPr>
          <w:rFonts w:ascii="Arial" w:hAnsi="Arial" w:cs="Arial"/>
          <w:iCs/>
          <w:noProof/>
          <w:sz w:val="22"/>
          <w:szCs w:val="22"/>
          <w:u w:val="single"/>
        </w:rPr>
        <w:t>save</w:t>
      </w:r>
      <w:r w:rsidRPr="00240D45">
        <w:rPr>
          <w:rFonts w:ascii="Arial" w:hAnsi="Arial" w:cs="Arial"/>
          <w:iCs/>
          <w:noProof/>
          <w:sz w:val="22"/>
          <w:szCs w:val="22"/>
        </w:rPr>
        <w:t xml:space="preserve"> our souls.!</w:t>
      </w:r>
    </w:p>
    <w:p w14:paraId="24F431D0" w14:textId="77777777" w:rsidR="00240D45" w:rsidRPr="00240D45" w:rsidRDefault="00240D45" w:rsidP="00240D45">
      <w:pPr>
        <w:spacing w:before="60"/>
        <w:ind w:left="547" w:hanging="547"/>
        <w:rPr>
          <w:rFonts w:ascii="Arial" w:hAnsi="Arial" w:cs="Arial"/>
          <w:i/>
          <w:sz w:val="22"/>
          <w:szCs w:val="22"/>
        </w:rPr>
      </w:pPr>
      <w:proofErr w:type="spellStart"/>
      <w:r w:rsidRPr="00240D45">
        <w:rPr>
          <w:rFonts w:ascii="Arial" w:hAnsi="Arial" w:cs="Arial"/>
          <w:i/>
          <w:sz w:val="22"/>
          <w:szCs w:val="22"/>
        </w:rPr>
        <w:t>Kontakion</w:t>
      </w:r>
      <w:proofErr w:type="spellEnd"/>
      <w:r w:rsidRPr="00240D45">
        <w:rPr>
          <w:rFonts w:ascii="Arial" w:hAnsi="Arial" w:cs="Arial"/>
          <w:i/>
          <w:sz w:val="22"/>
          <w:szCs w:val="22"/>
        </w:rPr>
        <w:t xml:space="preserve"> for St. </w:t>
      </w:r>
      <w:proofErr w:type="spellStart"/>
      <w:r w:rsidRPr="00240D45">
        <w:rPr>
          <w:rFonts w:ascii="Arial" w:hAnsi="Arial" w:cs="Arial"/>
          <w:i/>
          <w:sz w:val="22"/>
          <w:szCs w:val="22"/>
        </w:rPr>
        <w:t>Nilus</w:t>
      </w:r>
      <w:proofErr w:type="spellEnd"/>
      <w:r w:rsidRPr="00240D45">
        <w:rPr>
          <w:rFonts w:ascii="Arial" w:hAnsi="Arial" w:cs="Arial"/>
          <w:i/>
          <w:sz w:val="22"/>
          <w:szCs w:val="22"/>
        </w:rPr>
        <w:t xml:space="preserve"> – Tone 8</w:t>
      </w:r>
    </w:p>
    <w:p w14:paraId="4727C66A" w14:textId="77777777" w:rsidR="00240D45" w:rsidRPr="00240D45" w:rsidRDefault="00240D45" w:rsidP="00240D45">
      <w:pPr>
        <w:tabs>
          <w:tab w:val="center" w:pos="5040"/>
          <w:tab w:val="right" w:pos="10080"/>
        </w:tabs>
        <w:ind w:left="360" w:hanging="360"/>
        <w:rPr>
          <w:rFonts w:ascii="Arial" w:hAnsi="Arial" w:cs="Arial"/>
          <w:sz w:val="22"/>
          <w:szCs w:val="22"/>
        </w:rPr>
      </w:pPr>
      <w:r w:rsidRPr="00240D45">
        <w:rPr>
          <w:rFonts w:ascii="Arial" w:hAnsi="Arial" w:cs="Arial"/>
          <w:sz w:val="22"/>
          <w:szCs w:val="22"/>
        </w:rPr>
        <w:t xml:space="preserve">By your vigilant </w:t>
      </w:r>
      <w:proofErr w:type="gramStart"/>
      <w:r w:rsidRPr="00240D45">
        <w:rPr>
          <w:rFonts w:ascii="Arial" w:hAnsi="Arial" w:cs="Arial"/>
          <w:sz w:val="22"/>
          <w:szCs w:val="22"/>
          <w:u w:val="single"/>
        </w:rPr>
        <w:t>prayer</w:t>
      </w:r>
      <w:proofErr w:type="gramEnd"/>
      <w:r w:rsidRPr="00240D45">
        <w:rPr>
          <w:rFonts w:ascii="Arial" w:hAnsi="Arial" w:cs="Arial"/>
          <w:sz w:val="22"/>
          <w:szCs w:val="22"/>
        </w:rPr>
        <w:t xml:space="preserve"> you </w:t>
      </w:r>
      <w:r w:rsidRPr="00240D45">
        <w:rPr>
          <w:rFonts w:ascii="Arial" w:hAnsi="Arial" w:cs="Arial"/>
          <w:sz w:val="22"/>
          <w:szCs w:val="22"/>
          <w:u w:val="single"/>
        </w:rPr>
        <w:t>cut</w:t>
      </w:r>
      <w:r w:rsidRPr="00240D45">
        <w:rPr>
          <w:rFonts w:ascii="Arial" w:hAnsi="Arial" w:cs="Arial"/>
          <w:sz w:val="22"/>
          <w:szCs w:val="22"/>
        </w:rPr>
        <w:t xml:space="preserve"> away the undergrowth of the body’s insurgent </w:t>
      </w:r>
      <w:r w:rsidRPr="00240D45">
        <w:rPr>
          <w:rFonts w:ascii="Arial" w:hAnsi="Arial" w:cs="Arial"/>
          <w:sz w:val="22"/>
          <w:szCs w:val="22"/>
          <w:u w:val="single"/>
        </w:rPr>
        <w:t>pas</w:t>
      </w:r>
      <w:r w:rsidRPr="00240D45">
        <w:rPr>
          <w:rFonts w:ascii="Arial" w:hAnsi="Arial" w:cs="Arial"/>
          <w:sz w:val="22"/>
          <w:szCs w:val="22"/>
        </w:rPr>
        <w:t>sions.</w:t>
      </w:r>
    </w:p>
    <w:p w14:paraId="5BF39FC8" w14:textId="7B020A7B" w:rsidR="00240D45" w:rsidRPr="00240D45" w:rsidRDefault="00240D45" w:rsidP="00240D45">
      <w:pPr>
        <w:tabs>
          <w:tab w:val="center" w:pos="5040"/>
          <w:tab w:val="right" w:pos="10080"/>
        </w:tabs>
        <w:ind w:left="360" w:hanging="360"/>
        <w:rPr>
          <w:rFonts w:ascii="Arial" w:hAnsi="Arial" w:cs="Arial"/>
          <w:sz w:val="22"/>
          <w:szCs w:val="22"/>
        </w:rPr>
      </w:pPr>
      <w:r w:rsidRPr="00240D45">
        <w:rPr>
          <w:rFonts w:ascii="Arial" w:hAnsi="Arial" w:cs="Arial"/>
          <w:sz w:val="22"/>
          <w:szCs w:val="22"/>
        </w:rPr>
        <w:t xml:space="preserve">As you have </w:t>
      </w:r>
      <w:r w:rsidRPr="00240D45">
        <w:rPr>
          <w:rFonts w:ascii="Arial" w:hAnsi="Arial" w:cs="Arial"/>
          <w:sz w:val="22"/>
          <w:szCs w:val="22"/>
          <w:u w:val="single"/>
        </w:rPr>
        <w:t>bold</w:t>
      </w:r>
      <w:r w:rsidRPr="00240D45">
        <w:rPr>
          <w:rFonts w:ascii="Arial" w:hAnsi="Arial" w:cs="Arial"/>
          <w:sz w:val="22"/>
          <w:szCs w:val="22"/>
        </w:rPr>
        <w:t xml:space="preserve">ness before the </w:t>
      </w:r>
      <w:r w:rsidRPr="00240D45">
        <w:rPr>
          <w:rFonts w:ascii="Arial" w:hAnsi="Arial" w:cs="Arial"/>
          <w:sz w:val="22"/>
          <w:szCs w:val="22"/>
          <w:u w:val="single"/>
        </w:rPr>
        <w:t>Lord</w:t>
      </w:r>
      <w:r w:rsidRPr="00240D45">
        <w:rPr>
          <w:rFonts w:ascii="Arial" w:hAnsi="Arial" w:cs="Arial"/>
          <w:sz w:val="22"/>
          <w:szCs w:val="22"/>
        </w:rPr>
        <w:t xml:space="preserve">, free me from every danger so that I may </w:t>
      </w:r>
      <w:r w:rsidRPr="00240D45">
        <w:rPr>
          <w:rFonts w:ascii="Arial" w:hAnsi="Arial" w:cs="Arial"/>
          <w:sz w:val="22"/>
          <w:szCs w:val="22"/>
          <w:u w:val="single"/>
        </w:rPr>
        <w:t>cry</w:t>
      </w:r>
      <w:r w:rsidRPr="00240D45">
        <w:rPr>
          <w:rFonts w:ascii="Arial" w:hAnsi="Arial" w:cs="Arial"/>
          <w:sz w:val="22"/>
          <w:szCs w:val="22"/>
        </w:rPr>
        <w:t xml:space="preserve"> to you</w:t>
      </w:r>
      <w:proofErr w:type="gramStart"/>
      <w:r w:rsidRPr="00240D45">
        <w:rPr>
          <w:rFonts w:ascii="Arial" w:hAnsi="Arial" w:cs="Arial"/>
          <w:sz w:val="22"/>
          <w:szCs w:val="22"/>
        </w:rPr>
        <w:t>:</w:t>
      </w:r>
      <w:r>
        <w:rPr>
          <w:rFonts w:ascii="Arial" w:hAnsi="Arial" w:cs="Arial"/>
          <w:sz w:val="22"/>
          <w:szCs w:val="22"/>
        </w:rPr>
        <w:t>/</w:t>
      </w:r>
      <w:proofErr w:type="gramEnd"/>
      <w:r>
        <w:rPr>
          <w:rFonts w:ascii="Arial" w:hAnsi="Arial" w:cs="Arial"/>
          <w:sz w:val="22"/>
          <w:szCs w:val="22"/>
        </w:rPr>
        <w:t>/</w:t>
      </w:r>
    </w:p>
    <w:p w14:paraId="2C459C3E" w14:textId="77777777" w:rsidR="00240D45" w:rsidRPr="00240D45" w:rsidRDefault="00240D45" w:rsidP="00240D45">
      <w:pPr>
        <w:tabs>
          <w:tab w:val="center" w:pos="5040"/>
          <w:tab w:val="right" w:pos="10080"/>
        </w:tabs>
        <w:ind w:left="360" w:hanging="360"/>
        <w:rPr>
          <w:rFonts w:ascii="Arial" w:hAnsi="Arial" w:cs="Arial"/>
          <w:sz w:val="22"/>
          <w:szCs w:val="22"/>
        </w:rPr>
      </w:pPr>
      <w:r w:rsidRPr="00240D45">
        <w:rPr>
          <w:rFonts w:ascii="Arial" w:hAnsi="Arial" w:cs="Arial"/>
          <w:sz w:val="22"/>
          <w:szCs w:val="22"/>
        </w:rPr>
        <w:t>“Rejoice, uni</w:t>
      </w:r>
      <w:r w:rsidRPr="00240D45">
        <w:rPr>
          <w:rFonts w:ascii="Arial" w:hAnsi="Arial" w:cs="Arial"/>
          <w:sz w:val="22"/>
          <w:szCs w:val="22"/>
          <w:u w:val="single"/>
        </w:rPr>
        <w:t>ve</w:t>
      </w:r>
      <w:r w:rsidRPr="00240D45">
        <w:rPr>
          <w:rFonts w:ascii="Arial" w:hAnsi="Arial" w:cs="Arial"/>
          <w:sz w:val="22"/>
          <w:szCs w:val="22"/>
        </w:rPr>
        <w:t xml:space="preserve">rsal </w:t>
      </w:r>
      <w:r w:rsidRPr="00240D45">
        <w:rPr>
          <w:rFonts w:ascii="Arial" w:hAnsi="Arial" w:cs="Arial"/>
          <w:sz w:val="22"/>
          <w:szCs w:val="22"/>
          <w:u w:val="single"/>
        </w:rPr>
        <w:t>fa</w:t>
      </w:r>
      <w:r w:rsidRPr="00240D45">
        <w:rPr>
          <w:rFonts w:ascii="Arial" w:hAnsi="Arial" w:cs="Arial"/>
          <w:sz w:val="22"/>
          <w:szCs w:val="22"/>
        </w:rPr>
        <w:t xml:space="preserve">ther </w:t>
      </w:r>
      <w:proofErr w:type="spellStart"/>
      <w:r w:rsidRPr="00240D45">
        <w:rPr>
          <w:rFonts w:ascii="Arial" w:hAnsi="Arial" w:cs="Arial"/>
          <w:sz w:val="22"/>
          <w:szCs w:val="22"/>
          <w:u w:val="single"/>
        </w:rPr>
        <w:t>Ni</w:t>
      </w:r>
      <w:r w:rsidRPr="00240D45">
        <w:rPr>
          <w:rFonts w:ascii="Arial" w:hAnsi="Arial" w:cs="Arial"/>
          <w:sz w:val="22"/>
          <w:szCs w:val="22"/>
        </w:rPr>
        <w:t>lus</w:t>
      </w:r>
      <w:proofErr w:type="spellEnd"/>
      <w:r w:rsidRPr="00240D45">
        <w:rPr>
          <w:rFonts w:ascii="Arial" w:hAnsi="Arial" w:cs="Arial"/>
          <w:sz w:val="22"/>
          <w:szCs w:val="22"/>
        </w:rPr>
        <w:t>!”</w:t>
      </w:r>
    </w:p>
    <w:p w14:paraId="729C2ECF" w14:textId="77777777" w:rsidR="00FE1EDC" w:rsidRPr="00D10B28" w:rsidRDefault="00FE1EDC" w:rsidP="00FE1EDC">
      <w:pPr>
        <w:tabs>
          <w:tab w:val="center" w:pos="5040"/>
          <w:tab w:val="right" w:pos="10080"/>
        </w:tabs>
        <w:spacing w:before="60" w:after="60"/>
        <w:ind w:left="720" w:hanging="360"/>
        <w:rPr>
          <w:rFonts w:ascii="Arial" w:hAnsi="Arial" w:cs="Arial"/>
          <w:i/>
          <w:iCs/>
          <w:noProof/>
          <w:sz w:val="22"/>
          <w:szCs w:val="22"/>
        </w:rPr>
      </w:pPr>
      <w:r w:rsidRPr="00D10B28">
        <w:rPr>
          <w:rFonts w:ascii="Arial" w:hAnsi="Arial" w:cs="Arial"/>
          <w:i/>
          <w:iCs/>
          <w:noProof/>
          <w:sz w:val="22"/>
          <w:szCs w:val="22"/>
        </w:rPr>
        <w:t>Glory to the Father, and to the Son, and to the Holy Spirit,</w:t>
      </w:r>
    </w:p>
    <w:p w14:paraId="668D5359" w14:textId="77777777" w:rsidR="00240D45" w:rsidRPr="00240D45" w:rsidRDefault="00240D45" w:rsidP="00240D45">
      <w:pPr>
        <w:ind w:left="547" w:hanging="547"/>
        <w:rPr>
          <w:rFonts w:ascii="Arial" w:hAnsi="Arial" w:cs="Arial"/>
          <w:i/>
          <w:sz w:val="22"/>
          <w:szCs w:val="22"/>
        </w:rPr>
      </w:pPr>
      <w:proofErr w:type="spellStart"/>
      <w:r w:rsidRPr="00240D45">
        <w:rPr>
          <w:rFonts w:ascii="Arial" w:hAnsi="Arial" w:cs="Arial"/>
          <w:i/>
          <w:sz w:val="22"/>
          <w:szCs w:val="22"/>
        </w:rPr>
        <w:t>Kontakion</w:t>
      </w:r>
      <w:proofErr w:type="spellEnd"/>
      <w:r w:rsidRPr="00240D45">
        <w:rPr>
          <w:rFonts w:ascii="Arial" w:hAnsi="Arial" w:cs="Arial"/>
          <w:i/>
          <w:sz w:val="22"/>
          <w:szCs w:val="22"/>
        </w:rPr>
        <w:t xml:space="preserve"> for St. John – Tone 2</w:t>
      </w:r>
    </w:p>
    <w:p w14:paraId="56C36C26" w14:textId="77777777" w:rsidR="00240D45" w:rsidRPr="00240D45" w:rsidRDefault="00240D45" w:rsidP="00240D45">
      <w:pPr>
        <w:tabs>
          <w:tab w:val="center" w:pos="5040"/>
          <w:tab w:val="right" w:pos="10080"/>
        </w:tabs>
        <w:ind w:left="360" w:hanging="360"/>
        <w:rPr>
          <w:rFonts w:ascii="Arial" w:hAnsi="Arial" w:cs="Arial"/>
          <w:sz w:val="22"/>
          <w:szCs w:val="22"/>
        </w:rPr>
      </w:pPr>
      <w:r w:rsidRPr="00240D45">
        <w:rPr>
          <w:rFonts w:ascii="Arial" w:hAnsi="Arial" w:cs="Arial"/>
          <w:sz w:val="22"/>
          <w:szCs w:val="22"/>
        </w:rPr>
        <w:t>You dis</w:t>
      </w:r>
      <w:r w:rsidRPr="00240D45">
        <w:rPr>
          <w:rFonts w:ascii="Arial" w:hAnsi="Arial" w:cs="Arial"/>
          <w:sz w:val="22"/>
          <w:szCs w:val="22"/>
          <w:u w:val="single"/>
        </w:rPr>
        <w:t>trib</w:t>
      </w:r>
      <w:r w:rsidRPr="00240D45">
        <w:rPr>
          <w:rFonts w:ascii="Arial" w:hAnsi="Arial" w:cs="Arial"/>
          <w:sz w:val="22"/>
          <w:szCs w:val="22"/>
        </w:rPr>
        <w:t xml:space="preserve">uted your </w:t>
      </w:r>
      <w:r w:rsidRPr="00240D45">
        <w:rPr>
          <w:rFonts w:ascii="Arial" w:hAnsi="Arial" w:cs="Arial"/>
          <w:sz w:val="22"/>
          <w:szCs w:val="22"/>
          <w:u w:val="single"/>
        </w:rPr>
        <w:t>wealth</w:t>
      </w:r>
      <w:r w:rsidRPr="00240D45">
        <w:rPr>
          <w:rFonts w:ascii="Arial" w:hAnsi="Arial" w:cs="Arial"/>
          <w:sz w:val="22"/>
          <w:szCs w:val="22"/>
        </w:rPr>
        <w:t xml:space="preserve"> to the poor</w:t>
      </w:r>
    </w:p>
    <w:p w14:paraId="2218E072" w14:textId="77777777" w:rsidR="00240D45" w:rsidRPr="00240D45" w:rsidRDefault="00240D45" w:rsidP="00240D45">
      <w:pPr>
        <w:tabs>
          <w:tab w:val="center" w:pos="5040"/>
          <w:tab w:val="right" w:pos="10080"/>
        </w:tabs>
        <w:ind w:left="360" w:hanging="360"/>
        <w:rPr>
          <w:rFonts w:ascii="Arial" w:hAnsi="Arial" w:cs="Arial"/>
          <w:sz w:val="22"/>
          <w:szCs w:val="22"/>
        </w:rPr>
      </w:pPr>
      <w:proofErr w:type="gramStart"/>
      <w:r w:rsidRPr="00240D45">
        <w:rPr>
          <w:rFonts w:ascii="Arial" w:hAnsi="Arial" w:cs="Arial"/>
          <w:sz w:val="22"/>
          <w:szCs w:val="22"/>
        </w:rPr>
        <w:t>and</w:t>
      </w:r>
      <w:proofErr w:type="gramEnd"/>
      <w:r w:rsidRPr="00240D45">
        <w:rPr>
          <w:rFonts w:ascii="Arial" w:hAnsi="Arial" w:cs="Arial"/>
          <w:sz w:val="22"/>
          <w:szCs w:val="22"/>
        </w:rPr>
        <w:t xml:space="preserve"> in return obtained wealth from heaven, John the </w:t>
      </w:r>
      <w:r w:rsidRPr="00240D45">
        <w:rPr>
          <w:rFonts w:ascii="Arial" w:hAnsi="Arial" w:cs="Arial"/>
          <w:sz w:val="22"/>
          <w:szCs w:val="22"/>
          <w:u w:val="single"/>
        </w:rPr>
        <w:t>Mer</w:t>
      </w:r>
      <w:r w:rsidRPr="00240D45">
        <w:rPr>
          <w:rFonts w:ascii="Arial" w:hAnsi="Arial" w:cs="Arial"/>
          <w:sz w:val="22"/>
          <w:szCs w:val="22"/>
        </w:rPr>
        <w:t>ciful.</w:t>
      </w:r>
    </w:p>
    <w:p w14:paraId="2F674BCF" w14:textId="3FF9268B" w:rsidR="00240D45" w:rsidRPr="00240D45" w:rsidRDefault="00240D45" w:rsidP="00240D45">
      <w:pPr>
        <w:tabs>
          <w:tab w:val="center" w:pos="5040"/>
          <w:tab w:val="right" w:pos="10080"/>
        </w:tabs>
        <w:ind w:left="360" w:hanging="360"/>
        <w:rPr>
          <w:rFonts w:ascii="Arial" w:hAnsi="Arial" w:cs="Arial"/>
          <w:sz w:val="22"/>
          <w:szCs w:val="22"/>
        </w:rPr>
      </w:pPr>
      <w:r w:rsidRPr="00240D45">
        <w:rPr>
          <w:rFonts w:ascii="Arial" w:hAnsi="Arial" w:cs="Arial"/>
          <w:sz w:val="22"/>
          <w:szCs w:val="22"/>
          <w:u w:val="single"/>
        </w:rPr>
        <w:t>There</w:t>
      </w:r>
      <w:r w:rsidRPr="00240D45">
        <w:rPr>
          <w:rFonts w:ascii="Arial" w:hAnsi="Arial" w:cs="Arial"/>
          <w:sz w:val="22"/>
          <w:szCs w:val="22"/>
        </w:rPr>
        <w:t xml:space="preserve">fore, we honor you and celebrate your </w:t>
      </w:r>
      <w:r w:rsidRPr="00240D45">
        <w:rPr>
          <w:rFonts w:ascii="Arial" w:hAnsi="Arial" w:cs="Arial"/>
          <w:sz w:val="22"/>
          <w:szCs w:val="22"/>
          <w:u w:val="single"/>
        </w:rPr>
        <w:t>mem</w:t>
      </w:r>
      <w:r w:rsidRPr="00240D45">
        <w:rPr>
          <w:rFonts w:ascii="Arial" w:hAnsi="Arial" w:cs="Arial"/>
          <w:sz w:val="22"/>
          <w:szCs w:val="22"/>
        </w:rPr>
        <w:t>ory</w:t>
      </w:r>
      <w:proofErr w:type="gramStart"/>
      <w:r w:rsidRPr="00240D45">
        <w:rPr>
          <w:rFonts w:ascii="Arial" w:hAnsi="Arial" w:cs="Arial"/>
          <w:sz w:val="22"/>
          <w:szCs w:val="22"/>
        </w:rPr>
        <w:t>,</w:t>
      </w:r>
      <w:r>
        <w:rPr>
          <w:rFonts w:ascii="Arial" w:hAnsi="Arial" w:cs="Arial"/>
          <w:sz w:val="22"/>
          <w:szCs w:val="22"/>
        </w:rPr>
        <w:t>/</w:t>
      </w:r>
      <w:proofErr w:type="gramEnd"/>
      <w:r>
        <w:rPr>
          <w:rFonts w:ascii="Arial" w:hAnsi="Arial" w:cs="Arial"/>
          <w:sz w:val="22"/>
          <w:szCs w:val="22"/>
        </w:rPr>
        <w:t>/</w:t>
      </w:r>
    </w:p>
    <w:p w14:paraId="28D4083C" w14:textId="77777777" w:rsidR="00240D45" w:rsidRPr="00240D45" w:rsidRDefault="00240D45" w:rsidP="00240D45">
      <w:pPr>
        <w:tabs>
          <w:tab w:val="center" w:pos="5040"/>
          <w:tab w:val="right" w:pos="10080"/>
        </w:tabs>
        <w:ind w:left="360" w:hanging="360"/>
        <w:rPr>
          <w:rFonts w:ascii="Arial" w:hAnsi="Arial" w:cs="Arial"/>
          <w:sz w:val="22"/>
          <w:szCs w:val="22"/>
        </w:rPr>
      </w:pPr>
      <w:r w:rsidRPr="00240D45">
        <w:rPr>
          <w:rFonts w:ascii="Arial" w:hAnsi="Arial" w:cs="Arial"/>
          <w:sz w:val="22"/>
          <w:szCs w:val="22"/>
        </w:rPr>
        <w:t xml:space="preserve">O </w:t>
      </w:r>
      <w:r w:rsidRPr="00240D45">
        <w:rPr>
          <w:rFonts w:ascii="Arial" w:hAnsi="Arial" w:cs="Arial"/>
          <w:sz w:val="22"/>
          <w:szCs w:val="22"/>
          <w:u w:val="single"/>
        </w:rPr>
        <w:t>name</w:t>
      </w:r>
      <w:r w:rsidRPr="00240D45">
        <w:rPr>
          <w:rFonts w:ascii="Arial" w:hAnsi="Arial" w:cs="Arial"/>
          <w:sz w:val="22"/>
          <w:szCs w:val="22"/>
        </w:rPr>
        <w:t xml:space="preserve">sake of </w:t>
      </w:r>
      <w:r w:rsidRPr="00240D45">
        <w:rPr>
          <w:rFonts w:ascii="Arial" w:hAnsi="Arial" w:cs="Arial"/>
          <w:sz w:val="22"/>
          <w:szCs w:val="22"/>
          <w:u w:val="single"/>
        </w:rPr>
        <w:t>mer</w:t>
      </w:r>
      <w:r w:rsidRPr="00240D45">
        <w:rPr>
          <w:rFonts w:ascii="Arial" w:hAnsi="Arial" w:cs="Arial"/>
          <w:sz w:val="22"/>
          <w:szCs w:val="22"/>
        </w:rPr>
        <w:t>cy.</w:t>
      </w:r>
    </w:p>
    <w:p w14:paraId="24C04F39" w14:textId="77777777" w:rsidR="00641278" w:rsidRPr="00D10B28" w:rsidRDefault="00641278" w:rsidP="00641278">
      <w:pPr>
        <w:tabs>
          <w:tab w:val="center" w:pos="5040"/>
          <w:tab w:val="right" w:pos="10080"/>
        </w:tabs>
        <w:spacing w:before="60" w:after="60"/>
        <w:ind w:left="720" w:hanging="360"/>
        <w:rPr>
          <w:rFonts w:ascii="Arial" w:hAnsi="Arial" w:cs="Arial"/>
          <w:i/>
          <w:iCs/>
          <w:noProof/>
          <w:sz w:val="22"/>
          <w:szCs w:val="22"/>
        </w:rPr>
      </w:pPr>
      <w:r w:rsidRPr="00D10B28">
        <w:rPr>
          <w:rFonts w:ascii="Arial" w:hAnsi="Arial" w:cs="Arial"/>
          <w:i/>
          <w:iCs/>
          <w:noProof/>
          <w:sz w:val="22"/>
          <w:szCs w:val="22"/>
        </w:rPr>
        <w:t xml:space="preserve">now and ever, and unto ages of ages.  Amen. </w:t>
      </w:r>
    </w:p>
    <w:p w14:paraId="2CA679BD" w14:textId="77777777" w:rsidR="00240D45" w:rsidRPr="00240D45" w:rsidRDefault="00240D45" w:rsidP="00240D45">
      <w:pPr>
        <w:ind w:left="547" w:hanging="547"/>
        <w:rPr>
          <w:rFonts w:ascii="Arial" w:hAnsi="Arial" w:cs="Arial"/>
          <w:i/>
          <w:sz w:val="22"/>
          <w:szCs w:val="22"/>
        </w:rPr>
      </w:pPr>
      <w:proofErr w:type="spellStart"/>
      <w:r w:rsidRPr="00240D45">
        <w:rPr>
          <w:rFonts w:ascii="Arial" w:hAnsi="Arial" w:cs="Arial"/>
          <w:i/>
          <w:sz w:val="22"/>
          <w:szCs w:val="22"/>
        </w:rPr>
        <w:t>Resurrectional</w:t>
      </w:r>
      <w:proofErr w:type="spellEnd"/>
      <w:r w:rsidRPr="00240D45">
        <w:rPr>
          <w:rFonts w:ascii="Arial" w:hAnsi="Arial" w:cs="Arial"/>
          <w:i/>
          <w:sz w:val="22"/>
          <w:szCs w:val="22"/>
        </w:rPr>
        <w:t xml:space="preserve"> </w:t>
      </w:r>
      <w:proofErr w:type="spellStart"/>
      <w:r w:rsidRPr="00240D45">
        <w:rPr>
          <w:rFonts w:ascii="Arial" w:hAnsi="Arial" w:cs="Arial"/>
          <w:i/>
          <w:sz w:val="22"/>
          <w:szCs w:val="22"/>
        </w:rPr>
        <w:t>Kontakion</w:t>
      </w:r>
      <w:proofErr w:type="spellEnd"/>
      <w:r w:rsidRPr="00240D45">
        <w:rPr>
          <w:rFonts w:ascii="Arial" w:hAnsi="Arial" w:cs="Arial"/>
          <w:i/>
          <w:sz w:val="22"/>
          <w:szCs w:val="22"/>
        </w:rPr>
        <w:t xml:space="preserve"> – Tone 6</w:t>
      </w:r>
    </w:p>
    <w:p w14:paraId="09990627" w14:textId="77777777" w:rsidR="00240D45" w:rsidRPr="00240D45" w:rsidRDefault="00240D45" w:rsidP="00240D45">
      <w:pPr>
        <w:ind w:left="270" w:hanging="270"/>
        <w:rPr>
          <w:rFonts w:ascii="Arial" w:hAnsi="Arial" w:cs="Arial"/>
          <w:sz w:val="22"/>
          <w:szCs w:val="22"/>
        </w:rPr>
      </w:pPr>
      <w:r w:rsidRPr="00240D45">
        <w:rPr>
          <w:rFonts w:ascii="Arial" w:hAnsi="Arial" w:cs="Arial"/>
          <w:sz w:val="22"/>
          <w:szCs w:val="22"/>
        </w:rPr>
        <w:t xml:space="preserve">When Christ God the </w:t>
      </w:r>
      <w:r w:rsidRPr="00240D45">
        <w:rPr>
          <w:rFonts w:ascii="Arial" w:hAnsi="Arial" w:cs="Arial"/>
          <w:sz w:val="22"/>
          <w:szCs w:val="22"/>
          <w:u w:val="single"/>
        </w:rPr>
        <w:t>Giv</w:t>
      </w:r>
      <w:r w:rsidRPr="00240D45">
        <w:rPr>
          <w:rFonts w:ascii="Arial" w:hAnsi="Arial" w:cs="Arial"/>
          <w:sz w:val="22"/>
          <w:szCs w:val="22"/>
        </w:rPr>
        <w:t>er of Life,</w:t>
      </w:r>
    </w:p>
    <w:p w14:paraId="4E8DCC60" w14:textId="77777777" w:rsidR="00240D45" w:rsidRPr="00240D45" w:rsidRDefault="00240D45" w:rsidP="00240D45">
      <w:pPr>
        <w:ind w:left="270" w:hanging="270"/>
        <w:rPr>
          <w:rFonts w:ascii="Arial" w:hAnsi="Arial" w:cs="Arial"/>
          <w:sz w:val="22"/>
          <w:szCs w:val="22"/>
        </w:rPr>
      </w:pPr>
      <w:proofErr w:type="gramStart"/>
      <w:r w:rsidRPr="00240D45">
        <w:rPr>
          <w:rFonts w:ascii="Arial" w:hAnsi="Arial" w:cs="Arial"/>
          <w:sz w:val="22"/>
          <w:szCs w:val="22"/>
        </w:rPr>
        <w:t>raised</w:t>
      </w:r>
      <w:proofErr w:type="gramEnd"/>
      <w:r w:rsidRPr="00240D45">
        <w:rPr>
          <w:rFonts w:ascii="Arial" w:hAnsi="Arial" w:cs="Arial"/>
          <w:sz w:val="22"/>
          <w:szCs w:val="22"/>
        </w:rPr>
        <w:t xml:space="preserve"> all of the dead from the valleys of misery with His </w:t>
      </w:r>
      <w:r w:rsidRPr="00240D45">
        <w:rPr>
          <w:rFonts w:ascii="Arial" w:hAnsi="Arial" w:cs="Arial"/>
          <w:sz w:val="22"/>
          <w:szCs w:val="22"/>
          <w:u w:val="single"/>
        </w:rPr>
        <w:t>might</w:t>
      </w:r>
      <w:r w:rsidRPr="00240D45">
        <w:rPr>
          <w:rFonts w:ascii="Arial" w:hAnsi="Arial" w:cs="Arial"/>
          <w:sz w:val="22"/>
          <w:szCs w:val="22"/>
        </w:rPr>
        <w:t>y hand,</w:t>
      </w:r>
    </w:p>
    <w:p w14:paraId="30E66048" w14:textId="77777777" w:rsidR="00240D45" w:rsidRPr="00240D45" w:rsidRDefault="00240D45" w:rsidP="00240D45">
      <w:pPr>
        <w:ind w:left="270" w:hanging="270"/>
        <w:rPr>
          <w:rFonts w:ascii="Arial" w:hAnsi="Arial" w:cs="Arial"/>
          <w:sz w:val="22"/>
          <w:szCs w:val="22"/>
        </w:rPr>
      </w:pPr>
      <w:r w:rsidRPr="00240D45">
        <w:rPr>
          <w:rFonts w:ascii="Arial" w:hAnsi="Arial" w:cs="Arial"/>
          <w:sz w:val="22"/>
          <w:szCs w:val="22"/>
        </w:rPr>
        <w:t xml:space="preserve">He bestowed resurrection on the </w:t>
      </w:r>
      <w:r w:rsidRPr="00240D45">
        <w:rPr>
          <w:rFonts w:ascii="Arial" w:hAnsi="Arial" w:cs="Arial"/>
          <w:sz w:val="22"/>
          <w:szCs w:val="22"/>
          <w:u w:val="single"/>
        </w:rPr>
        <w:t>hu</w:t>
      </w:r>
      <w:r w:rsidRPr="00240D45">
        <w:rPr>
          <w:rFonts w:ascii="Arial" w:hAnsi="Arial" w:cs="Arial"/>
          <w:sz w:val="22"/>
          <w:szCs w:val="22"/>
        </w:rPr>
        <w:t>man race</w:t>
      </w:r>
      <w:proofErr w:type="gramStart"/>
      <w:r w:rsidRPr="00240D45">
        <w:rPr>
          <w:rFonts w:ascii="Arial" w:hAnsi="Arial" w:cs="Arial"/>
          <w:sz w:val="22"/>
          <w:szCs w:val="22"/>
        </w:rPr>
        <w:t>./</w:t>
      </w:r>
      <w:proofErr w:type="gramEnd"/>
      <w:r w:rsidRPr="00240D45">
        <w:rPr>
          <w:rFonts w:ascii="Arial" w:hAnsi="Arial" w:cs="Arial"/>
          <w:sz w:val="22"/>
          <w:szCs w:val="22"/>
        </w:rPr>
        <w:t>/</w:t>
      </w:r>
    </w:p>
    <w:p w14:paraId="11088918" w14:textId="77777777" w:rsidR="00240D45" w:rsidRPr="00240D45" w:rsidRDefault="00240D45" w:rsidP="00240D45">
      <w:pPr>
        <w:ind w:left="270" w:hanging="270"/>
        <w:rPr>
          <w:rFonts w:ascii="Arial" w:hAnsi="Arial" w:cs="Arial"/>
          <w:sz w:val="22"/>
          <w:szCs w:val="22"/>
        </w:rPr>
      </w:pPr>
      <w:r w:rsidRPr="00240D45">
        <w:rPr>
          <w:rFonts w:ascii="Arial" w:hAnsi="Arial" w:cs="Arial"/>
          <w:sz w:val="22"/>
          <w:szCs w:val="22"/>
        </w:rPr>
        <w:t xml:space="preserve">He is the Savior of all, the Resurrection, the Life, and the </w:t>
      </w:r>
      <w:r w:rsidRPr="00240D45">
        <w:rPr>
          <w:rFonts w:ascii="Arial" w:hAnsi="Arial" w:cs="Arial"/>
          <w:sz w:val="22"/>
          <w:szCs w:val="22"/>
          <w:u w:val="single"/>
        </w:rPr>
        <w:t>God</w:t>
      </w:r>
      <w:r w:rsidRPr="00240D45">
        <w:rPr>
          <w:rFonts w:ascii="Arial" w:hAnsi="Arial" w:cs="Arial"/>
          <w:sz w:val="22"/>
          <w:szCs w:val="22"/>
        </w:rPr>
        <w:t xml:space="preserve"> of all.</w:t>
      </w:r>
    </w:p>
    <w:p w14:paraId="4BB884A0" w14:textId="1E215906" w:rsidR="003B537E" w:rsidRPr="00D10B28" w:rsidRDefault="00374294" w:rsidP="00235C3C">
      <w:pPr>
        <w:pBdr>
          <w:top w:val="single" w:sz="4" w:space="1" w:color="auto"/>
          <w:bottom w:val="single" w:sz="4" w:space="1" w:color="auto"/>
        </w:pBdr>
        <w:tabs>
          <w:tab w:val="center" w:pos="5040"/>
          <w:tab w:val="right" w:pos="10080"/>
        </w:tabs>
        <w:spacing w:before="60" w:after="60"/>
        <w:ind w:left="360" w:hanging="360"/>
        <w:jc w:val="center"/>
        <w:rPr>
          <w:rFonts w:ascii="Arial" w:hAnsi="Arial" w:cs="Arial"/>
          <w:i/>
          <w:sz w:val="22"/>
          <w:szCs w:val="22"/>
        </w:rPr>
      </w:pPr>
      <w:r w:rsidRPr="00D10B28">
        <w:rPr>
          <w:rFonts w:ascii="Arial" w:hAnsi="Arial" w:cs="Arial"/>
          <w:i/>
          <w:sz w:val="22"/>
          <w:szCs w:val="22"/>
        </w:rPr>
        <w:t xml:space="preserve">Epistle: </w:t>
      </w:r>
      <w:r w:rsidR="0073650A" w:rsidRPr="00D10B28">
        <w:rPr>
          <w:rFonts w:ascii="Arial" w:hAnsi="Arial" w:cs="Arial"/>
          <w:i/>
          <w:sz w:val="22"/>
          <w:szCs w:val="22"/>
        </w:rPr>
        <w:t xml:space="preserve"> </w:t>
      </w:r>
      <w:r w:rsidR="00FE1EDC" w:rsidRPr="00D10B28">
        <w:rPr>
          <w:rFonts w:ascii="Arial" w:hAnsi="Arial" w:cs="Arial"/>
          <w:i/>
          <w:sz w:val="22"/>
          <w:szCs w:val="22"/>
        </w:rPr>
        <w:t>(</w:t>
      </w:r>
      <w:r w:rsidR="006A0E5C" w:rsidRPr="00D10B28">
        <w:rPr>
          <w:rFonts w:ascii="Arial" w:hAnsi="Arial" w:cs="Arial"/>
          <w:b/>
          <w:i/>
          <w:sz w:val="22"/>
          <w:szCs w:val="22"/>
        </w:rPr>
        <w:t>2</w:t>
      </w:r>
      <w:r w:rsidR="00235C3C">
        <w:rPr>
          <w:rFonts w:ascii="Arial" w:hAnsi="Arial" w:cs="Arial"/>
          <w:b/>
          <w:i/>
          <w:sz w:val="22"/>
          <w:szCs w:val="22"/>
        </w:rPr>
        <w:t>20</w:t>
      </w:r>
      <w:r w:rsidR="00FE1EDC" w:rsidRPr="00D10B28">
        <w:rPr>
          <w:rFonts w:ascii="Arial" w:hAnsi="Arial" w:cs="Arial"/>
          <w:i/>
          <w:sz w:val="22"/>
          <w:szCs w:val="22"/>
        </w:rPr>
        <w:t xml:space="preserve">) – </w:t>
      </w:r>
      <w:r w:rsidR="0065552E" w:rsidRPr="0065552E">
        <w:rPr>
          <w:rFonts w:ascii="Arial" w:hAnsi="Arial" w:cs="Arial"/>
          <w:i/>
          <w:sz w:val="22"/>
          <w:szCs w:val="22"/>
        </w:rPr>
        <w:t>Ephesians 2:4-10</w:t>
      </w:r>
    </w:p>
    <w:p w14:paraId="18AAE454" w14:textId="77777777" w:rsidR="0065552E" w:rsidRPr="0065552E" w:rsidRDefault="0065552E" w:rsidP="0065552E">
      <w:pPr>
        <w:tabs>
          <w:tab w:val="right" w:pos="10080"/>
        </w:tabs>
        <w:ind w:left="360" w:hanging="360"/>
        <w:rPr>
          <w:rFonts w:ascii="Arial" w:hAnsi="Arial" w:cs="Arial"/>
          <w:i/>
          <w:sz w:val="22"/>
          <w:szCs w:val="22"/>
        </w:rPr>
      </w:pPr>
      <w:proofErr w:type="spellStart"/>
      <w:r w:rsidRPr="0065552E">
        <w:rPr>
          <w:rFonts w:ascii="Arial" w:hAnsi="Arial" w:cs="Arial"/>
          <w:i/>
          <w:sz w:val="22"/>
          <w:szCs w:val="22"/>
        </w:rPr>
        <w:t>Prokeimenon</w:t>
      </w:r>
      <w:proofErr w:type="spellEnd"/>
      <w:r w:rsidRPr="0065552E">
        <w:rPr>
          <w:rFonts w:ascii="Arial" w:hAnsi="Arial" w:cs="Arial"/>
          <w:i/>
          <w:sz w:val="22"/>
          <w:szCs w:val="22"/>
        </w:rPr>
        <w:t>, Tone 6</w:t>
      </w:r>
    </w:p>
    <w:p w14:paraId="6F06172C" w14:textId="77777777" w:rsidR="0065552E" w:rsidRPr="0065552E" w:rsidRDefault="0065552E" w:rsidP="0065552E">
      <w:pPr>
        <w:outlineLvl w:val="0"/>
        <w:rPr>
          <w:rFonts w:ascii="Arial" w:hAnsi="Arial" w:cs="Arial"/>
          <w:color w:val="000000"/>
          <w:sz w:val="22"/>
          <w:szCs w:val="22"/>
        </w:rPr>
      </w:pPr>
      <w:r w:rsidRPr="0065552E">
        <w:rPr>
          <w:rFonts w:ascii="Arial" w:hAnsi="Arial" w:cs="Arial"/>
          <w:i/>
          <w:sz w:val="22"/>
          <w:szCs w:val="22"/>
        </w:rPr>
        <w:lastRenderedPageBreak/>
        <w:t>Reader:</w:t>
      </w:r>
      <w:r w:rsidRPr="0065552E">
        <w:rPr>
          <w:rFonts w:ascii="Arial" w:hAnsi="Arial" w:cs="Arial"/>
          <w:color w:val="C00000"/>
          <w:sz w:val="22"/>
          <w:szCs w:val="22"/>
        </w:rPr>
        <w:t xml:space="preserve">  </w:t>
      </w:r>
      <w:r w:rsidRPr="0065552E">
        <w:rPr>
          <w:rFonts w:ascii="Arial" w:hAnsi="Arial" w:cs="Arial"/>
          <w:sz w:val="22"/>
          <w:szCs w:val="22"/>
        </w:rPr>
        <w:t xml:space="preserve">The </w:t>
      </w:r>
      <w:proofErr w:type="spellStart"/>
      <w:r w:rsidRPr="0065552E">
        <w:rPr>
          <w:rFonts w:ascii="Arial" w:hAnsi="Arial" w:cs="Arial"/>
          <w:sz w:val="22"/>
          <w:szCs w:val="22"/>
        </w:rPr>
        <w:t>Prokeimenon</w:t>
      </w:r>
      <w:proofErr w:type="spellEnd"/>
      <w:r w:rsidRPr="0065552E">
        <w:rPr>
          <w:rFonts w:ascii="Arial" w:hAnsi="Arial" w:cs="Arial"/>
          <w:sz w:val="22"/>
          <w:szCs w:val="22"/>
        </w:rPr>
        <w:t xml:space="preserve">, in the </w:t>
      </w:r>
      <w:proofErr w:type="gramStart"/>
      <w:r w:rsidRPr="0065552E">
        <w:rPr>
          <w:rFonts w:ascii="Arial" w:hAnsi="Arial" w:cs="Arial"/>
          <w:sz w:val="22"/>
          <w:szCs w:val="22"/>
        </w:rPr>
        <w:t>6</w:t>
      </w:r>
      <w:r w:rsidRPr="0065552E">
        <w:rPr>
          <w:rFonts w:ascii="Arial" w:hAnsi="Arial" w:cs="Arial"/>
          <w:sz w:val="22"/>
          <w:szCs w:val="22"/>
          <w:vertAlign w:val="superscript"/>
        </w:rPr>
        <w:t>th</w:t>
      </w:r>
      <w:proofErr w:type="gramEnd"/>
      <w:r w:rsidRPr="0065552E">
        <w:rPr>
          <w:rFonts w:ascii="Arial" w:hAnsi="Arial" w:cs="Arial"/>
          <w:sz w:val="22"/>
          <w:szCs w:val="22"/>
        </w:rPr>
        <w:t xml:space="preserve"> Tone:  O Lord, save Your people, and bless Your inheritance!</w:t>
      </w:r>
    </w:p>
    <w:p w14:paraId="57B3D6B6" w14:textId="77777777" w:rsidR="0065552E" w:rsidRPr="0065552E" w:rsidRDefault="0065552E" w:rsidP="0065552E">
      <w:pPr>
        <w:tabs>
          <w:tab w:val="right" w:pos="10080"/>
        </w:tabs>
        <w:ind w:left="540" w:right="-252" w:hanging="360"/>
        <w:rPr>
          <w:rFonts w:ascii="Arial" w:hAnsi="Arial" w:cs="Arial"/>
          <w:i/>
          <w:sz w:val="22"/>
          <w:szCs w:val="22"/>
        </w:rPr>
      </w:pPr>
      <w:r w:rsidRPr="0065552E">
        <w:rPr>
          <w:rFonts w:ascii="Arial" w:hAnsi="Arial" w:cs="Arial"/>
          <w:i/>
          <w:sz w:val="22"/>
          <w:szCs w:val="22"/>
        </w:rPr>
        <w:t>Choir:</w:t>
      </w:r>
      <w:r w:rsidRPr="0065552E">
        <w:rPr>
          <w:rFonts w:ascii="Arial" w:hAnsi="Arial" w:cs="Arial"/>
          <w:sz w:val="22"/>
          <w:szCs w:val="22"/>
        </w:rPr>
        <w:t xml:space="preserve">  O Lord, save </w:t>
      </w:r>
      <w:proofErr w:type="gramStart"/>
      <w:r w:rsidRPr="0065552E">
        <w:rPr>
          <w:rFonts w:ascii="Arial" w:hAnsi="Arial" w:cs="Arial"/>
          <w:sz w:val="22"/>
          <w:szCs w:val="22"/>
        </w:rPr>
        <w:t>Your</w:t>
      </w:r>
      <w:proofErr w:type="gramEnd"/>
      <w:r w:rsidRPr="0065552E">
        <w:rPr>
          <w:rFonts w:ascii="Arial" w:hAnsi="Arial" w:cs="Arial"/>
          <w:sz w:val="22"/>
          <w:szCs w:val="22"/>
        </w:rPr>
        <w:t xml:space="preserve"> people, and bless Your inheritance, your inheritance!</w:t>
      </w:r>
    </w:p>
    <w:p w14:paraId="2940FB54" w14:textId="77777777" w:rsidR="0065552E" w:rsidRPr="0065552E" w:rsidRDefault="0065552E" w:rsidP="0065552E">
      <w:pPr>
        <w:autoSpaceDE w:val="0"/>
        <w:autoSpaceDN w:val="0"/>
        <w:adjustRightInd w:val="0"/>
        <w:ind w:left="360" w:hanging="360"/>
        <w:rPr>
          <w:rFonts w:ascii="Arial" w:hAnsi="Arial" w:cs="Arial"/>
          <w:color w:val="000000"/>
          <w:sz w:val="22"/>
          <w:szCs w:val="22"/>
        </w:rPr>
      </w:pPr>
      <w:r w:rsidRPr="0065552E">
        <w:rPr>
          <w:rFonts w:ascii="Arial" w:hAnsi="Arial" w:cs="Arial"/>
          <w:i/>
          <w:sz w:val="22"/>
          <w:szCs w:val="22"/>
        </w:rPr>
        <w:t xml:space="preserve">Reader:  </w:t>
      </w:r>
      <w:r w:rsidRPr="0065552E">
        <w:rPr>
          <w:rFonts w:ascii="Arial" w:hAnsi="Arial" w:cs="Arial"/>
          <w:color w:val="000000"/>
          <w:sz w:val="22"/>
          <w:szCs w:val="22"/>
        </w:rPr>
        <w:t>To You, O Lord, will I call.  O my God, be not silent to me!</w:t>
      </w:r>
    </w:p>
    <w:p w14:paraId="3CF69EFB" w14:textId="77777777" w:rsidR="0065552E" w:rsidRPr="0065552E" w:rsidRDefault="0065552E" w:rsidP="0065552E">
      <w:pPr>
        <w:tabs>
          <w:tab w:val="right" w:pos="10080"/>
        </w:tabs>
        <w:ind w:left="540" w:right="-252" w:hanging="360"/>
        <w:rPr>
          <w:rFonts w:ascii="Arial" w:hAnsi="Arial" w:cs="Arial"/>
          <w:i/>
          <w:sz w:val="22"/>
          <w:szCs w:val="22"/>
        </w:rPr>
      </w:pPr>
      <w:r w:rsidRPr="0065552E">
        <w:rPr>
          <w:rFonts w:ascii="Arial" w:hAnsi="Arial" w:cs="Arial"/>
          <w:i/>
          <w:sz w:val="22"/>
          <w:szCs w:val="22"/>
        </w:rPr>
        <w:t>Choir:</w:t>
      </w:r>
      <w:r w:rsidRPr="0065552E">
        <w:rPr>
          <w:rFonts w:ascii="Arial" w:hAnsi="Arial" w:cs="Arial"/>
          <w:sz w:val="22"/>
          <w:szCs w:val="22"/>
        </w:rPr>
        <w:t xml:space="preserve">  O Lord, save </w:t>
      </w:r>
      <w:proofErr w:type="gramStart"/>
      <w:r w:rsidRPr="0065552E">
        <w:rPr>
          <w:rFonts w:ascii="Arial" w:hAnsi="Arial" w:cs="Arial"/>
          <w:sz w:val="22"/>
          <w:szCs w:val="22"/>
        </w:rPr>
        <w:t>Your</w:t>
      </w:r>
      <w:proofErr w:type="gramEnd"/>
      <w:r w:rsidRPr="0065552E">
        <w:rPr>
          <w:rFonts w:ascii="Arial" w:hAnsi="Arial" w:cs="Arial"/>
          <w:sz w:val="22"/>
          <w:szCs w:val="22"/>
        </w:rPr>
        <w:t xml:space="preserve"> people, and bless Your inheritance, your inheritance!</w:t>
      </w:r>
    </w:p>
    <w:p w14:paraId="5C3DD860" w14:textId="77777777" w:rsidR="0065552E" w:rsidRPr="0065552E" w:rsidRDefault="0065552E" w:rsidP="0065552E">
      <w:pPr>
        <w:autoSpaceDE w:val="0"/>
        <w:autoSpaceDN w:val="0"/>
        <w:adjustRightInd w:val="0"/>
        <w:ind w:left="360" w:right="-252" w:hanging="360"/>
        <w:rPr>
          <w:rFonts w:ascii="Arial" w:hAnsi="Arial" w:cs="Arial"/>
          <w:color w:val="000000"/>
          <w:sz w:val="22"/>
          <w:szCs w:val="22"/>
        </w:rPr>
      </w:pPr>
      <w:r w:rsidRPr="0065552E">
        <w:rPr>
          <w:rFonts w:ascii="Arial" w:hAnsi="Arial" w:cs="Arial"/>
          <w:i/>
          <w:sz w:val="22"/>
          <w:szCs w:val="22"/>
        </w:rPr>
        <w:t>Reader:</w:t>
      </w:r>
      <w:r w:rsidRPr="0065552E">
        <w:rPr>
          <w:rFonts w:ascii="Arial" w:hAnsi="Arial" w:cs="Arial"/>
          <w:sz w:val="22"/>
          <w:szCs w:val="22"/>
        </w:rPr>
        <w:t xml:space="preserve">  O Lord, save Your </w:t>
      </w:r>
      <w:proofErr w:type="gramStart"/>
      <w:r w:rsidRPr="0065552E">
        <w:rPr>
          <w:rFonts w:ascii="Arial" w:hAnsi="Arial" w:cs="Arial"/>
          <w:sz w:val="22"/>
          <w:szCs w:val="22"/>
        </w:rPr>
        <w:t>people, …</w:t>
      </w:r>
      <w:proofErr w:type="gramEnd"/>
    </w:p>
    <w:p w14:paraId="4BA2C8DF" w14:textId="77777777" w:rsidR="0065552E" w:rsidRPr="0065552E" w:rsidRDefault="0065552E" w:rsidP="0065552E">
      <w:pPr>
        <w:tabs>
          <w:tab w:val="right" w:pos="10080"/>
        </w:tabs>
        <w:ind w:left="540" w:right="-252" w:hanging="360"/>
        <w:rPr>
          <w:rFonts w:ascii="Arial" w:hAnsi="Arial" w:cs="Arial"/>
          <w:i/>
          <w:sz w:val="22"/>
          <w:szCs w:val="22"/>
        </w:rPr>
      </w:pPr>
      <w:r w:rsidRPr="0065552E">
        <w:rPr>
          <w:rFonts w:ascii="Arial" w:hAnsi="Arial" w:cs="Arial"/>
          <w:i/>
          <w:sz w:val="22"/>
          <w:szCs w:val="22"/>
        </w:rPr>
        <w:t>Choir</w:t>
      </w:r>
      <w:proofErr w:type="gramStart"/>
      <w:r w:rsidRPr="0065552E">
        <w:rPr>
          <w:rFonts w:ascii="Arial" w:hAnsi="Arial" w:cs="Arial"/>
          <w:i/>
          <w:sz w:val="22"/>
          <w:szCs w:val="22"/>
        </w:rPr>
        <w:t>:</w:t>
      </w:r>
      <w:r w:rsidRPr="0065552E">
        <w:rPr>
          <w:rFonts w:ascii="Arial" w:hAnsi="Arial" w:cs="Arial"/>
          <w:sz w:val="22"/>
          <w:szCs w:val="22"/>
        </w:rPr>
        <w:t xml:space="preserve">  …</w:t>
      </w:r>
      <w:proofErr w:type="gramEnd"/>
      <w:r w:rsidRPr="0065552E">
        <w:rPr>
          <w:rFonts w:ascii="Arial" w:hAnsi="Arial" w:cs="Arial"/>
          <w:sz w:val="22"/>
          <w:szCs w:val="22"/>
        </w:rPr>
        <w:t xml:space="preserve"> and bless Your inheritance, your inheritance!</w:t>
      </w:r>
    </w:p>
    <w:p w14:paraId="3F00DF5D" w14:textId="77777777" w:rsidR="0065552E" w:rsidRPr="0065552E" w:rsidRDefault="0065552E" w:rsidP="0065552E">
      <w:pPr>
        <w:tabs>
          <w:tab w:val="right" w:pos="6750"/>
        </w:tabs>
        <w:ind w:left="360" w:hanging="360"/>
        <w:rPr>
          <w:rFonts w:ascii="Arial" w:hAnsi="Arial" w:cs="Arial"/>
          <w:i/>
          <w:sz w:val="22"/>
          <w:szCs w:val="22"/>
        </w:rPr>
      </w:pPr>
      <w:r w:rsidRPr="0065552E">
        <w:rPr>
          <w:rFonts w:ascii="Arial" w:hAnsi="Arial" w:cs="Arial"/>
          <w:i/>
          <w:sz w:val="22"/>
          <w:szCs w:val="22"/>
        </w:rPr>
        <w:t xml:space="preserve">Deacon: </w:t>
      </w:r>
      <w:r w:rsidRPr="0065552E">
        <w:rPr>
          <w:rFonts w:ascii="Arial" w:hAnsi="Arial" w:cs="Arial"/>
          <w:sz w:val="22"/>
          <w:szCs w:val="22"/>
        </w:rPr>
        <w:t xml:space="preserve"> Wisdom!</w:t>
      </w:r>
    </w:p>
    <w:p w14:paraId="227A7CE4" w14:textId="2E284B0C" w:rsidR="00FE1EDC" w:rsidRPr="00D10B28" w:rsidRDefault="00FE1EDC" w:rsidP="0065552E">
      <w:pPr>
        <w:ind w:left="360" w:right="-72" w:hanging="360"/>
        <w:rPr>
          <w:rFonts w:ascii="Arial" w:hAnsi="Arial" w:cs="Arial"/>
          <w:sz w:val="22"/>
          <w:szCs w:val="22"/>
        </w:rPr>
      </w:pPr>
      <w:bookmarkStart w:id="0" w:name="_GoBack"/>
      <w:r w:rsidRPr="00D10B28">
        <w:rPr>
          <w:rFonts w:ascii="Arial" w:hAnsi="Arial" w:cs="Arial"/>
          <w:i/>
          <w:sz w:val="22"/>
          <w:szCs w:val="22"/>
        </w:rPr>
        <w:t xml:space="preserve">Reader:  </w:t>
      </w:r>
      <w:r w:rsidRPr="00D10B28">
        <w:rPr>
          <w:rFonts w:ascii="Arial" w:hAnsi="Arial" w:cs="Arial"/>
          <w:sz w:val="22"/>
          <w:szCs w:val="22"/>
        </w:rPr>
        <w:t xml:space="preserve">The Reading from the Epistle of the Holy Apostle Paul to the </w:t>
      </w:r>
      <w:r w:rsidR="0065552E">
        <w:rPr>
          <w:rFonts w:ascii="Arial" w:hAnsi="Arial" w:cs="Arial"/>
          <w:sz w:val="22"/>
          <w:szCs w:val="22"/>
        </w:rPr>
        <w:t>Ephesians</w:t>
      </w:r>
      <w:r w:rsidRPr="00D10B28">
        <w:rPr>
          <w:rFonts w:ascii="Arial" w:hAnsi="Arial" w:cs="Arial"/>
          <w:sz w:val="22"/>
          <w:szCs w:val="22"/>
        </w:rPr>
        <w:t>.</w:t>
      </w:r>
    </w:p>
    <w:p w14:paraId="5015F29F" w14:textId="77777777" w:rsidR="00FE1EDC" w:rsidRPr="00D10B28" w:rsidRDefault="00FE1EDC" w:rsidP="00FE1EDC">
      <w:pPr>
        <w:tabs>
          <w:tab w:val="right" w:pos="6750"/>
        </w:tabs>
        <w:ind w:left="540" w:hanging="360"/>
        <w:rPr>
          <w:rFonts w:ascii="Arial" w:hAnsi="Arial" w:cs="Arial"/>
          <w:sz w:val="22"/>
          <w:szCs w:val="22"/>
        </w:rPr>
      </w:pPr>
      <w:r w:rsidRPr="00D10B28">
        <w:rPr>
          <w:rFonts w:ascii="Arial" w:hAnsi="Arial" w:cs="Arial"/>
          <w:i/>
          <w:sz w:val="22"/>
          <w:szCs w:val="22"/>
        </w:rPr>
        <w:t xml:space="preserve">Deacon: </w:t>
      </w:r>
      <w:r w:rsidRPr="00D10B28">
        <w:rPr>
          <w:rFonts w:ascii="Arial" w:hAnsi="Arial" w:cs="Arial"/>
          <w:sz w:val="22"/>
          <w:szCs w:val="22"/>
        </w:rPr>
        <w:t xml:space="preserve"> Let us attend!</w:t>
      </w:r>
    </w:p>
    <w:p w14:paraId="2E72B942" w14:textId="77777777" w:rsidR="00656018" w:rsidRPr="00656018" w:rsidRDefault="001C6782" w:rsidP="00656018">
      <w:pPr>
        <w:tabs>
          <w:tab w:val="right" w:pos="10440"/>
        </w:tabs>
        <w:spacing w:after="60"/>
        <w:rPr>
          <w:rFonts w:ascii="Arial" w:eastAsia="Calibri" w:hAnsi="Arial" w:cs="Arial"/>
          <w:sz w:val="22"/>
          <w:szCs w:val="22"/>
        </w:rPr>
      </w:pPr>
      <w:r w:rsidRPr="001C6782">
        <w:rPr>
          <w:rFonts w:ascii="Arial" w:hAnsi="Arial" w:cs="Arial"/>
          <w:bCs/>
          <w:i/>
          <w:sz w:val="22"/>
          <w:szCs w:val="22"/>
        </w:rPr>
        <w:t xml:space="preserve">Reader:  </w:t>
      </w:r>
      <w:r w:rsidR="00656018" w:rsidRPr="00656018">
        <w:rPr>
          <w:rFonts w:ascii="Arial" w:eastAsia="Calibri" w:hAnsi="Arial" w:cs="Arial"/>
          <w:sz w:val="22"/>
          <w:szCs w:val="22"/>
        </w:rPr>
        <w:t xml:space="preserve">Brothers and sisters, God who is rich in mercy, </w:t>
      </w:r>
      <w:proofErr w:type="gramStart"/>
      <w:r w:rsidR="00656018" w:rsidRPr="00656018">
        <w:rPr>
          <w:rFonts w:ascii="Arial" w:eastAsia="Calibri" w:hAnsi="Arial" w:cs="Arial"/>
          <w:sz w:val="22"/>
          <w:szCs w:val="22"/>
        </w:rPr>
        <w:t>on account</w:t>
      </w:r>
      <w:proofErr w:type="gramEnd"/>
      <w:r w:rsidR="00656018" w:rsidRPr="00656018">
        <w:rPr>
          <w:rFonts w:ascii="Arial" w:eastAsia="Calibri" w:hAnsi="Arial" w:cs="Arial"/>
          <w:sz w:val="22"/>
          <w:szCs w:val="22"/>
        </w:rPr>
        <w:t xml:space="preserve"> of his great love by which he loved us, even when we were dead through our trespasses, made us alive together with Christ. By </w:t>
      </w:r>
      <w:proofErr w:type="gramStart"/>
      <w:r w:rsidR="00656018" w:rsidRPr="00656018">
        <w:rPr>
          <w:rFonts w:ascii="Arial" w:eastAsia="Calibri" w:hAnsi="Arial" w:cs="Arial"/>
          <w:sz w:val="22"/>
          <w:szCs w:val="22"/>
        </w:rPr>
        <w:t>grace</w:t>
      </w:r>
      <w:proofErr w:type="gramEnd"/>
      <w:r w:rsidR="00656018" w:rsidRPr="00656018">
        <w:rPr>
          <w:rFonts w:ascii="Arial" w:eastAsia="Calibri" w:hAnsi="Arial" w:cs="Arial"/>
          <w:sz w:val="22"/>
          <w:szCs w:val="22"/>
        </w:rPr>
        <w:t xml:space="preserve"> you have been saved! God raised us up with him, and granted us to sit with him in the heavenly places in Christ Jesus, so that in the ages to come, he might show the overflowing treasure of his grace in kindness toward us, in Christ Jesus.</w:t>
      </w:r>
    </w:p>
    <w:p w14:paraId="412499D7" w14:textId="0239E58F" w:rsidR="001C6782" w:rsidRPr="001C6782" w:rsidRDefault="00656018" w:rsidP="00656018">
      <w:pPr>
        <w:tabs>
          <w:tab w:val="right" w:pos="10440"/>
        </w:tabs>
        <w:spacing w:after="60"/>
        <w:jc w:val="both"/>
        <w:rPr>
          <w:rFonts w:ascii="Arial" w:eastAsia="Bell MT" w:hAnsi="Arial" w:cs="Arial"/>
          <w:sz w:val="22"/>
          <w:szCs w:val="22"/>
        </w:rPr>
      </w:pPr>
      <w:r w:rsidRPr="00656018">
        <w:rPr>
          <w:rFonts w:ascii="Arial" w:eastAsia="Calibri" w:hAnsi="Arial" w:cs="Arial"/>
          <w:sz w:val="22"/>
          <w:szCs w:val="22"/>
        </w:rPr>
        <w:t xml:space="preserve">Yes, by grace you </w:t>
      </w:r>
      <w:proofErr w:type="gramStart"/>
      <w:r w:rsidRPr="00656018">
        <w:rPr>
          <w:rFonts w:ascii="Arial" w:eastAsia="Calibri" w:hAnsi="Arial" w:cs="Arial"/>
          <w:sz w:val="22"/>
          <w:szCs w:val="22"/>
        </w:rPr>
        <w:t>have been saved</w:t>
      </w:r>
      <w:proofErr w:type="gramEnd"/>
      <w:r w:rsidRPr="00656018">
        <w:rPr>
          <w:rFonts w:ascii="Arial" w:eastAsia="Calibri" w:hAnsi="Arial" w:cs="Arial"/>
          <w:sz w:val="22"/>
          <w:szCs w:val="22"/>
        </w:rPr>
        <w:t xml:space="preserve"> through faith, and not by yourselves. It is the gift of God, not of works, so that no one would boast. For we are his workmanship, created in Christ Jesus for good works, which God prepared in advance so that we should walk in them.</w:t>
      </w:r>
    </w:p>
    <w:p w14:paraId="0CDB9B16" w14:textId="772EF090" w:rsidR="00FE1EDC" w:rsidRPr="00D10B28" w:rsidRDefault="00FE1EDC" w:rsidP="00D10B28">
      <w:pPr>
        <w:tabs>
          <w:tab w:val="right" w:pos="10440"/>
        </w:tabs>
        <w:spacing w:after="60"/>
        <w:ind w:left="720" w:hanging="360"/>
        <w:jc w:val="both"/>
        <w:rPr>
          <w:rFonts w:ascii="Arial" w:hAnsi="Arial" w:cs="Arial"/>
          <w:sz w:val="22"/>
          <w:szCs w:val="22"/>
        </w:rPr>
      </w:pPr>
      <w:r w:rsidRPr="00D10B28">
        <w:rPr>
          <w:rFonts w:ascii="Arial" w:hAnsi="Arial" w:cs="Arial"/>
          <w:i/>
          <w:sz w:val="22"/>
          <w:szCs w:val="22"/>
        </w:rPr>
        <w:t>Priest:</w:t>
      </w:r>
      <w:r w:rsidRPr="00D10B28">
        <w:rPr>
          <w:rFonts w:ascii="Arial" w:hAnsi="Arial" w:cs="Arial"/>
          <w:sz w:val="22"/>
          <w:szCs w:val="22"/>
        </w:rPr>
        <w:t xml:space="preserve">  † Peace be to you.</w:t>
      </w:r>
    </w:p>
    <w:p w14:paraId="03399EC3" w14:textId="77777777" w:rsidR="0065552E" w:rsidRPr="0065552E" w:rsidRDefault="0065552E" w:rsidP="0065552E">
      <w:pPr>
        <w:tabs>
          <w:tab w:val="right" w:pos="10080"/>
        </w:tabs>
        <w:ind w:left="360" w:hanging="360"/>
        <w:rPr>
          <w:rFonts w:ascii="Arial" w:hAnsi="Arial" w:cs="Arial"/>
          <w:i/>
          <w:sz w:val="22"/>
          <w:szCs w:val="22"/>
        </w:rPr>
      </w:pPr>
      <w:r w:rsidRPr="0065552E">
        <w:rPr>
          <w:rFonts w:ascii="Arial" w:hAnsi="Arial" w:cs="Arial"/>
          <w:i/>
          <w:sz w:val="22"/>
          <w:szCs w:val="22"/>
        </w:rPr>
        <w:t>Alleluia:  Tone 6</w:t>
      </w:r>
    </w:p>
    <w:p w14:paraId="548C3F95" w14:textId="77777777" w:rsidR="0065552E" w:rsidRPr="0065552E" w:rsidRDefault="0065552E" w:rsidP="0065552E">
      <w:pPr>
        <w:ind w:left="360" w:hanging="360"/>
        <w:rPr>
          <w:rFonts w:ascii="Arial" w:hAnsi="Arial" w:cs="Arial"/>
          <w:sz w:val="22"/>
          <w:szCs w:val="22"/>
        </w:rPr>
      </w:pPr>
      <w:r w:rsidRPr="0065552E">
        <w:rPr>
          <w:rFonts w:ascii="Arial" w:hAnsi="Arial" w:cs="Arial"/>
          <w:i/>
          <w:sz w:val="22"/>
          <w:szCs w:val="22"/>
        </w:rPr>
        <w:t>Reader:</w:t>
      </w:r>
      <w:r w:rsidRPr="0065552E">
        <w:rPr>
          <w:rFonts w:ascii="Arial" w:hAnsi="Arial" w:cs="Arial"/>
          <w:color w:val="C00000"/>
          <w:sz w:val="22"/>
          <w:szCs w:val="22"/>
        </w:rPr>
        <w:t xml:space="preserve">  </w:t>
      </w:r>
      <w:r w:rsidRPr="0065552E">
        <w:rPr>
          <w:rFonts w:ascii="Arial" w:hAnsi="Arial" w:cs="Arial"/>
          <w:b/>
          <w:sz w:val="22"/>
          <w:szCs w:val="22"/>
        </w:rPr>
        <w:t>And to Your spirit.</w:t>
      </w:r>
      <w:r w:rsidRPr="0065552E">
        <w:rPr>
          <w:rFonts w:ascii="Arial" w:hAnsi="Arial" w:cs="Arial"/>
          <w:sz w:val="22"/>
          <w:szCs w:val="22"/>
        </w:rPr>
        <w:t xml:space="preserve">  In the </w:t>
      </w:r>
      <w:proofErr w:type="gramStart"/>
      <w:r w:rsidRPr="0065552E">
        <w:rPr>
          <w:rFonts w:ascii="Arial" w:hAnsi="Arial" w:cs="Arial"/>
          <w:sz w:val="22"/>
          <w:szCs w:val="22"/>
        </w:rPr>
        <w:t>6</w:t>
      </w:r>
      <w:r w:rsidRPr="0065552E">
        <w:rPr>
          <w:rFonts w:ascii="Arial" w:hAnsi="Arial" w:cs="Arial"/>
          <w:sz w:val="22"/>
          <w:szCs w:val="22"/>
          <w:vertAlign w:val="superscript"/>
        </w:rPr>
        <w:t>th</w:t>
      </w:r>
      <w:proofErr w:type="gramEnd"/>
      <w:r w:rsidRPr="0065552E">
        <w:rPr>
          <w:rFonts w:ascii="Arial" w:hAnsi="Arial" w:cs="Arial"/>
          <w:sz w:val="22"/>
          <w:szCs w:val="22"/>
        </w:rPr>
        <w:t xml:space="preserve"> Tone:  Alleluia, Alleluia, Alleluia!</w:t>
      </w:r>
    </w:p>
    <w:p w14:paraId="23701F6F" w14:textId="77777777" w:rsidR="0065552E" w:rsidRPr="0065552E" w:rsidRDefault="0065552E" w:rsidP="0065552E">
      <w:pPr>
        <w:autoSpaceDE w:val="0"/>
        <w:autoSpaceDN w:val="0"/>
        <w:adjustRightInd w:val="0"/>
        <w:spacing w:after="20"/>
        <w:ind w:left="360"/>
        <w:rPr>
          <w:rFonts w:ascii="Arial" w:hAnsi="Arial" w:cs="Arial"/>
          <w:i/>
          <w:sz w:val="22"/>
          <w:szCs w:val="22"/>
        </w:rPr>
      </w:pPr>
      <w:r w:rsidRPr="0065552E">
        <w:rPr>
          <w:rFonts w:ascii="Arial" w:hAnsi="Arial" w:cs="Arial"/>
          <w:i/>
          <w:sz w:val="22"/>
          <w:szCs w:val="22"/>
        </w:rPr>
        <w:t xml:space="preserve">Choir:  </w:t>
      </w:r>
      <w:r w:rsidRPr="0065552E">
        <w:rPr>
          <w:rFonts w:ascii="Arial" w:hAnsi="Arial" w:cs="Arial"/>
          <w:sz w:val="22"/>
          <w:szCs w:val="22"/>
        </w:rPr>
        <w:t>Alleluia!  Alleluia!  Alleluia!</w:t>
      </w:r>
    </w:p>
    <w:p w14:paraId="1F72A9D0" w14:textId="77777777" w:rsidR="0065552E" w:rsidRPr="0065552E" w:rsidRDefault="0065552E" w:rsidP="0065552E">
      <w:pPr>
        <w:ind w:left="360" w:hanging="360"/>
        <w:rPr>
          <w:rFonts w:ascii="Arial" w:hAnsi="Arial" w:cs="Arial"/>
          <w:i/>
          <w:iCs/>
          <w:sz w:val="22"/>
          <w:szCs w:val="22"/>
        </w:rPr>
      </w:pPr>
      <w:r w:rsidRPr="0065552E">
        <w:rPr>
          <w:rFonts w:ascii="Arial" w:hAnsi="Arial" w:cs="Arial"/>
          <w:i/>
          <w:sz w:val="22"/>
          <w:szCs w:val="22"/>
        </w:rPr>
        <w:t>Reader:</w:t>
      </w:r>
      <w:r w:rsidRPr="0065552E">
        <w:rPr>
          <w:rFonts w:ascii="Arial" w:hAnsi="Arial" w:cs="Arial"/>
          <w:color w:val="C00000"/>
          <w:sz w:val="22"/>
          <w:szCs w:val="22"/>
        </w:rPr>
        <w:t xml:space="preserve">  </w:t>
      </w:r>
      <w:r w:rsidRPr="0065552E">
        <w:rPr>
          <w:rFonts w:ascii="Arial" w:hAnsi="Arial" w:cs="Arial"/>
          <w:iCs/>
          <w:sz w:val="22"/>
          <w:szCs w:val="22"/>
        </w:rPr>
        <w:t>He who dwells in the shelter of the Most High will abide in the shadow of the heavenly God.</w:t>
      </w:r>
    </w:p>
    <w:p w14:paraId="0CE944CA" w14:textId="77777777" w:rsidR="0065552E" w:rsidRPr="0065552E" w:rsidRDefault="0065552E" w:rsidP="0065552E">
      <w:pPr>
        <w:autoSpaceDE w:val="0"/>
        <w:autoSpaceDN w:val="0"/>
        <w:adjustRightInd w:val="0"/>
        <w:spacing w:after="20"/>
        <w:ind w:left="360"/>
        <w:rPr>
          <w:rFonts w:ascii="Arial" w:hAnsi="Arial" w:cs="Arial"/>
          <w:i/>
          <w:sz w:val="22"/>
          <w:szCs w:val="22"/>
        </w:rPr>
      </w:pPr>
      <w:r w:rsidRPr="0065552E">
        <w:rPr>
          <w:rFonts w:ascii="Arial" w:hAnsi="Arial" w:cs="Arial"/>
          <w:i/>
          <w:sz w:val="22"/>
          <w:szCs w:val="22"/>
        </w:rPr>
        <w:t xml:space="preserve">Choir:  </w:t>
      </w:r>
      <w:r w:rsidRPr="0065552E">
        <w:rPr>
          <w:rFonts w:ascii="Arial" w:hAnsi="Arial" w:cs="Arial"/>
          <w:sz w:val="22"/>
          <w:szCs w:val="22"/>
        </w:rPr>
        <w:t>Alleluia!  Alleluia!  Alleluia!</w:t>
      </w:r>
    </w:p>
    <w:p w14:paraId="6C00C402" w14:textId="77777777" w:rsidR="0065552E" w:rsidRPr="0065552E" w:rsidRDefault="0065552E" w:rsidP="0065552E">
      <w:pPr>
        <w:ind w:left="360" w:hanging="360"/>
        <w:rPr>
          <w:rFonts w:ascii="Arial" w:hAnsi="Arial" w:cs="Arial"/>
          <w:i/>
          <w:iCs/>
          <w:sz w:val="22"/>
          <w:szCs w:val="22"/>
        </w:rPr>
      </w:pPr>
      <w:r w:rsidRPr="0065552E">
        <w:rPr>
          <w:rFonts w:ascii="Arial" w:hAnsi="Arial" w:cs="Arial"/>
          <w:i/>
          <w:sz w:val="22"/>
          <w:szCs w:val="22"/>
        </w:rPr>
        <w:t>Reader:</w:t>
      </w:r>
      <w:r w:rsidRPr="0065552E">
        <w:rPr>
          <w:rFonts w:ascii="Arial" w:hAnsi="Arial" w:cs="Arial"/>
          <w:color w:val="C00000"/>
          <w:sz w:val="22"/>
          <w:szCs w:val="22"/>
        </w:rPr>
        <w:t xml:space="preserve">  </w:t>
      </w:r>
      <w:r w:rsidRPr="0065552E">
        <w:rPr>
          <w:rFonts w:ascii="Arial" w:hAnsi="Arial" w:cs="Arial"/>
          <w:iCs/>
          <w:sz w:val="22"/>
          <w:szCs w:val="22"/>
        </w:rPr>
        <w:t xml:space="preserve">He will say to the Lord: “My Protector and my Refuge; my God, in </w:t>
      </w:r>
      <w:proofErr w:type="gramStart"/>
      <w:r w:rsidRPr="0065552E">
        <w:rPr>
          <w:rFonts w:ascii="Arial" w:hAnsi="Arial" w:cs="Arial"/>
          <w:iCs/>
          <w:sz w:val="22"/>
          <w:szCs w:val="22"/>
        </w:rPr>
        <w:t>Whom</w:t>
      </w:r>
      <w:proofErr w:type="gramEnd"/>
      <w:r w:rsidRPr="0065552E">
        <w:rPr>
          <w:rFonts w:ascii="Arial" w:hAnsi="Arial" w:cs="Arial"/>
          <w:iCs/>
          <w:sz w:val="22"/>
          <w:szCs w:val="22"/>
        </w:rPr>
        <w:t xml:space="preserve"> I trust.</w:t>
      </w:r>
    </w:p>
    <w:p w14:paraId="746C7DA1" w14:textId="77777777" w:rsidR="0065552E" w:rsidRPr="0065552E" w:rsidRDefault="0065552E" w:rsidP="0065552E">
      <w:pPr>
        <w:autoSpaceDE w:val="0"/>
        <w:autoSpaceDN w:val="0"/>
        <w:adjustRightInd w:val="0"/>
        <w:spacing w:after="20"/>
        <w:ind w:left="360"/>
        <w:rPr>
          <w:rFonts w:ascii="Arial" w:hAnsi="Arial" w:cs="Arial"/>
          <w:i/>
          <w:sz w:val="22"/>
          <w:szCs w:val="22"/>
        </w:rPr>
      </w:pPr>
      <w:r w:rsidRPr="0065552E">
        <w:rPr>
          <w:rFonts w:ascii="Arial" w:hAnsi="Arial" w:cs="Arial"/>
          <w:i/>
          <w:sz w:val="22"/>
          <w:szCs w:val="22"/>
        </w:rPr>
        <w:t xml:space="preserve">Choir:  </w:t>
      </w:r>
      <w:r w:rsidRPr="0065552E">
        <w:rPr>
          <w:rFonts w:ascii="Arial" w:hAnsi="Arial" w:cs="Arial"/>
          <w:sz w:val="22"/>
          <w:szCs w:val="22"/>
        </w:rPr>
        <w:t>Alleluia!  Alleluia!  Alleluia!</w:t>
      </w:r>
    </w:p>
    <w:bookmarkEnd w:id="0"/>
    <w:p w14:paraId="1D2518EB" w14:textId="77F48817" w:rsidR="00374294" w:rsidRPr="00D10B28" w:rsidRDefault="00374294" w:rsidP="00235C3C">
      <w:pPr>
        <w:keepNext/>
        <w:pBdr>
          <w:top w:val="single" w:sz="4" w:space="1" w:color="auto"/>
          <w:bottom w:val="single" w:sz="4" w:space="1" w:color="auto"/>
        </w:pBdr>
        <w:spacing w:before="60" w:after="60"/>
        <w:jc w:val="center"/>
        <w:rPr>
          <w:rFonts w:ascii="Arial" w:hAnsi="Arial" w:cs="Arial"/>
          <w:i/>
          <w:sz w:val="22"/>
          <w:szCs w:val="22"/>
        </w:rPr>
      </w:pPr>
      <w:r w:rsidRPr="00D10B28">
        <w:rPr>
          <w:rFonts w:ascii="Arial" w:hAnsi="Arial" w:cs="Arial"/>
          <w:i/>
          <w:sz w:val="22"/>
          <w:szCs w:val="22"/>
        </w:rPr>
        <w:t>Gospel: (</w:t>
      </w:r>
      <w:r w:rsidR="00235C3C">
        <w:rPr>
          <w:rFonts w:ascii="Arial" w:hAnsi="Arial" w:cs="Arial"/>
          <w:b/>
          <w:i/>
          <w:sz w:val="22"/>
          <w:szCs w:val="22"/>
        </w:rPr>
        <w:t>53</w:t>
      </w:r>
      <w:r w:rsidRPr="00D10B28">
        <w:rPr>
          <w:rFonts w:ascii="Arial" w:hAnsi="Arial" w:cs="Arial"/>
          <w:i/>
          <w:sz w:val="22"/>
          <w:szCs w:val="22"/>
        </w:rPr>
        <w:t>)</w:t>
      </w:r>
      <w:r w:rsidR="00E26AEB" w:rsidRPr="00D10B28">
        <w:rPr>
          <w:rFonts w:ascii="Arial" w:hAnsi="Arial" w:cs="Arial"/>
          <w:i/>
          <w:sz w:val="22"/>
          <w:szCs w:val="22"/>
        </w:rPr>
        <w:t xml:space="preserve"> – </w:t>
      </w:r>
      <w:r w:rsidR="00077321" w:rsidRPr="00D10B28">
        <w:rPr>
          <w:rFonts w:ascii="Arial" w:hAnsi="Arial" w:cs="Arial"/>
          <w:i/>
          <w:sz w:val="22"/>
          <w:szCs w:val="22"/>
        </w:rPr>
        <w:t xml:space="preserve">Luke </w:t>
      </w:r>
      <w:r w:rsidR="00235C3C" w:rsidRPr="00235C3C">
        <w:rPr>
          <w:rFonts w:ascii="Arial" w:hAnsi="Arial" w:cs="Arial"/>
          <w:i/>
          <w:sz w:val="22"/>
          <w:szCs w:val="22"/>
        </w:rPr>
        <w:t>10:25-37</w:t>
      </w:r>
    </w:p>
    <w:p w14:paraId="3339BD13" w14:textId="21CDA5E2" w:rsidR="00374294" w:rsidRPr="00D10B28" w:rsidRDefault="00374294" w:rsidP="00374294">
      <w:pPr>
        <w:ind w:left="360" w:hanging="360"/>
        <w:rPr>
          <w:rFonts w:ascii="Arial" w:hAnsi="Arial" w:cs="Arial"/>
          <w:sz w:val="22"/>
          <w:szCs w:val="22"/>
        </w:rPr>
      </w:pPr>
      <w:r w:rsidRPr="00D10B28">
        <w:rPr>
          <w:rFonts w:ascii="Arial" w:hAnsi="Arial" w:cs="Arial"/>
          <w:i/>
          <w:sz w:val="22"/>
          <w:szCs w:val="22"/>
        </w:rPr>
        <w:t>Priest:</w:t>
      </w:r>
      <w:r w:rsidRPr="00D10B28">
        <w:rPr>
          <w:rFonts w:ascii="Arial" w:hAnsi="Arial" w:cs="Arial"/>
          <w:sz w:val="22"/>
          <w:szCs w:val="22"/>
        </w:rPr>
        <w:t xml:space="preserve">  The reading from the Holy Gospel according to St. </w:t>
      </w:r>
      <w:r w:rsidR="00077321" w:rsidRPr="00D10B28">
        <w:rPr>
          <w:rFonts w:ascii="Arial" w:hAnsi="Arial" w:cs="Arial"/>
          <w:b/>
          <w:sz w:val="22"/>
          <w:szCs w:val="22"/>
        </w:rPr>
        <w:t>Luke</w:t>
      </w:r>
    </w:p>
    <w:p w14:paraId="4917433D" w14:textId="77777777" w:rsidR="00374294" w:rsidRPr="00D10B28" w:rsidRDefault="00374294" w:rsidP="00374294">
      <w:pPr>
        <w:ind w:left="720" w:hanging="360"/>
        <w:rPr>
          <w:rFonts w:ascii="Arial" w:hAnsi="Arial" w:cs="Arial"/>
          <w:sz w:val="22"/>
          <w:szCs w:val="22"/>
        </w:rPr>
      </w:pPr>
      <w:r w:rsidRPr="00D10B28">
        <w:rPr>
          <w:rFonts w:ascii="Arial" w:hAnsi="Arial" w:cs="Arial"/>
          <w:i/>
          <w:sz w:val="22"/>
          <w:szCs w:val="22"/>
        </w:rPr>
        <w:t>Choir:</w:t>
      </w:r>
      <w:r w:rsidRPr="00D10B28">
        <w:rPr>
          <w:rFonts w:ascii="Arial" w:hAnsi="Arial" w:cs="Arial"/>
          <w:sz w:val="22"/>
          <w:szCs w:val="22"/>
        </w:rPr>
        <w:t xml:space="preserve">  Glory to You O Lord, Glory to You.</w:t>
      </w:r>
    </w:p>
    <w:p w14:paraId="3C9580FD" w14:textId="77777777" w:rsidR="00656018" w:rsidRPr="00656018" w:rsidRDefault="001C6782" w:rsidP="00656018">
      <w:pPr>
        <w:tabs>
          <w:tab w:val="center" w:pos="5040"/>
          <w:tab w:val="right" w:pos="10440"/>
        </w:tabs>
        <w:spacing w:after="60"/>
        <w:rPr>
          <w:rFonts w:ascii="Arial" w:eastAsia="Calibri" w:hAnsi="Arial" w:cs="Arial"/>
          <w:sz w:val="22"/>
          <w:szCs w:val="22"/>
        </w:rPr>
      </w:pPr>
      <w:r w:rsidRPr="001C6782">
        <w:rPr>
          <w:rFonts w:ascii="Arial" w:hAnsi="Arial" w:cs="Arial"/>
          <w:i/>
          <w:sz w:val="22"/>
          <w:szCs w:val="22"/>
        </w:rPr>
        <w:t>Priest:</w:t>
      </w:r>
      <w:r w:rsidRPr="001C6782">
        <w:rPr>
          <w:rFonts w:ascii="Arial" w:hAnsi="Arial" w:cs="Arial"/>
          <w:sz w:val="22"/>
          <w:szCs w:val="22"/>
        </w:rPr>
        <w:t xml:space="preserve">  </w:t>
      </w:r>
      <w:r w:rsidR="00656018" w:rsidRPr="00656018">
        <w:rPr>
          <w:rFonts w:ascii="Arial" w:eastAsia="Calibri" w:hAnsi="Arial" w:cs="Arial"/>
          <w:sz w:val="22"/>
          <w:szCs w:val="22"/>
        </w:rPr>
        <w:t>At that time, an expert in the law stood up and put him to the test, saying, “Teacher, what shall I do to inherit eternal life?”</w:t>
      </w:r>
    </w:p>
    <w:p w14:paraId="4E824818" w14:textId="77777777" w:rsidR="00656018" w:rsidRPr="00656018" w:rsidRDefault="00656018" w:rsidP="00656018">
      <w:pPr>
        <w:tabs>
          <w:tab w:val="center" w:pos="5040"/>
          <w:tab w:val="right" w:pos="10440"/>
        </w:tabs>
        <w:spacing w:after="60"/>
        <w:rPr>
          <w:rFonts w:ascii="Arial" w:eastAsia="Calibri" w:hAnsi="Arial" w:cs="Arial"/>
          <w:sz w:val="22"/>
          <w:szCs w:val="22"/>
        </w:rPr>
      </w:pPr>
      <w:r w:rsidRPr="00656018">
        <w:rPr>
          <w:rFonts w:ascii="Arial" w:eastAsia="Calibri" w:hAnsi="Arial" w:cs="Arial"/>
          <w:sz w:val="22"/>
          <w:szCs w:val="22"/>
        </w:rPr>
        <w:t>Jesus answered, “What is written in the law? How do you read it?”</w:t>
      </w:r>
    </w:p>
    <w:p w14:paraId="7714A6EB" w14:textId="77777777" w:rsidR="00656018" w:rsidRPr="00656018" w:rsidRDefault="00656018" w:rsidP="00656018">
      <w:pPr>
        <w:tabs>
          <w:tab w:val="center" w:pos="5040"/>
          <w:tab w:val="right" w:pos="10440"/>
        </w:tabs>
        <w:spacing w:after="60"/>
        <w:rPr>
          <w:rFonts w:ascii="Arial" w:eastAsia="Calibri" w:hAnsi="Arial" w:cs="Arial"/>
          <w:sz w:val="22"/>
          <w:szCs w:val="22"/>
        </w:rPr>
      </w:pPr>
      <w:r w:rsidRPr="00656018">
        <w:rPr>
          <w:rFonts w:ascii="Arial" w:eastAsia="Calibri" w:hAnsi="Arial" w:cs="Arial"/>
          <w:sz w:val="22"/>
          <w:szCs w:val="22"/>
        </w:rPr>
        <w:lastRenderedPageBreak/>
        <w:t xml:space="preserve">The man answered, “You shall love the Lord your God with all your heart, with all your soul, with all your strength, and with </w:t>
      </w:r>
      <w:proofErr w:type="gramStart"/>
      <w:r w:rsidRPr="00656018">
        <w:rPr>
          <w:rFonts w:ascii="Arial" w:eastAsia="Calibri" w:hAnsi="Arial" w:cs="Arial"/>
          <w:sz w:val="22"/>
          <w:szCs w:val="22"/>
        </w:rPr>
        <w:t>all your</w:t>
      </w:r>
      <w:proofErr w:type="gramEnd"/>
      <w:r w:rsidRPr="00656018">
        <w:rPr>
          <w:rFonts w:ascii="Arial" w:eastAsia="Calibri" w:hAnsi="Arial" w:cs="Arial"/>
          <w:sz w:val="22"/>
          <w:szCs w:val="22"/>
        </w:rPr>
        <w:t xml:space="preserve"> mind; and your neighbor as yourself.”</w:t>
      </w:r>
    </w:p>
    <w:p w14:paraId="6E547C48" w14:textId="77777777" w:rsidR="00656018" w:rsidRPr="00656018" w:rsidRDefault="00656018" w:rsidP="00656018">
      <w:pPr>
        <w:tabs>
          <w:tab w:val="center" w:pos="5040"/>
          <w:tab w:val="right" w:pos="10440"/>
        </w:tabs>
        <w:spacing w:after="60"/>
        <w:rPr>
          <w:rFonts w:ascii="Arial" w:eastAsia="Calibri" w:hAnsi="Arial" w:cs="Arial"/>
          <w:sz w:val="22"/>
          <w:szCs w:val="22"/>
        </w:rPr>
      </w:pPr>
      <w:r w:rsidRPr="00656018">
        <w:rPr>
          <w:rFonts w:ascii="Arial" w:eastAsia="Calibri" w:hAnsi="Arial" w:cs="Arial"/>
          <w:sz w:val="22"/>
          <w:szCs w:val="22"/>
        </w:rPr>
        <w:t xml:space="preserve">Jesus said to him, “You have answered correctly. Do </w:t>
      </w:r>
      <w:proofErr w:type="gramStart"/>
      <w:r w:rsidRPr="00656018">
        <w:rPr>
          <w:rFonts w:ascii="Arial" w:eastAsia="Calibri" w:hAnsi="Arial" w:cs="Arial"/>
          <w:sz w:val="22"/>
          <w:szCs w:val="22"/>
        </w:rPr>
        <w:t>this,</w:t>
      </w:r>
      <w:proofErr w:type="gramEnd"/>
      <w:r w:rsidRPr="00656018">
        <w:rPr>
          <w:rFonts w:ascii="Arial" w:eastAsia="Calibri" w:hAnsi="Arial" w:cs="Arial"/>
          <w:sz w:val="22"/>
          <w:szCs w:val="22"/>
        </w:rPr>
        <w:t xml:space="preserve"> and you will live.”</w:t>
      </w:r>
    </w:p>
    <w:p w14:paraId="3A30BA30" w14:textId="77777777" w:rsidR="00656018" w:rsidRPr="00656018" w:rsidRDefault="00656018" w:rsidP="00656018">
      <w:pPr>
        <w:tabs>
          <w:tab w:val="center" w:pos="5040"/>
          <w:tab w:val="right" w:pos="10440"/>
        </w:tabs>
        <w:spacing w:after="60"/>
        <w:rPr>
          <w:rFonts w:ascii="Arial" w:eastAsia="Calibri" w:hAnsi="Arial" w:cs="Arial"/>
          <w:sz w:val="22"/>
          <w:szCs w:val="22"/>
        </w:rPr>
      </w:pPr>
      <w:proofErr w:type="gramStart"/>
      <w:r w:rsidRPr="00656018">
        <w:rPr>
          <w:rFonts w:ascii="Arial" w:eastAsia="Calibri" w:hAnsi="Arial" w:cs="Arial"/>
          <w:sz w:val="22"/>
          <w:szCs w:val="22"/>
        </w:rPr>
        <w:t>But</w:t>
      </w:r>
      <w:proofErr w:type="gramEnd"/>
      <w:r w:rsidRPr="00656018">
        <w:rPr>
          <w:rFonts w:ascii="Arial" w:eastAsia="Calibri" w:hAnsi="Arial" w:cs="Arial"/>
          <w:sz w:val="22"/>
          <w:szCs w:val="22"/>
        </w:rPr>
        <w:t xml:space="preserve"> the lawyer, desiring to justify himself, asked Jesus, “And who is my neighbor?”</w:t>
      </w:r>
    </w:p>
    <w:p w14:paraId="7A6389CB" w14:textId="77777777" w:rsidR="00656018" w:rsidRPr="00656018" w:rsidRDefault="00656018" w:rsidP="00656018">
      <w:pPr>
        <w:tabs>
          <w:tab w:val="center" w:pos="5040"/>
          <w:tab w:val="right" w:pos="10440"/>
        </w:tabs>
        <w:spacing w:after="60"/>
        <w:rPr>
          <w:rFonts w:ascii="Arial" w:eastAsia="Calibri" w:hAnsi="Arial" w:cs="Arial"/>
          <w:sz w:val="22"/>
          <w:szCs w:val="22"/>
        </w:rPr>
      </w:pPr>
      <w:r w:rsidRPr="00656018">
        <w:rPr>
          <w:rFonts w:ascii="Arial" w:eastAsia="Calibri" w:hAnsi="Arial" w:cs="Arial"/>
          <w:sz w:val="22"/>
          <w:szCs w:val="22"/>
        </w:rPr>
        <w:t xml:space="preserve">Then Jesus answered, “A certain man was going down from Jerusalem to Jericho when he fell into the hands of robbers. They stripped him of his clothes and beat him. Then they went away, leaving him </w:t>
      </w:r>
      <w:proofErr w:type="gramStart"/>
      <w:r w:rsidRPr="00656018">
        <w:rPr>
          <w:rFonts w:ascii="Arial" w:eastAsia="Calibri" w:hAnsi="Arial" w:cs="Arial"/>
          <w:sz w:val="22"/>
          <w:szCs w:val="22"/>
        </w:rPr>
        <w:t>half dead</w:t>
      </w:r>
      <w:proofErr w:type="gramEnd"/>
      <w:r w:rsidRPr="00656018">
        <w:rPr>
          <w:rFonts w:ascii="Arial" w:eastAsia="Calibri" w:hAnsi="Arial" w:cs="Arial"/>
          <w:sz w:val="22"/>
          <w:szCs w:val="22"/>
        </w:rPr>
        <w:t xml:space="preserve">. By chance, a certain priest was going down that way. </w:t>
      </w:r>
      <w:proofErr w:type="gramStart"/>
      <w:r w:rsidRPr="00656018">
        <w:rPr>
          <w:rFonts w:ascii="Arial" w:eastAsia="Calibri" w:hAnsi="Arial" w:cs="Arial"/>
          <w:sz w:val="22"/>
          <w:szCs w:val="22"/>
        </w:rPr>
        <w:t>But</w:t>
      </w:r>
      <w:proofErr w:type="gramEnd"/>
      <w:r w:rsidRPr="00656018">
        <w:rPr>
          <w:rFonts w:ascii="Arial" w:eastAsia="Calibri" w:hAnsi="Arial" w:cs="Arial"/>
          <w:sz w:val="22"/>
          <w:szCs w:val="22"/>
        </w:rPr>
        <w:t xml:space="preserve"> when the priest saw him, he passed by on the other side. In the same way, a Levite also came to the place, but when he saw the beaten man, he also passed by on the other side. Now a certain Samaritan was traveling and arrived at the spot where the man was. When the Samaritan saw the wounded man</w:t>
      </w:r>
      <w:proofErr w:type="gramStart"/>
      <w:r w:rsidRPr="00656018">
        <w:rPr>
          <w:rFonts w:ascii="Arial" w:eastAsia="Calibri" w:hAnsi="Arial" w:cs="Arial"/>
          <w:sz w:val="22"/>
          <w:szCs w:val="22"/>
        </w:rPr>
        <w:t>,  he</w:t>
      </w:r>
      <w:proofErr w:type="gramEnd"/>
      <w:r w:rsidRPr="00656018">
        <w:rPr>
          <w:rFonts w:ascii="Arial" w:eastAsia="Calibri" w:hAnsi="Arial" w:cs="Arial"/>
          <w:sz w:val="22"/>
          <w:szCs w:val="22"/>
        </w:rPr>
        <w:t xml:space="preserve"> was moved with compassion, came to him, and wrapped his wounds, pouring on oil and wine. He placed the man on his own animal and brought him to an inn, and took care of him. On the next day, when he was leaving, he took out two denarii and gave them to the host, saying to him, ‘Take care of him. Whatever you spend beyond that, I will pay you back when I return.’ Now which one of these three do you think seemed to be a neighbor to the man who fell among the robbers?”</w:t>
      </w:r>
    </w:p>
    <w:p w14:paraId="2AC0D822" w14:textId="57AA2017" w:rsidR="001C6782" w:rsidRPr="001C6782" w:rsidRDefault="00656018" w:rsidP="00656018">
      <w:pPr>
        <w:tabs>
          <w:tab w:val="center" w:pos="5040"/>
          <w:tab w:val="right" w:pos="10440"/>
        </w:tabs>
        <w:spacing w:after="60"/>
        <w:jc w:val="both"/>
        <w:rPr>
          <w:rFonts w:ascii="Arial" w:eastAsia="Calibri" w:hAnsi="Arial" w:cs="Arial"/>
          <w:sz w:val="22"/>
          <w:szCs w:val="22"/>
        </w:rPr>
      </w:pPr>
      <w:r w:rsidRPr="00656018">
        <w:rPr>
          <w:rFonts w:ascii="Arial" w:eastAsia="Calibri" w:hAnsi="Arial" w:cs="Arial"/>
          <w:sz w:val="22"/>
          <w:szCs w:val="22"/>
        </w:rPr>
        <w:t>The lawyer replied, “The one who showed mercy on him!” Then Jesus said to him, “Go and do likewise.”</w:t>
      </w:r>
    </w:p>
    <w:p w14:paraId="0A631A87" w14:textId="74AAC241" w:rsidR="00D14D87" w:rsidRPr="00D10B28" w:rsidRDefault="00D14D87" w:rsidP="00E26AEB">
      <w:pPr>
        <w:tabs>
          <w:tab w:val="center" w:pos="5400"/>
          <w:tab w:val="right" w:pos="10800"/>
        </w:tabs>
        <w:spacing w:after="40"/>
        <w:ind w:left="360"/>
        <w:rPr>
          <w:rFonts w:ascii="Arial" w:hAnsi="Arial" w:cs="Arial"/>
          <w:sz w:val="22"/>
          <w:szCs w:val="22"/>
        </w:rPr>
      </w:pPr>
      <w:r w:rsidRPr="00D10B28">
        <w:rPr>
          <w:rFonts w:ascii="Arial" w:hAnsi="Arial" w:cs="Arial"/>
          <w:i/>
          <w:sz w:val="22"/>
          <w:szCs w:val="22"/>
        </w:rPr>
        <w:t>Choir:</w:t>
      </w:r>
      <w:r w:rsidRPr="00D10B28">
        <w:rPr>
          <w:rFonts w:ascii="Arial" w:hAnsi="Arial" w:cs="Arial"/>
          <w:sz w:val="22"/>
          <w:szCs w:val="22"/>
        </w:rPr>
        <w:t xml:space="preserve">  Glory to You O Lord, Glory to You.</w:t>
      </w:r>
    </w:p>
    <w:p w14:paraId="0B8C38E6" w14:textId="6BD13F68" w:rsidR="003E7DA1" w:rsidRDefault="00A25AFA" w:rsidP="00931B0B">
      <w:pPr>
        <w:pBdr>
          <w:top w:val="single" w:sz="4" w:space="1" w:color="auto"/>
          <w:bottom w:val="single" w:sz="4" w:space="1" w:color="auto"/>
        </w:pBdr>
        <w:spacing w:before="60" w:after="60"/>
        <w:ind w:right="36"/>
        <w:jc w:val="center"/>
        <w:rPr>
          <w:rFonts w:ascii="Arial" w:hAnsi="Arial" w:cs="Arial"/>
          <w:b/>
          <w:i/>
          <w:sz w:val="20"/>
          <w:szCs w:val="22"/>
        </w:rPr>
      </w:pPr>
      <w:r w:rsidRPr="00D10B28">
        <w:rPr>
          <w:rFonts w:ascii="Arial" w:hAnsi="Arial" w:cs="Arial"/>
          <w:b/>
          <w:i/>
          <w:sz w:val="20"/>
          <w:szCs w:val="22"/>
        </w:rPr>
        <w:t>Please join us in our fellowship hour immediately following the dismissal!</w:t>
      </w:r>
      <w:r w:rsidR="002C4C4B" w:rsidRPr="00D10B28">
        <w:rPr>
          <w:rFonts w:ascii="Arial" w:hAnsi="Arial" w:cs="Arial"/>
          <w:b/>
          <w:i/>
          <w:sz w:val="20"/>
          <w:szCs w:val="22"/>
        </w:rPr>
        <w:t xml:space="preserve"> </w:t>
      </w:r>
    </w:p>
    <w:p w14:paraId="557A5B29" w14:textId="3130FBC1" w:rsidR="00F7760E" w:rsidRPr="00F7760E" w:rsidRDefault="00F7760E" w:rsidP="00F7760E">
      <w:pPr>
        <w:spacing w:before="60" w:after="60"/>
        <w:ind w:right="36"/>
        <w:rPr>
          <w:rFonts w:ascii="Arial" w:hAnsi="Arial" w:cs="Arial"/>
          <w:b/>
          <w:i/>
          <w:sz w:val="22"/>
        </w:rPr>
      </w:pPr>
      <w:r w:rsidRPr="00F7760E">
        <w:rPr>
          <w:rFonts w:ascii="Arial" w:hAnsi="Arial" w:cs="Arial"/>
          <w:b/>
          <w:i/>
          <w:sz w:val="22"/>
        </w:rPr>
        <w:t>Annual Meeting</w:t>
      </w:r>
    </w:p>
    <w:p w14:paraId="3F36F0E8" w14:textId="404964B2" w:rsidR="00F7760E" w:rsidRPr="00F7760E" w:rsidRDefault="00F7760E" w:rsidP="0065552E">
      <w:pPr>
        <w:spacing w:before="60" w:after="60"/>
        <w:ind w:right="36"/>
        <w:rPr>
          <w:rFonts w:ascii="Arial" w:hAnsi="Arial" w:cs="Arial"/>
          <w:bCs/>
          <w:iCs/>
          <w:sz w:val="22"/>
        </w:rPr>
      </w:pPr>
      <w:r w:rsidRPr="00F7760E">
        <w:rPr>
          <w:rFonts w:ascii="Arial" w:hAnsi="Arial" w:cs="Arial"/>
          <w:bCs/>
          <w:iCs/>
          <w:sz w:val="22"/>
        </w:rPr>
        <w:t xml:space="preserve">We will hold our annual business meeting </w:t>
      </w:r>
      <w:r w:rsidR="0065552E">
        <w:rPr>
          <w:rFonts w:ascii="Arial" w:hAnsi="Arial" w:cs="Arial"/>
          <w:bCs/>
          <w:iCs/>
          <w:sz w:val="22"/>
        </w:rPr>
        <w:t>today during the fellowship hour</w:t>
      </w:r>
      <w:r w:rsidRPr="00F7760E">
        <w:rPr>
          <w:rFonts w:ascii="Arial" w:hAnsi="Arial" w:cs="Arial"/>
          <w:bCs/>
          <w:iCs/>
          <w:sz w:val="22"/>
        </w:rPr>
        <w:t xml:space="preserve">.  Please plan on attending.  If you are interested in serving the parish, please let Jackie </w:t>
      </w:r>
      <w:proofErr w:type="spellStart"/>
      <w:r w:rsidRPr="00F7760E">
        <w:rPr>
          <w:rFonts w:ascii="Arial" w:hAnsi="Arial" w:cs="Arial"/>
          <w:bCs/>
          <w:iCs/>
          <w:sz w:val="22"/>
        </w:rPr>
        <w:t>Bayouth</w:t>
      </w:r>
      <w:proofErr w:type="spellEnd"/>
      <w:r w:rsidRPr="00F7760E">
        <w:rPr>
          <w:rFonts w:ascii="Arial" w:hAnsi="Arial" w:cs="Arial"/>
          <w:bCs/>
          <w:iCs/>
          <w:sz w:val="22"/>
        </w:rPr>
        <w:t xml:space="preserve"> or Fr. Marty know.  We will be discussing our annual budget as well.</w:t>
      </w:r>
    </w:p>
    <w:sectPr w:rsidR="00F7760E" w:rsidRPr="00F7760E" w:rsidSect="006B0963">
      <w:headerReference w:type="default" r:id="rId9"/>
      <w:type w:val="continuous"/>
      <w:pgSz w:w="7920" w:h="12240" w:orient="landscape" w:code="1"/>
      <w:pgMar w:top="432" w:right="432" w:bottom="432" w:left="432"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29FD7A" w14:textId="77777777" w:rsidR="000932DC" w:rsidRDefault="000932DC" w:rsidP="007A7441">
      <w:r>
        <w:separator/>
      </w:r>
    </w:p>
  </w:endnote>
  <w:endnote w:type="continuationSeparator" w:id="0">
    <w:p w14:paraId="26B1294C" w14:textId="77777777" w:rsidR="000932DC" w:rsidRDefault="000932DC" w:rsidP="007A7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55 Roman">
    <w:altName w:val="Minion Pro"/>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9B867F" w14:textId="77777777" w:rsidR="000932DC" w:rsidRDefault="000932DC" w:rsidP="007A7441">
      <w:r>
        <w:separator/>
      </w:r>
    </w:p>
  </w:footnote>
  <w:footnote w:type="continuationSeparator" w:id="0">
    <w:p w14:paraId="578DCEA2" w14:textId="77777777" w:rsidR="000932DC" w:rsidRDefault="000932DC" w:rsidP="007A74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262D6" w14:textId="77777777" w:rsidR="00F51215" w:rsidRPr="0073710B" w:rsidRDefault="00F51215" w:rsidP="00F51215">
    <w:pPr>
      <w:pStyle w:val="Header"/>
      <w:pBdr>
        <w:bottom w:val="thickThinSmallGap" w:sz="24" w:space="1" w:color="auto"/>
      </w:pBdr>
      <w:tabs>
        <w:tab w:val="clear" w:pos="4680"/>
        <w:tab w:val="clear" w:pos="9360"/>
        <w:tab w:val="right" w:pos="6750"/>
      </w:tabs>
      <w:ind w:left="-187" w:right="36" w:firstLine="187"/>
      <w:rPr>
        <w:rFonts w:ascii="Arial" w:hAnsi="Arial" w:cs="Arial"/>
        <w:sz w:val="14"/>
        <w:szCs w:val="20"/>
      </w:rPr>
    </w:pPr>
    <w:r>
      <w:rPr>
        <w:rFonts w:ascii="Arial" w:hAnsi="Arial" w:cs="Arial"/>
        <w:sz w:val="14"/>
        <w:szCs w:val="20"/>
      </w:rPr>
      <w:t>November 12</w:t>
    </w:r>
    <w:r w:rsidRPr="00AC3FBB">
      <w:rPr>
        <w:rFonts w:ascii="Arial" w:hAnsi="Arial" w:cs="Arial"/>
        <w:sz w:val="14"/>
        <w:szCs w:val="20"/>
      </w:rPr>
      <w:t xml:space="preserve"> – </w:t>
    </w:r>
    <w:r>
      <w:rPr>
        <w:rFonts w:ascii="Arial" w:hAnsi="Arial" w:cs="Arial"/>
        <w:sz w:val="14"/>
        <w:szCs w:val="20"/>
      </w:rPr>
      <w:t>23</w:t>
    </w:r>
    <w:r w:rsidRPr="00161016">
      <w:rPr>
        <w:rFonts w:ascii="Arial" w:hAnsi="Arial" w:cs="Arial"/>
        <w:sz w:val="14"/>
        <w:szCs w:val="20"/>
        <w:vertAlign w:val="superscript"/>
      </w:rPr>
      <w:t>rd</w:t>
    </w:r>
    <w:r>
      <w:rPr>
        <w:rFonts w:ascii="Arial" w:hAnsi="Arial" w:cs="Arial"/>
        <w:sz w:val="14"/>
        <w:szCs w:val="20"/>
      </w:rPr>
      <w:t xml:space="preserve"> Sunday after Pentecost</w:t>
    </w:r>
    <w:r>
      <w:rPr>
        <w:rFonts w:ascii="Arial" w:hAnsi="Arial" w:cs="Arial"/>
        <w:sz w:val="14"/>
        <w:szCs w:val="20"/>
      </w:rPr>
      <w:tab/>
      <w:t>St. John the Merciful</w:t>
    </w:r>
  </w:p>
  <w:p w14:paraId="3F351DCF" w14:textId="5986970A" w:rsidR="007E4B48" w:rsidRPr="00AC3FBB" w:rsidRDefault="00F51215" w:rsidP="00F51215">
    <w:pPr>
      <w:pStyle w:val="Header"/>
      <w:pBdr>
        <w:bottom w:val="thickThinSmallGap" w:sz="24" w:space="1" w:color="auto"/>
      </w:pBdr>
      <w:tabs>
        <w:tab w:val="clear" w:pos="4680"/>
        <w:tab w:val="clear" w:pos="9360"/>
        <w:tab w:val="right" w:pos="6750"/>
      </w:tabs>
      <w:ind w:left="-187" w:right="36" w:firstLine="187"/>
      <w:rPr>
        <w:rFonts w:ascii="Arial" w:hAnsi="Arial" w:cs="Arial"/>
        <w:b/>
        <w:sz w:val="14"/>
        <w:szCs w:val="20"/>
      </w:rPr>
    </w:pPr>
    <w:r>
      <w:rPr>
        <w:rFonts w:ascii="Arial" w:hAnsi="Arial" w:cs="Arial"/>
        <w:sz w:val="14"/>
        <w:szCs w:val="20"/>
      </w:rPr>
      <w:t>Tone 6</w:t>
    </w:r>
    <w:r w:rsidRPr="00AC3FBB">
      <w:rPr>
        <w:rFonts w:ascii="Arial" w:hAnsi="Arial" w:cs="Arial"/>
        <w:sz w:val="14"/>
        <w:szCs w:val="20"/>
      </w:rPr>
      <w:tab/>
    </w:r>
    <w:r>
      <w:rPr>
        <w:rFonts w:ascii="Arial" w:hAnsi="Arial" w:cs="Arial"/>
        <w:sz w:val="14"/>
        <w:szCs w:val="20"/>
      </w:rPr>
      <w:t xml:space="preserve">St. </w:t>
    </w:r>
    <w:proofErr w:type="spellStart"/>
    <w:r>
      <w:rPr>
        <w:rFonts w:ascii="Arial" w:hAnsi="Arial" w:cs="Arial"/>
        <w:sz w:val="14"/>
        <w:szCs w:val="20"/>
      </w:rPr>
      <w:t>Nilus</w:t>
    </w:r>
    <w:proofErr w:type="spellEnd"/>
    <w:r>
      <w:rPr>
        <w:rFonts w:ascii="Arial" w:hAnsi="Arial" w:cs="Arial"/>
        <w:sz w:val="14"/>
        <w:szCs w:val="20"/>
      </w:rPr>
      <w:t xml:space="preserve"> the Fast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60082"/>
    <w:multiLevelType w:val="hybridMultilevel"/>
    <w:tmpl w:val="4E22F31C"/>
    <w:lvl w:ilvl="0" w:tplc="66646FB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50628"/>
    <w:multiLevelType w:val="hybridMultilevel"/>
    <w:tmpl w:val="5B6A46E4"/>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C4660F"/>
    <w:multiLevelType w:val="hybridMultilevel"/>
    <w:tmpl w:val="58C2A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503D3"/>
    <w:multiLevelType w:val="hybridMultilevel"/>
    <w:tmpl w:val="13DE6C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B65D1B"/>
    <w:multiLevelType w:val="hybridMultilevel"/>
    <w:tmpl w:val="365A6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661E4A"/>
    <w:multiLevelType w:val="hybridMultilevel"/>
    <w:tmpl w:val="FA4A93DC"/>
    <w:lvl w:ilvl="0" w:tplc="B63E006A">
      <w:start w:val="3"/>
      <w:numFmt w:val="lowerLetter"/>
      <w:lvlText w:val="%1)"/>
      <w:lvlJc w:val="left"/>
      <w:pPr>
        <w:ind w:left="360" w:hanging="360"/>
      </w:pPr>
    </w:lvl>
    <w:lvl w:ilvl="1" w:tplc="D2C2F8F2">
      <w:start w:val="1"/>
      <w:numFmt w:val="decimal"/>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6" w15:restartNumberingAfterBreak="0">
    <w:nsid w:val="4105103B"/>
    <w:multiLevelType w:val="hybridMultilevel"/>
    <w:tmpl w:val="D98AFEAE"/>
    <w:lvl w:ilvl="0" w:tplc="5DF4CCEA">
      <w:numFmt w:val="bullet"/>
      <w:lvlText w:val=""/>
      <w:lvlJc w:val="left"/>
      <w:pPr>
        <w:ind w:left="1035" w:hanging="360"/>
      </w:pPr>
      <w:rPr>
        <w:rFonts w:ascii="Wingdings" w:eastAsia="Times New Roman" w:hAnsi="Wingdings" w:cs="Times New Roman" w:hint="default"/>
      </w:rPr>
    </w:lvl>
    <w:lvl w:ilvl="1" w:tplc="04090003" w:tentative="1">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7" w15:restartNumberingAfterBreak="0">
    <w:nsid w:val="4C094669"/>
    <w:multiLevelType w:val="hybridMultilevel"/>
    <w:tmpl w:val="CE7C1692"/>
    <w:lvl w:ilvl="0" w:tplc="7938005A">
      <w:start w:val="258"/>
      <w:numFmt w:val="bullet"/>
      <w:lvlText w:val="-"/>
      <w:lvlJc w:val="left"/>
      <w:pPr>
        <w:ind w:left="720" w:hanging="360"/>
      </w:pPr>
      <w:rPr>
        <w:rFonts w:ascii="Garamond" w:eastAsia="Times New Roman" w:hAnsi="Garamond" w:cs="Times New Roman" w:hint="default"/>
        <w:i/>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370A37"/>
    <w:multiLevelType w:val="hybridMultilevel"/>
    <w:tmpl w:val="2BBC1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4E18A8"/>
    <w:multiLevelType w:val="hybridMultilevel"/>
    <w:tmpl w:val="46C452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EB145E"/>
    <w:multiLevelType w:val="hybridMultilevel"/>
    <w:tmpl w:val="F96A1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9B4746"/>
    <w:multiLevelType w:val="hybridMultilevel"/>
    <w:tmpl w:val="1EF6121E"/>
    <w:lvl w:ilvl="0" w:tplc="D1D2096E">
      <w:numFmt w:val="bullet"/>
      <w:lvlText w:val=""/>
      <w:lvlJc w:val="left"/>
      <w:pPr>
        <w:ind w:left="630" w:hanging="36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66406386"/>
    <w:multiLevelType w:val="hybridMultilevel"/>
    <w:tmpl w:val="89446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E25E1D"/>
    <w:multiLevelType w:val="hybridMultilevel"/>
    <w:tmpl w:val="714E2804"/>
    <w:lvl w:ilvl="0" w:tplc="6C846A9C">
      <w:start w:val="258"/>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E27F88"/>
    <w:multiLevelType w:val="hybridMultilevel"/>
    <w:tmpl w:val="F5F0B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FE1F2E"/>
    <w:multiLevelType w:val="hybridMultilevel"/>
    <w:tmpl w:val="2CB8D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14"/>
  </w:num>
  <w:num w:numId="4">
    <w:abstractNumId w:val="2"/>
  </w:num>
  <w:num w:numId="5">
    <w:abstractNumId w:val="8"/>
  </w:num>
  <w:num w:numId="6">
    <w:abstractNumId w:val="12"/>
  </w:num>
  <w:num w:numId="7">
    <w:abstractNumId w:val="9"/>
  </w:num>
  <w:num w:numId="8">
    <w:abstractNumId w:val="3"/>
  </w:num>
  <w:num w:numId="9">
    <w:abstractNumId w:val="0"/>
  </w:num>
  <w:num w:numId="10">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4"/>
  </w:num>
  <w:num w:numId="13">
    <w:abstractNumId w:val="11"/>
  </w:num>
  <w:num w:numId="14">
    <w:abstractNumId w:val="6"/>
  </w:num>
  <w:num w:numId="15">
    <w:abstractNumId w:val="1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S0NDczMjQ3MDU0NzRQ0lEKTi0uzszPAykwrQUANg6HQSwAAAA="/>
  </w:docVars>
  <w:rsids>
    <w:rsidRoot w:val="00426535"/>
    <w:rsid w:val="00000FB1"/>
    <w:rsid w:val="00001643"/>
    <w:rsid w:val="0000174E"/>
    <w:rsid w:val="00001938"/>
    <w:rsid w:val="00001976"/>
    <w:rsid w:val="00001983"/>
    <w:rsid w:val="00002587"/>
    <w:rsid w:val="00002785"/>
    <w:rsid w:val="000029D1"/>
    <w:rsid w:val="00002BC2"/>
    <w:rsid w:val="00002ED3"/>
    <w:rsid w:val="0000409E"/>
    <w:rsid w:val="00005D1A"/>
    <w:rsid w:val="0000666C"/>
    <w:rsid w:val="00007A99"/>
    <w:rsid w:val="00007F9F"/>
    <w:rsid w:val="00010C76"/>
    <w:rsid w:val="000115C2"/>
    <w:rsid w:val="00013D28"/>
    <w:rsid w:val="00013E5A"/>
    <w:rsid w:val="000146EB"/>
    <w:rsid w:val="00015004"/>
    <w:rsid w:val="000157B4"/>
    <w:rsid w:val="00016873"/>
    <w:rsid w:val="00016A5A"/>
    <w:rsid w:val="00016C6E"/>
    <w:rsid w:val="0001721A"/>
    <w:rsid w:val="00020791"/>
    <w:rsid w:val="00021251"/>
    <w:rsid w:val="0002348D"/>
    <w:rsid w:val="00023BE7"/>
    <w:rsid w:val="00023E38"/>
    <w:rsid w:val="000240A8"/>
    <w:rsid w:val="00024A82"/>
    <w:rsid w:val="00024E58"/>
    <w:rsid w:val="000256F6"/>
    <w:rsid w:val="00025BAB"/>
    <w:rsid w:val="000260A8"/>
    <w:rsid w:val="00026A77"/>
    <w:rsid w:val="00026DB8"/>
    <w:rsid w:val="00027584"/>
    <w:rsid w:val="00027A3F"/>
    <w:rsid w:val="000307F1"/>
    <w:rsid w:val="0003112A"/>
    <w:rsid w:val="00031A6A"/>
    <w:rsid w:val="000328ED"/>
    <w:rsid w:val="00033379"/>
    <w:rsid w:val="00034298"/>
    <w:rsid w:val="0003520A"/>
    <w:rsid w:val="00035306"/>
    <w:rsid w:val="0003549A"/>
    <w:rsid w:val="000359BA"/>
    <w:rsid w:val="00036836"/>
    <w:rsid w:val="00040080"/>
    <w:rsid w:val="00040822"/>
    <w:rsid w:val="00041623"/>
    <w:rsid w:val="000419A9"/>
    <w:rsid w:val="00041B48"/>
    <w:rsid w:val="00041D53"/>
    <w:rsid w:val="00041E32"/>
    <w:rsid w:val="00041F81"/>
    <w:rsid w:val="0004209A"/>
    <w:rsid w:val="000420DC"/>
    <w:rsid w:val="00042EBE"/>
    <w:rsid w:val="000433A7"/>
    <w:rsid w:val="00043591"/>
    <w:rsid w:val="00043DE7"/>
    <w:rsid w:val="000444DC"/>
    <w:rsid w:val="00045365"/>
    <w:rsid w:val="00045689"/>
    <w:rsid w:val="00046134"/>
    <w:rsid w:val="00046B1C"/>
    <w:rsid w:val="000477EC"/>
    <w:rsid w:val="00050772"/>
    <w:rsid w:val="00051ACF"/>
    <w:rsid w:val="0005238F"/>
    <w:rsid w:val="00052A30"/>
    <w:rsid w:val="0005314D"/>
    <w:rsid w:val="00053869"/>
    <w:rsid w:val="00053C4C"/>
    <w:rsid w:val="00053EAE"/>
    <w:rsid w:val="00054D26"/>
    <w:rsid w:val="00056984"/>
    <w:rsid w:val="00057813"/>
    <w:rsid w:val="00061A50"/>
    <w:rsid w:val="00061D92"/>
    <w:rsid w:val="000629F5"/>
    <w:rsid w:val="00063174"/>
    <w:rsid w:val="000634E6"/>
    <w:rsid w:val="00064752"/>
    <w:rsid w:val="00064DAA"/>
    <w:rsid w:val="00065DB6"/>
    <w:rsid w:val="00067638"/>
    <w:rsid w:val="00067D81"/>
    <w:rsid w:val="0007079C"/>
    <w:rsid w:val="0007613C"/>
    <w:rsid w:val="00076DBC"/>
    <w:rsid w:val="000771E5"/>
    <w:rsid w:val="00077321"/>
    <w:rsid w:val="000779B0"/>
    <w:rsid w:val="00077AB0"/>
    <w:rsid w:val="00080A54"/>
    <w:rsid w:val="00080A8F"/>
    <w:rsid w:val="00080C3E"/>
    <w:rsid w:val="00080FD5"/>
    <w:rsid w:val="00081DA0"/>
    <w:rsid w:val="00082405"/>
    <w:rsid w:val="0008314C"/>
    <w:rsid w:val="00083D9C"/>
    <w:rsid w:val="0008488B"/>
    <w:rsid w:val="000852A4"/>
    <w:rsid w:val="000857D4"/>
    <w:rsid w:val="000865C9"/>
    <w:rsid w:val="00086DFF"/>
    <w:rsid w:val="0008742B"/>
    <w:rsid w:val="00087997"/>
    <w:rsid w:val="000879A9"/>
    <w:rsid w:val="00087F0B"/>
    <w:rsid w:val="00090134"/>
    <w:rsid w:val="00090244"/>
    <w:rsid w:val="00090811"/>
    <w:rsid w:val="00090A4E"/>
    <w:rsid w:val="00091841"/>
    <w:rsid w:val="0009264B"/>
    <w:rsid w:val="000932DC"/>
    <w:rsid w:val="00093A18"/>
    <w:rsid w:val="000945E7"/>
    <w:rsid w:val="00095C03"/>
    <w:rsid w:val="00096E4F"/>
    <w:rsid w:val="00096FD5"/>
    <w:rsid w:val="000970D8"/>
    <w:rsid w:val="000A217B"/>
    <w:rsid w:val="000A3416"/>
    <w:rsid w:val="000A3618"/>
    <w:rsid w:val="000A3C3E"/>
    <w:rsid w:val="000A51CB"/>
    <w:rsid w:val="000A591B"/>
    <w:rsid w:val="000A5F12"/>
    <w:rsid w:val="000A6681"/>
    <w:rsid w:val="000A6F5A"/>
    <w:rsid w:val="000A7227"/>
    <w:rsid w:val="000A7416"/>
    <w:rsid w:val="000A7BD6"/>
    <w:rsid w:val="000A7E48"/>
    <w:rsid w:val="000B01B1"/>
    <w:rsid w:val="000B01E5"/>
    <w:rsid w:val="000B138F"/>
    <w:rsid w:val="000B29FD"/>
    <w:rsid w:val="000B3019"/>
    <w:rsid w:val="000B305E"/>
    <w:rsid w:val="000B30FC"/>
    <w:rsid w:val="000B3CB0"/>
    <w:rsid w:val="000B3F52"/>
    <w:rsid w:val="000B4534"/>
    <w:rsid w:val="000B4FEB"/>
    <w:rsid w:val="000B5620"/>
    <w:rsid w:val="000B69FD"/>
    <w:rsid w:val="000B6C03"/>
    <w:rsid w:val="000B7D9E"/>
    <w:rsid w:val="000C01F2"/>
    <w:rsid w:val="000C1668"/>
    <w:rsid w:val="000C2C3D"/>
    <w:rsid w:val="000C3849"/>
    <w:rsid w:val="000C4428"/>
    <w:rsid w:val="000C443B"/>
    <w:rsid w:val="000C4E11"/>
    <w:rsid w:val="000C4EE0"/>
    <w:rsid w:val="000C4F45"/>
    <w:rsid w:val="000C5681"/>
    <w:rsid w:val="000C5F22"/>
    <w:rsid w:val="000C5FB2"/>
    <w:rsid w:val="000C6E70"/>
    <w:rsid w:val="000D15BE"/>
    <w:rsid w:val="000D1D61"/>
    <w:rsid w:val="000D2419"/>
    <w:rsid w:val="000D4C1B"/>
    <w:rsid w:val="000D6B93"/>
    <w:rsid w:val="000D6D62"/>
    <w:rsid w:val="000D7BD7"/>
    <w:rsid w:val="000E000F"/>
    <w:rsid w:val="000E043A"/>
    <w:rsid w:val="000E048E"/>
    <w:rsid w:val="000E4882"/>
    <w:rsid w:val="000E7024"/>
    <w:rsid w:val="000F07A5"/>
    <w:rsid w:val="000F362D"/>
    <w:rsid w:val="000F4675"/>
    <w:rsid w:val="000F5FB5"/>
    <w:rsid w:val="000F730D"/>
    <w:rsid w:val="000F73B4"/>
    <w:rsid w:val="000F743A"/>
    <w:rsid w:val="001002C0"/>
    <w:rsid w:val="00100357"/>
    <w:rsid w:val="00101B40"/>
    <w:rsid w:val="001023B2"/>
    <w:rsid w:val="001030BE"/>
    <w:rsid w:val="00104F7A"/>
    <w:rsid w:val="00105F4F"/>
    <w:rsid w:val="00107107"/>
    <w:rsid w:val="00107D09"/>
    <w:rsid w:val="001107E6"/>
    <w:rsid w:val="00110BC5"/>
    <w:rsid w:val="00112C29"/>
    <w:rsid w:val="001138EC"/>
    <w:rsid w:val="00113A27"/>
    <w:rsid w:val="00113FCA"/>
    <w:rsid w:val="00114688"/>
    <w:rsid w:val="00114BF5"/>
    <w:rsid w:val="001160AA"/>
    <w:rsid w:val="00117500"/>
    <w:rsid w:val="00117B44"/>
    <w:rsid w:val="00117E68"/>
    <w:rsid w:val="00120112"/>
    <w:rsid w:val="00120EF2"/>
    <w:rsid w:val="00121090"/>
    <w:rsid w:val="00122779"/>
    <w:rsid w:val="00122C1A"/>
    <w:rsid w:val="00122E76"/>
    <w:rsid w:val="00123EFC"/>
    <w:rsid w:val="00123FA6"/>
    <w:rsid w:val="0012478F"/>
    <w:rsid w:val="00125A49"/>
    <w:rsid w:val="001268DF"/>
    <w:rsid w:val="00126E76"/>
    <w:rsid w:val="00127130"/>
    <w:rsid w:val="00127329"/>
    <w:rsid w:val="001275FA"/>
    <w:rsid w:val="00130345"/>
    <w:rsid w:val="00130350"/>
    <w:rsid w:val="00130BC7"/>
    <w:rsid w:val="0013301F"/>
    <w:rsid w:val="00133369"/>
    <w:rsid w:val="00134559"/>
    <w:rsid w:val="00134C9C"/>
    <w:rsid w:val="0013533E"/>
    <w:rsid w:val="00135489"/>
    <w:rsid w:val="0013560D"/>
    <w:rsid w:val="00136220"/>
    <w:rsid w:val="001369F7"/>
    <w:rsid w:val="001374A7"/>
    <w:rsid w:val="00137703"/>
    <w:rsid w:val="00137E01"/>
    <w:rsid w:val="00137FC7"/>
    <w:rsid w:val="00140943"/>
    <w:rsid w:val="00142447"/>
    <w:rsid w:val="0014279E"/>
    <w:rsid w:val="00142D71"/>
    <w:rsid w:val="00142E40"/>
    <w:rsid w:val="00143028"/>
    <w:rsid w:val="00146826"/>
    <w:rsid w:val="00146E8C"/>
    <w:rsid w:val="00146FED"/>
    <w:rsid w:val="001473AE"/>
    <w:rsid w:val="00147CE5"/>
    <w:rsid w:val="00151A04"/>
    <w:rsid w:val="00151FF8"/>
    <w:rsid w:val="0015311E"/>
    <w:rsid w:val="001531EF"/>
    <w:rsid w:val="001534FA"/>
    <w:rsid w:val="00154367"/>
    <w:rsid w:val="001546DE"/>
    <w:rsid w:val="001547D4"/>
    <w:rsid w:val="00155BFF"/>
    <w:rsid w:val="00155C53"/>
    <w:rsid w:val="00155E05"/>
    <w:rsid w:val="001571B1"/>
    <w:rsid w:val="00157D99"/>
    <w:rsid w:val="00164246"/>
    <w:rsid w:val="00164820"/>
    <w:rsid w:val="001653B4"/>
    <w:rsid w:val="001658BD"/>
    <w:rsid w:val="001669E6"/>
    <w:rsid w:val="00167431"/>
    <w:rsid w:val="00167E25"/>
    <w:rsid w:val="0017226C"/>
    <w:rsid w:val="00173191"/>
    <w:rsid w:val="001733DC"/>
    <w:rsid w:val="00173AA9"/>
    <w:rsid w:val="00173B88"/>
    <w:rsid w:val="00173F30"/>
    <w:rsid w:val="001742CF"/>
    <w:rsid w:val="00174B4B"/>
    <w:rsid w:val="00174BC7"/>
    <w:rsid w:val="0017685B"/>
    <w:rsid w:val="00177B45"/>
    <w:rsid w:val="00177CB8"/>
    <w:rsid w:val="0018099E"/>
    <w:rsid w:val="00180B65"/>
    <w:rsid w:val="00181165"/>
    <w:rsid w:val="001819E2"/>
    <w:rsid w:val="00181F94"/>
    <w:rsid w:val="00182EAF"/>
    <w:rsid w:val="00182F2D"/>
    <w:rsid w:val="00183AEC"/>
    <w:rsid w:val="00183DEA"/>
    <w:rsid w:val="00183DF1"/>
    <w:rsid w:val="0018482E"/>
    <w:rsid w:val="00186726"/>
    <w:rsid w:val="00187868"/>
    <w:rsid w:val="001878D9"/>
    <w:rsid w:val="00187973"/>
    <w:rsid w:val="00193634"/>
    <w:rsid w:val="00193E86"/>
    <w:rsid w:val="001942E4"/>
    <w:rsid w:val="00196ACE"/>
    <w:rsid w:val="001A0494"/>
    <w:rsid w:val="001A0C3B"/>
    <w:rsid w:val="001A1416"/>
    <w:rsid w:val="001A2230"/>
    <w:rsid w:val="001A55D0"/>
    <w:rsid w:val="001A5654"/>
    <w:rsid w:val="001A5AE5"/>
    <w:rsid w:val="001A5CFD"/>
    <w:rsid w:val="001A5DCB"/>
    <w:rsid w:val="001A6697"/>
    <w:rsid w:val="001A7721"/>
    <w:rsid w:val="001A7A95"/>
    <w:rsid w:val="001B0B77"/>
    <w:rsid w:val="001B12CB"/>
    <w:rsid w:val="001B3BB1"/>
    <w:rsid w:val="001B48C5"/>
    <w:rsid w:val="001B613F"/>
    <w:rsid w:val="001B7087"/>
    <w:rsid w:val="001C09F2"/>
    <w:rsid w:val="001C1139"/>
    <w:rsid w:val="001C1EF1"/>
    <w:rsid w:val="001C21FE"/>
    <w:rsid w:val="001C329A"/>
    <w:rsid w:val="001C3F8C"/>
    <w:rsid w:val="001C4F3D"/>
    <w:rsid w:val="001C5226"/>
    <w:rsid w:val="001C6782"/>
    <w:rsid w:val="001C72B2"/>
    <w:rsid w:val="001D1C35"/>
    <w:rsid w:val="001D1C6B"/>
    <w:rsid w:val="001D2327"/>
    <w:rsid w:val="001D3C0F"/>
    <w:rsid w:val="001D47DA"/>
    <w:rsid w:val="001D4B5C"/>
    <w:rsid w:val="001D4C7B"/>
    <w:rsid w:val="001D5204"/>
    <w:rsid w:val="001D53F4"/>
    <w:rsid w:val="001D619F"/>
    <w:rsid w:val="001D6D78"/>
    <w:rsid w:val="001D7159"/>
    <w:rsid w:val="001D763C"/>
    <w:rsid w:val="001D7BB4"/>
    <w:rsid w:val="001E04C1"/>
    <w:rsid w:val="001E07D6"/>
    <w:rsid w:val="001E1741"/>
    <w:rsid w:val="001E18BF"/>
    <w:rsid w:val="001E2E9B"/>
    <w:rsid w:val="001E328B"/>
    <w:rsid w:val="001E42EE"/>
    <w:rsid w:val="001E449B"/>
    <w:rsid w:val="001E44FB"/>
    <w:rsid w:val="001E4911"/>
    <w:rsid w:val="001E55F6"/>
    <w:rsid w:val="001E5BAF"/>
    <w:rsid w:val="001E5F5D"/>
    <w:rsid w:val="001E66DE"/>
    <w:rsid w:val="001E71DD"/>
    <w:rsid w:val="001F0884"/>
    <w:rsid w:val="001F08D8"/>
    <w:rsid w:val="001F0BA1"/>
    <w:rsid w:val="001F16F7"/>
    <w:rsid w:val="001F1DC4"/>
    <w:rsid w:val="001F21CD"/>
    <w:rsid w:val="001F2397"/>
    <w:rsid w:val="001F2B56"/>
    <w:rsid w:val="001F2E9F"/>
    <w:rsid w:val="001F3AB8"/>
    <w:rsid w:val="001F5184"/>
    <w:rsid w:val="001F51FC"/>
    <w:rsid w:val="001F5898"/>
    <w:rsid w:val="001F61FD"/>
    <w:rsid w:val="001F6DD6"/>
    <w:rsid w:val="002024C7"/>
    <w:rsid w:val="002030D7"/>
    <w:rsid w:val="0020651E"/>
    <w:rsid w:val="00206A3E"/>
    <w:rsid w:val="00206F08"/>
    <w:rsid w:val="00207B63"/>
    <w:rsid w:val="002116C3"/>
    <w:rsid w:val="00211704"/>
    <w:rsid w:val="00211B8B"/>
    <w:rsid w:val="00212BFF"/>
    <w:rsid w:val="002135DD"/>
    <w:rsid w:val="00213B03"/>
    <w:rsid w:val="00214254"/>
    <w:rsid w:val="00214557"/>
    <w:rsid w:val="0021510A"/>
    <w:rsid w:val="0021646B"/>
    <w:rsid w:val="00216686"/>
    <w:rsid w:val="00217A11"/>
    <w:rsid w:val="00217B13"/>
    <w:rsid w:val="00220423"/>
    <w:rsid w:val="00220812"/>
    <w:rsid w:val="002208D1"/>
    <w:rsid w:val="00220E34"/>
    <w:rsid w:val="00220E96"/>
    <w:rsid w:val="00221C6A"/>
    <w:rsid w:val="00221D6B"/>
    <w:rsid w:val="0022258E"/>
    <w:rsid w:val="00222920"/>
    <w:rsid w:val="00222D24"/>
    <w:rsid w:val="00224BA9"/>
    <w:rsid w:val="00225001"/>
    <w:rsid w:val="00225280"/>
    <w:rsid w:val="00225889"/>
    <w:rsid w:val="00225A6C"/>
    <w:rsid w:val="002263C0"/>
    <w:rsid w:val="00231EF2"/>
    <w:rsid w:val="0023351B"/>
    <w:rsid w:val="002342BD"/>
    <w:rsid w:val="0023431E"/>
    <w:rsid w:val="00234A0A"/>
    <w:rsid w:val="00235C3C"/>
    <w:rsid w:val="0023604F"/>
    <w:rsid w:val="00236ACE"/>
    <w:rsid w:val="00236FED"/>
    <w:rsid w:val="00237B6D"/>
    <w:rsid w:val="00237FD0"/>
    <w:rsid w:val="002402B8"/>
    <w:rsid w:val="00240D45"/>
    <w:rsid w:val="002415C9"/>
    <w:rsid w:val="00241ED0"/>
    <w:rsid w:val="00242133"/>
    <w:rsid w:val="002436A6"/>
    <w:rsid w:val="00244009"/>
    <w:rsid w:val="00244192"/>
    <w:rsid w:val="00245642"/>
    <w:rsid w:val="002459A2"/>
    <w:rsid w:val="00246584"/>
    <w:rsid w:val="002465F0"/>
    <w:rsid w:val="00247369"/>
    <w:rsid w:val="002504B2"/>
    <w:rsid w:val="002509BA"/>
    <w:rsid w:val="0025264C"/>
    <w:rsid w:val="002534A3"/>
    <w:rsid w:val="00253AE2"/>
    <w:rsid w:val="00253BC2"/>
    <w:rsid w:val="0025492E"/>
    <w:rsid w:val="0025723C"/>
    <w:rsid w:val="00257F13"/>
    <w:rsid w:val="0026098D"/>
    <w:rsid w:val="002652D1"/>
    <w:rsid w:val="002654D8"/>
    <w:rsid w:val="00265888"/>
    <w:rsid w:val="00265FCC"/>
    <w:rsid w:val="00266EA9"/>
    <w:rsid w:val="00267D65"/>
    <w:rsid w:val="00271BF1"/>
    <w:rsid w:val="0027201A"/>
    <w:rsid w:val="002730AF"/>
    <w:rsid w:val="0027368E"/>
    <w:rsid w:val="00273EBB"/>
    <w:rsid w:val="002741D9"/>
    <w:rsid w:val="002745F8"/>
    <w:rsid w:val="00274642"/>
    <w:rsid w:val="002754A5"/>
    <w:rsid w:val="002759B0"/>
    <w:rsid w:val="00275E69"/>
    <w:rsid w:val="0027653E"/>
    <w:rsid w:val="0027675C"/>
    <w:rsid w:val="00277119"/>
    <w:rsid w:val="00280DEF"/>
    <w:rsid w:val="00281242"/>
    <w:rsid w:val="00281AD6"/>
    <w:rsid w:val="0028213A"/>
    <w:rsid w:val="00282ABF"/>
    <w:rsid w:val="00283F3C"/>
    <w:rsid w:val="00284B23"/>
    <w:rsid w:val="00285459"/>
    <w:rsid w:val="00285AE9"/>
    <w:rsid w:val="00285DC1"/>
    <w:rsid w:val="002862B6"/>
    <w:rsid w:val="00286CD5"/>
    <w:rsid w:val="00287527"/>
    <w:rsid w:val="00287BCD"/>
    <w:rsid w:val="00287D1C"/>
    <w:rsid w:val="0029025A"/>
    <w:rsid w:val="00291426"/>
    <w:rsid w:val="00291593"/>
    <w:rsid w:val="00291C8B"/>
    <w:rsid w:val="00291CA8"/>
    <w:rsid w:val="00291E9E"/>
    <w:rsid w:val="00291F83"/>
    <w:rsid w:val="00292C9B"/>
    <w:rsid w:val="002932C5"/>
    <w:rsid w:val="00293331"/>
    <w:rsid w:val="00293F36"/>
    <w:rsid w:val="00294F53"/>
    <w:rsid w:val="0029531F"/>
    <w:rsid w:val="0029566F"/>
    <w:rsid w:val="00296464"/>
    <w:rsid w:val="002970C2"/>
    <w:rsid w:val="00297220"/>
    <w:rsid w:val="002972D7"/>
    <w:rsid w:val="0029731C"/>
    <w:rsid w:val="00297F49"/>
    <w:rsid w:val="002A0859"/>
    <w:rsid w:val="002A0F55"/>
    <w:rsid w:val="002A1EBF"/>
    <w:rsid w:val="002A2B70"/>
    <w:rsid w:val="002A2C5E"/>
    <w:rsid w:val="002A3AA7"/>
    <w:rsid w:val="002A498A"/>
    <w:rsid w:val="002A4A90"/>
    <w:rsid w:val="002A50DB"/>
    <w:rsid w:val="002A5452"/>
    <w:rsid w:val="002A5482"/>
    <w:rsid w:val="002A5741"/>
    <w:rsid w:val="002A57E1"/>
    <w:rsid w:val="002A6A8D"/>
    <w:rsid w:val="002A6EDF"/>
    <w:rsid w:val="002A751E"/>
    <w:rsid w:val="002B08B2"/>
    <w:rsid w:val="002B13DD"/>
    <w:rsid w:val="002B291B"/>
    <w:rsid w:val="002B3203"/>
    <w:rsid w:val="002B384B"/>
    <w:rsid w:val="002B58FF"/>
    <w:rsid w:val="002B618E"/>
    <w:rsid w:val="002B7056"/>
    <w:rsid w:val="002C008D"/>
    <w:rsid w:val="002C037C"/>
    <w:rsid w:val="002C088E"/>
    <w:rsid w:val="002C0C7B"/>
    <w:rsid w:val="002C0E5C"/>
    <w:rsid w:val="002C1BDB"/>
    <w:rsid w:val="002C200A"/>
    <w:rsid w:val="002C322B"/>
    <w:rsid w:val="002C364D"/>
    <w:rsid w:val="002C36E8"/>
    <w:rsid w:val="002C4C4B"/>
    <w:rsid w:val="002C623A"/>
    <w:rsid w:val="002C6256"/>
    <w:rsid w:val="002C62F3"/>
    <w:rsid w:val="002C7F57"/>
    <w:rsid w:val="002D09A7"/>
    <w:rsid w:val="002D0E63"/>
    <w:rsid w:val="002D1DD9"/>
    <w:rsid w:val="002D21C9"/>
    <w:rsid w:val="002D4443"/>
    <w:rsid w:val="002D47A6"/>
    <w:rsid w:val="002D4B0F"/>
    <w:rsid w:val="002D5D90"/>
    <w:rsid w:val="002D74A1"/>
    <w:rsid w:val="002E00FE"/>
    <w:rsid w:val="002E1045"/>
    <w:rsid w:val="002E279E"/>
    <w:rsid w:val="002E5695"/>
    <w:rsid w:val="002E5A81"/>
    <w:rsid w:val="002E5D0B"/>
    <w:rsid w:val="002E6CFB"/>
    <w:rsid w:val="002E7490"/>
    <w:rsid w:val="002F0D86"/>
    <w:rsid w:val="002F1B31"/>
    <w:rsid w:val="002F411D"/>
    <w:rsid w:val="002F4525"/>
    <w:rsid w:val="002F4A63"/>
    <w:rsid w:val="002F585A"/>
    <w:rsid w:val="002F6A66"/>
    <w:rsid w:val="002F7A2C"/>
    <w:rsid w:val="002F7C1B"/>
    <w:rsid w:val="002F7F0A"/>
    <w:rsid w:val="00300388"/>
    <w:rsid w:val="00302170"/>
    <w:rsid w:val="00302C17"/>
    <w:rsid w:val="0030343A"/>
    <w:rsid w:val="0030395A"/>
    <w:rsid w:val="00303B60"/>
    <w:rsid w:val="00304B2C"/>
    <w:rsid w:val="00304F83"/>
    <w:rsid w:val="00305DAC"/>
    <w:rsid w:val="0030623F"/>
    <w:rsid w:val="003063D4"/>
    <w:rsid w:val="00306498"/>
    <w:rsid w:val="003108C6"/>
    <w:rsid w:val="00311236"/>
    <w:rsid w:val="00314C16"/>
    <w:rsid w:val="0031715B"/>
    <w:rsid w:val="0032129C"/>
    <w:rsid w:val="00324EBD"/>
    <w:rsid w:val="003250D4"/>
    <w:rsid w:val="003258F1"/>
    <w:rsid w:val="00325C5E"/>
    <w:rsid w:val="00326084"/>
    <w:rsid w:val="00326501"/>
    <w:rsid w:val="00327148"/>
    <w:rsid w:val="003275E0"/>
    <w:rsid w:val="003304B3"/>
    <w:rsid w:val="003308B3"/>
    <w:rsid w:val="00330A49"/>
    <w:rsid w:val="003314DB"/>
    <w:rsid w:val="0033156A"/>
    <w:rsid w:val="00332037"/>
    <w:rsid w:val="00332072"/>
    <w:rsid w:val="003323FB"/>
    <w:rsid w:val="00332CA0"/>
    <w:rsid w:val="0033300A"/>
    <w:rsid w:val="003331EA"/>
    <w:rsid w:val="00333D11"/>
    <w:rsid w:val="00333EE0"/>
    <w:rsid w:val="00334A4C"/>
    <w:rsid w:val="003351CD"/>
    <w:rsid w:val="00335FD8"/>
    <w:rsid w:val="00336017"/>
    <w:rsid w:val="003368DC"/>
    <w:rsid w:val="003370F5"/>
    <w:rsid w:val="00337351"/>
    <w:rsid w:val="00337650"/>
    <w:rsid w:val="00340484"/>
    <w:rsid w:val="00340EA2"/>
    <w:rsid w:val="003423B3"/>
    <w:rsid w:val="00342F16"/>
    <w:rsid w:val="00343152"/>
    <w:rsid w:val="003434F1"/>
    <w:rsid w:val="00343B5F"/>
    <w:rsid w:val="00344A55"/>
    <w:rsid w:val="003468CF"/>
    <w:rsid w:val="00346C83"/>
    <w:rsid w:val="003500E3"/>
    <w:rsid w:val="003507E1"/>
    <w:rsid w:val="00351189"/>
    <w:rsid w:val="0035147E"/>
    <w:rsid w:val="00351A6D"/>
    <w:rsid w:val="00353354"/>
    <w:rsid w:val="00355E50"/>
    <w:rsid w:val="00356885"/>
    <w:rsid w:val="00356B71"/>
    <w:rsid w:val="003606F1"/>
    <w:rsid w:val="0036082A"/>
    <w:rsid w:val="003608EB"/>
    <w:rsid w:val="003610B1"/>
    <w:rsid w:val="00361A77"/>
    <w:rsid w:val="00361F4A"/>
    <w:rsid w:val="00362BE5"/>
    <w:rsid w:val="00366866"/>
    <w:rsid w:val="00372272"/>
    <w:rsid w:val="00372850"/>
    <w:rsid w:val="00373853"/>
    <w:rsid w:val="00374294"/>
    <w:rsid w:val="00375D57"/>
    <w:rsid w:val="00375F82"/>
    <w:rsid w:val="00376384"/>
    <w:rsid w:val="00376606"/>
    <w:rsid w:val="003771CC"/>
    <w:rsid w:val="00377A89"/>
    <w:rsid w:val="0038047E"/>
    <w:rsid w:val="00382BBF"/>
    <w:rsid w:val="00383001"/>
    <w:rsid w:val="003839FC"/>
    <w:rsid w:val="00384273"/>
    <w:rsid w:val="003853AB"/>
    <w:rsid w:val="00385A9D"/>
    <w:rsid w:val="00385C12"/>
    <w:rsid w:val="00386810"/>
    <w:rsid w:val="003900B6"/>
    <w:rsid w:val="00390FD1"/>
    <w:rsid w:val="00391D4A"/>
    <w:rsid w:val="003920A4"/>
    <w:rsid w:val="0039279A"/>
    <w:rsid w:val="00392F8D"/>
    <w:rsid w:val="0039337A"/>
    <w:rsid w:val="00393F64"/>
    <w:rsid w:val="00394BEC"/>
    <w:rsid w:val="0039583C"/>
    <w:rsid w:val="00395952"/>
    <w:rsid w:val="00395D26"/>
    <w:rsid w:val="00396D4D"/>
    <w:rsid w:val="003972E3"/>
    <w:rsid w:val="003A011F"/>
    <w:rsid w:val="003A0309"/>
    <w:rsid w:val="003A078E"/>
    <w:rsid w:val="003A1B05"/>
    <w:rsid w:val="003A2C54"/>
    <w:rsid w:val="003A3078"/>
    <w:rsid w:val="003A34B1"/>
    <w:rsid w:val="003A36A4"/>
    <w:rsid w:val="003A38CA"/>
    <w:rsid w:val="003A4764"/>
    <w:rsid w:val="003A5784"/>
    <w:rsid w:val="003A5BCC"/>
    <w:rsid w:val="003A703B"/>
    <w:rsid w:val="003B1198"/>
    <w:rsid w:val="003B23B3"/>
    <w:rsid w:val="003B39AD"/>
    <w:rsid w:val="003B3C85"/>
    <w:rsid w:val="003B537E"/>
    <w:rsid w:val="003B5692"/>
    <w:rsid w:val="003B5D04"/>
    <w:rsid w:val="003B6582"/>
    <w:rsid w:val="003C07C9"/>
    <w:rsid w:val="003C170A"/>
    <w:rsid w:val="003C1B21"/>
    <w:rsid w:val="003C22DF"/>
    <w:rsid w:val="003C38DF"/>
    <w:rsid w:val="003C3D02"/>
    <w:rsid w:val="003C4F9B"/>
    <w:rsid w:val="003C56B8"/>
    <w:rsid w:val="003C5861"/>
    <w:rsid w:val="003C5C9B"/>
    <w:rsid w:val="003C6B5F"/>
    <w:rsid w:val="003C6D8B"/>
    <w:rsid w:val="003C7D66"/>
    <w:rsid w:val="003D052B"/>
    <w:rsid w:val="003D0F41"/>
    <w:rsid w:val="003D10D2"/>
    <w:rsid w:val="003D1205"/>
    <w:rsid w:val="003D156E"/>
    <w:rsid w:val="003D17A0"/>
    <w:rsid w:val="003D1834"/>
    <w:rsid w:val="003D2B85"/>
    <w:rsid w:val="003D2F89"/>
    <w:rsid w:val="003D3108"/>
    <w:rsid w:val="003D3319"/>
    <w:rsid w:val="003D368E"/>
    <w:rsid w:val="003D3D11"/>
    <w:rsid w:val="003D5F22"/>
    <w:rsid w:val="003D675C"/>
    <w:rsid w:val="003D7193"/>
    <w:rsid w:val="003E244D"/>
    <w:rsid w:val="003E2E88"/>
    <w:rsid w:val="003E3E3D"/>
    <w:rsid w:val="003E4268"/>
    <w:rsid w:val="003E5523"/>
    <w:rsid w:val="003E586F"/>
    <w:rsid w:val="003E601B"/>
    <w:rsid w:val="003E6EEC"/>
    <w:rsid w:val="003E7141"/>
    <w:rsid w:val="003E762D"/>
    <w:rsid w:val="003E7DA1"/>
    <w:rsid w:val="003F0386"/>
    <w:rsid w:val="003F0B49"/>
    <w:rsid w:val="003F19AC"/>
    <w:rsid w:val="003F222C"/>
    <w:rsid w:val="003F34E5"/>
    <w:rsid w:val="003F48F7"/>
    <w:rsid w:val="003F53E7"/>
    <w:rsid w:val="003F6AC7"/>
    <w:rsid w:val="0040116E"/>
    <w:rsid w:val="004021CC"/>
    <w:rsid w:val="004046FE"/>
    <w:rsid w:val="00404F49"/>
    <w:rsid w:val="00405238"/>
    <w:rsid w:val="004052D1"/>
    <w:rsid w:val="00405410"/>
    <w:rsid w:val="0040568A"/>
    <w:rsid w:val="00405763"/>
    <w:rsid w:val="00407086"/>
    <w:rsid w:val="0040763C"/>
    <w:rsid w:val="00407E02"/>
    <w:rsid w:val="004106D5"/>
    <w:rsid w:val="00410F01"/>
    <w:rsid w:val="00411818"/>
    <w:rsid w:val="00411C40"/>
    <w:rsid w:val="00411F23"/>
    <w:rsid w:val="00412924"/>
    <w:rsid w:val="004138A1"/>
    <w:rsid w:val="00413E6F"/>
    <w:rsid w:val="004147F8"/>
    <w:rsid w:val="00414B47"/>
    <w:rsid w:val="0042052D"/>
    <w:rsid w:val="00420717"/>
    <w:rsid w:val="00420B10"/>
    <w:rsid w:val="00420CDB"/>
    <w:rsid w:val="00423E96"/>
    <w:rsid w:val="0042592D"/>
    <w:rsid w:val="00425A1B"/>
    <w:rsid w:val="00425A31"/>
    <w:rsid w:val="00426535"/>
    <w:rsid w:val="004270E9"/>
    <w:rsid w:val="004302F1"/>
    <w:rsid w:val="0043118F"/>
    <w:rsid w:val="00431863"/>
    <w:rsid w:val="00431B9B"/>
    <w:rsid w:val="00432FEE"/>
    <w:rsid w:val="0043339B"/>
    <w:rsid w:val="00433FB7"/>
    <w:rsid w:val="004349DA"/>
    <w:rsid w:val="00435686"/>
    <w:rsid w:val="00435D60"/>
    <w:rsid w:val="004360E2"/>
    <w:rsid w:val="00436A23"/>
    <w:rsid w:val="0043723F"/>
    <w:rsid w:val="004373C6"/>
    <w:rsid w:val="00437AC3"/>
    <w:rsid w:val="00442606"/>
    <w:rsid w:val="00443E44"/>
    <w:rsid w:val="00445F83"/>
    <w:rsid w:val="00445F85"/>
    <w:rsid w:val="00446D57"/>
    <w:rsid w:val="004532AA"/>
    <w:rsid w:val="00453360"/>
    <w:rsid w:val="00454AA9"/>
    <w:rsid w:val="0045573E"/>
    <w:rsid w:val="00455C31"/>
    <w:rsid w:val="00456718"/>
    <w:rsid w:val="00456DAE"/>
    <w:rsid w:val="004571AD"/>
    <w:rsid w:val="004579E7"/>
    <w:rsid w:val="00457ACB"/>
    <w:rsid w:val="004610BA"/>
    <w:rsid w:val="0046138C"/>
    <w:rsid w:val="00462C43"/>
    <w:rsid w:val="00462DA7"/>
    <w:rsid w:val="004642E9"/>
    <w:rsid w:val="0046487F"/>
    <w:rsid w:val="00465A47"/>
    <w:rsid w:val="00466070"/>
    <w:rsid w:val="00467A92"/>
    <w:rsid w:val="004701AC"/>
    <w:rsid w:val="00471175"/>
    <w:rsid w:val="004717C9"/>
    <w:rsid w:val="00471934"/>
    <w:rsid w:val="004729C6"/>
    <w:rsid w:val="00472B27"/>
    <w:rsid w:val="00473E40"/>
    <w:rsid w:val="004740D7"/>
    <w:rsid w:val="004751C2"/>
    <w:rsid w:val="004763EA"/>
    <w:rsid w:val="00476BE5"/>
    <w:rsid w:val="00477351"/>
    <w:rsid w:val="00482DCF"/>
    <w:rsid w:val="00483816"/>
    <w:rsid w:val="00483FA6"/>
    <w:rsid w:val="0048454A"/>
    <w:rsid w:val="00486054"/>
    <w:rsid w:val="004861F1"/>
    <w:rsid w:val="004864CF"/>
    <w:rsid w:val="00486DC0"/>
    <w:rsid w:val="00487527"/>
    <w:rsid w:val="00490340"/>
    <w:rsid w:val="0049120C"/>
    <w:rsid w:val="00491B70"/>
    <w:rsid w:val="00493238"/>
    <w:rsid w:val="004945A6"/>
    <w:rsid w:val="004953AA"/>
    <w:rsid w:val="004958CA"/>
    <w:rsid w:val="00496646"/>
    <w:rsid w:val="004972CB"/>
    <w:rsid w:val="00497C93"/>
    <w:rsid w:val="00497D29"/>
    <w:rsid w:val="004A0AE4"/>
    <w:rsid w:val="004A29FD"/>
    <w:rsid w:val="004A318D"/>
    <w:rsid w:val="004A3C1B"/>
    <w:rsid w:val="004A3F33"/>
    <w:rsid w:val="004A4EE6"/>
    <w:rsid w:val="004A63B3"/>
    <w:rsid w:val="004A6DD1"/>
    <w:rsid w:val="004A75E1"/>
    <w:rsid w:val="004B00AB"/>
    <w:rsid w:val="004B11A4"/>
    <w:rsid w:val="004B13A4"/>
    <w:rsid w:val="004B2AAC"/>
    <w:rsid w:val="004B2E62"/>
    <w:rsid w:val="004B4288"/>
    <w:rsid w:val="004B638E"/>
    <w:rsid w:val="004B6558"/>
    <w:rsid w:val="004B6DEB"/>
    <w:rsid w:val="004B7E33"/>
    <w:rsid w:val="004C017F"/>
    <w:rsid w:val="004C05AE"/>
    <w:rsid w:val="004C26A6"/>
    <w:rsid w:val="004C31E8"/>
    <w:rsid w:val="004C371C"/>
    <w:rsid w:val="004C526C"/>
    <w:rsid w:val="004C58E4"/>
    <w:rsid w:val="004C5C3E"/>
    <w:rsid w:val="004C6381"/>
    <w:rsid w:val="004C6763"/>
    <w:rsid w:val="004C6843"/>
    <w:rsid w:val="004C6BF3"/>
    <w:rsid w:val="004C7211"/>
    <w:rsid w:val="004C7CB0"/>
    <w:rsid w:val="004D0621"/>
    <w:rsid w:val="004D0B10"/>
    <w:rsid w:val="004D1612"/>
    <w:rsid w:val="004D19FB"/>
    <w:rsid w:val="004D2905"/>
    <w:rsid w:val="004D2EB3"/>
    <w:rsid w:val="004D2FBD"/>
    <w:rsid w:val="004D2FEB"/>
    <w:rsid w:val="004D31AA"/>
    <w:rsid w:val="004D3C6A"/>
    <w:rsid w:val="004D482F"/>
    <w:rsid w:val="004D4DDC"/>
    <w:rsid w:val="004D541A"/>
    <w:rsid w:val="004D5618"/>
    <w:rsid w:val="004D5C14"/>
    <w:rsid w:val="004D6F6D"/>
    <w:rsid w:val="004D77B0"/>
    <w:rsid w:val="004E04A6"/>
    <w:rsid w:val="004E17FA"/>
    <w:rsid w:val="004E2BBC"/>
    <w:rsid w:val="004E2F0E"/>
    <w:rsid w:val="004E31BE"/>
    <w:rsid w:val="004E31E2"/>
    <w:rsid w:val="004E36F7"/>
    <w:rsid w:val="004E4298"/>
    <w:rsid w:val="004E466B"/>
    <w:rsid w:val="004E4C4A"/>
    <w:rsid w:val="004E56E4"/>
    <w:rsid w:val="004E5FCA"/>
    <w:rsid w:val="004E6413"/>
    <w:rsid w:val="004E7322"/>
    <w:rsid w:val="004E73CA"/>
    <w:rsid w:val="004F16CB"/>
    <w:rsid w:val="004F3403"/>
    <w:rsid w:val="004F3A9F"/>
    <w:rsid w:val="004F3EBB"/>
    <w:rsid w:val="004F4FFB"/>
    <w:rsid w:val="004F50AA"/>
    <w:rsid w:val="004F55B7"/>
    <w:rsid w:val="004F5E30"/>
    <w:rsid w:val="004F6E6A"/>
    <w:rsid w:val="004F7144"/>
    <w:rsid w:val="0050100F"/>
    <w:rsid w:val="005028BF"/>
    <w:rsid w:val="0050343A"/>
    <w:rsid w:val="00503CEE"/>
    <w:rsid w:val="00506529"/>
    <w:rsid w:val="005116B6"/>
    <w:rsid w:val="00511845"/>
    <w:rsid w:val="00512E0F"/>
    <w:rsid w:val="00514B78"/>
    <w:rsid w:val="00516B5E"/>
    <w:rsid w:val="0051732D"/>
    <w:rsid w:val="00522BA0"/>
    <w:rsid w:val="00523783"/>
    <w:rsid w:val="00523EDC"/>
    <w:rsid w:val="005244E0"/>
    <w:rsid w:val="00524CE9"/>
    <w:rsid w:val="00526B84"/>
    <w:rsid w:val="00527255"/>
    <w:rsid w:val="005273D9"/>
    <w:rsid w:val="005277FF"/>
    <w:rsid w:val="005310F6"/>
    <w:rsid w:val="00531956"/>
    <w:rsid w:val="00531A4D"/>
    <w:rsid w:val="005328B3"/>
    <w:rsid w:val="00533F53"/>
    <w:rsid w:val="0053408C"/>
    <w:rsid w:val="005342CF"/>
    <w:rsid w:val="005350F5"/>
    <w:rsid w:val="00535870"/>
    <w:rsid w:val="00535E92"/>
    <w:rsid w:val="005375C0"/>
    <w:rsid w:val="005377DA"/>
    <w:rsid w:val="0053792E"/>
    <w:rsid w:val="00537F7F"/>
    <w:rsid w:val="00540B2E"/>
    <w:rsid w:val="00540E09"/>
    <w:rsid w:val="00541554"/>
    <w:rsid w:val="00541B20"/>
    <w:rsid w:val="0054212C"/>
    <w:rsid w:val="005429F3"/>
    <w:rsid w:val="00542E55"/>
    <w:rsid w:val="005432AE"/>
    <w:rsid w:val="0054344E"/>
    <w:rsid w:val="0054410E"/>
    <w:rsid w:val="00544802"/>
    <w:rsid w:val="00544F7A"/>
    <w:rsid w:val="00545320"/>
    <w:rsid w:val="0054558D"/>
    <w:rsid w:val="00545666"/>
    <w:rsid w:val="00545DB6"/>
    <w:rsid w:val="00545F28"/>
    <w:rsid w:val="00546196"/>
    <w:rsid w:val="005468EC"/>
    <w:rsid w:val="00547A39"/>
    <w:rsid w:val="0055095B"/>
    <w:rsid w:val="005511E8"/>
    <w:rsid w:val="00551356"/>
    <w:rsid w:val="0055258F"/>
    <w:rsid w:val="0055300A"/>
    <w:rsid w:val="00553A93"/>
    <w:rsid w:val="00553D16"/>
    <w:rsid w:val="0055426D"/>
    <w:rsid w:val="005543F9"/>
    <w:rsid w:val="00554439"/>
    <w:rsid w:val="00554C02"/>
    <w:rsid w:val="00554C63"/>
    <w:rsid w:val="0055570E"/>
    <w:rsid w:val="00556D14"/>
    <w:rsid w:val="00560A96"/>
    <w:rsid w:val="00561017"/>
    <w:rsid w:val="005613F1"/>
    <w:rsid w:val="00561650"/>
    <w:rsid w:val="00561F38"/>
    <w:rsid w:val="00562973"/>
    <w:rsid w:val="005642DA"/>
    <w:rsid w:val="00564BE5"/>
    <w:rsid w:val="00564D49"/>
    <w:rsid w:val="00565EDB"/>
    <w:rsid w:val="0056629A"/>
    <w:rsid w:val="005664AA"/>
    <w:rsid w:val="00566F77"/>
    <w:rsid w:val="0056732E"/>
    <w:rsid w:val="00567C36"/>
    <w:rsid w:val="00567DDA"/>
    <w:rsid w:val="005711DA"/>
    <w:rsid w:val="00571CAC"/>
    <w:rsid w:val="005724DE"/>
    <w:rsid w:val="005728EC"/>
    <w:rsid w:val="005736C8"/>
    <w:rsid w:val="00573AB7"/>
    <w:rsid w:val="0057426B"/>
    <w:rsid w:val="005742FC"/>
    <w:rsid w:val="00574421"/>
    <w:rsid w:val="005760B8"/>
    <w:rsid w:val="005769D6"/>
    <w:rsid w:val="00577012"/>
    <w:rsid w:val="005805CE"/>
    <w:rsid w:val="00580B3C"/>
    <w:rsid w:val="00580C78"/>
    <w:rsid w:val="005811A4"/>
    <w:rsid w:val="00582CB8"/>
    <w:rsid w:val="00582DDC"/>
    <w:rsid w:val="005844DD"/>
    <w:rsid w:val="00585D0C"/>
    <w:rsid w:val="00585DA5"/>
    <w:rsid w:val="00586124"/>
    <w:rsid w:val="0058725A"/>
    <w:rsid w:val="005875FA"/>
    <w:rsid w:val="00587D1C"/>
    <w:rsid w:val="005912B8"/>
    <w:rsid w:val="0059132D"/>
    <w:rsid w:val="00591344"/>
    <w:rsid w:val="00591A17"/>
    <w:rsid w:val="00592359"/>
    <w:rsid w:val="0059239A"/>
    <w:rsid w:val="005939F0"/>
    <w:rsid w:val="0059464B"/>
    <w:rsid w:val="00594E3E"/>
    <w:rsid w:val="00595364"/>
    <w:rsid w:val="00595BAC"/>
    <w:rsid w:val="005961F7"/>
    <w:rsid w:val="00597459"/>
    <w:rsid w:val="005A0378"/>
    <w:rsid w:val="005A09F2"/>
    <w:rsid w:val="005A0EC0"/>
    <w:rsid w:val="005A2C00"/>
    <w:rsid w:val="005A36E1"/>
    <w:rsid w:val="005A38F4"/>
    <w:rsid w:val="005A56A0"/>
    <w:rsid w:val="005A5BAF"/>
    <w:rsid w:val="005A6679"/>
    <w:rsid w:val="005A6C9D"/>
    <w:rsid w:val="005A713A"/>
    <w:rsid w:val="005A7EBD"/>
    <w:rsid w:val="005B176A"/>
    <w:rsid w:val="005B368F"/>
    <w:rsid w:val="005B3B19"/>
    <w:rsid w:val="005B3BFB"/>
    <w:rsid w:val="005B3EC8"/>
    <w:rsid w:val="005B4279"/>
    <w:rsid w:val="005B4494"/>
    <w:rsid w:val="005B4F5D"/>
    <w:rsid w:val="005B5068"/>
    <w:rsid w:val="005B5EC8"/>
    <w:rsid w:val="005B61BA"/>
    <w:rsid w:val="005B66CF"/>
    <w:rsid w:val="005B6F44"/>
    <w:rsid w:val="005C0983"/>
    <w:rsid w:val="005C0B7A"/>
    <w:rsid w:val="005C1FCE"/>
    <w:rsid w:val="005C259F"/>
    <w:rsid w:val="005C2AF9"/>
    <w:rsid w:val="005C303C"/>
    <w:rsid w:val="005C399E"/>
    <w:rsid w:val="005C3D2C"/>
    <w:rsid w:val="005C3F4E"/>
    <w:rsid w:val="005C4FF5"/>
    <w:rsid w:val="005C5A78"/>
    <w:rsid w:val="005C6ABC"/>
    <w:rsid w:val="005C6AE1"/>
    <w:rsid w:val="005C75ED"/>
    <w:rsid w:val="005D0D06"/>
    <w:rsid w:val="005D1055"/>
    <w:rsid w:val="005D1578"/>
    <w:rsid w:val="005D1887"/>
    <w:rsid w:val="005D1AB2"/>
    <w:rsid w:val="005D261B"/>
    <w:rsid w:val="005D3062"/>
    <w:rsid w:val="005D3F6D"/>
    <w:rsid w:val="005D41C0"/>
    <w:rsid w:val="005D46BB"/>
    <w:rsid w:val="005D4AC3"/>
    <w:rsid w:val="005D534C"/>
    <w:rsid w:val="005D5A8D"/>
    <w:rsid w:val="005D64B2"/>
    <w:rsid w:val="005D64E4"/>
    <w:rsid w:val="005D6A4C"/>
    <w:rsid w:val="005E04B3"/>
    <w:rsid w:val="005E050C"/>
    <w:rsid w:val="005E0A01"/>
    <w:rsid w:val="005E0FA7"/>
    <w:rsid w:val="005E1034"/>
    <w:rsid w:val="005E1489"/>
    <w:rsid w:val="005E2C10"/>
    <w:rsid w:val="005E2E1B"/>
    <w:rsid w:val="005E6BFC"/>
    <w:rsid w:val="005E7251"/>
    <w:rsid w:val="005E7801"/>
    <w:rsid w:val="005E7A51"/>
    <w:rsid w:val="005F070D"/>
    <w:rsid w:val="005F09B0"/>
    <w:rsid w:val="005F1170"/>
    <w:rsid w:val="005F2345"/>
    <w:rsid w:val="005F266B"/>
    <w:rsid w:val="005F2B49"/>
    <w:rsid w:val="005F326B"/>
    <w:rsid w:val="005F37D1"/>
    <w:rsid w:val="005F465F"/>
    <w:rsid w:val="005F5129"/>
    <w:rsid w:val="005F5BBA"/>
    <w:rsid w:val="005F5F67"/>
    <w:rsid w:val="005F6142"/>
    <w:rsid w:val="005F6947"/>
    <w:rsid w:val="005F6A09"/>
    <w:rsid w:val="005F7741"/>
    <w:rsid w:val="005F7ECB"/>
    <w:rsid w:val="005F7F5A"/>
    <w:rsid w:val="00600071"/>
    <w:rsid w:val="0060017D"/>
    <w:rsid w:val="00600366"/>
    <w:rsid w:val="006012E4"/>
    <w:rsid w:val="00603962"/>
    <w:rsid w:val="00604CD3"/>
    <w:rsid w:val="00604F8F"/>
    <w:rsid w:val="0060500F"/>
    <w:rsid w:val="006052B5"/>
    <w:rsid w:val="00605DC7"/>
    <w:rsid w:val="00606B5F"/>
    <w:rsid w:val="0060783D"/>
    <w:rsid w:val="00610AEB"/>
    <w:rsid w:val="006113CC"/>
    <w:rsid w:val="006122ED"/>
    <w:rsid w:val="0061316F"/>
    <w:rsid w:val="00613659"/>
    <w:rsid w:val="006145F2"/>
    <w:rsid w:val="00614A94"/>
    <w:rsid w:val="0061526E"/>
    <w:rsid w:val="0061636D"/>
    <w:rsid w:val="00616D33"/>
    <w:rsid w:val="00617437"/>
    <w:rsid w:val="006179FC"/>
    <w:rsid w:val="00620F42"/>
    <w:rsid w:val="0062171D"/>
    <w:rsid w:val="00622BD3"/>
    <w:rsid w:val="0062478E"/>
    <w:rsid w:val="00624DBA"/>
    <w:rsid w:val="00625AFC"/>
    <w:rsid w:val="00625E47"/>
    <w:rsid w:val="00626672"/>
    <w:rsid w:val="00626A03"/>
    <w:rsid w:val="00626C75"/>
    <w:rsid w:val="006274B8"/>
    <w:rsid w:val="00627FD1"/>
    <w:rsid w:val="006312B2"/>
    <w:rsid w:val="00631589"/>
    <w:rsid w:val="0063163A"/>
    <w:rsid w:val="006321B5"/>
    <w:rsid w:val="00633832"/>
    <w:rsid w:val="00634B83"/>
    <w:rsid w:val="00636152"/>
    <w:rsid w:val="00636732"/>
    <w:rsid w:val="00636808"/>
    <w:rsid w:val="006375D5"/>
    <w:rsid w:val="00641278"/>
    <w:rsid w:val="006413D1"/>
    <w:rsid w:val="00641650"/>
    <w:rsid w:val="00641721"/>
    <w:rsid w:val="00641764"/>
    <w:rsid w:val="00641946"/>
    <w:rsid w:val="0064292F"/>
    <w:rsid w:val="00642E06"/>
    <w:rsid w:val="00642E19"/>
    <w:rsid w:val="00643CD6"/>
    <w:rsid w:val="00643D32"/>
    <w:rsid w:val="00643DC2"/>
    <w:rsid w:val="00644834"/>
    <w:rsid w:val="00644BCA"/>
    <w:rsid w:val="00644C0D"/>
    <w:rsid w:val="00646AB0"/>
    <w:rsid w:val="00646B89"/>
    <w:rsid w:val="0065552E"/>
    <w:rsid w:val="0065594B"/>
    <w:rsid w:val="00655DA5"/>
    <w:rsid w:val="00656018"/>
    <w:rsid w:val="00656ED4"/>
    <w:rsid w:val="006575C6"/>
    <w:rsid w:val="00657E17"/>
    <w:rsid w:val="00660FFB"/>
    <w:rsid w:val="006611D1"/>
    <w:rsid w:val="00661D10"/>
    <w:rsid w:val="00665ED5"/>
    <w:rsid w:val="0066703B"/>
    <w:rsid w:val="00671072"/>
    <w:rsid w:val="006716C3"/>
    <w:rsid w:val="0067171A"/>
    <w:rsid w:val="0067232A"/>
    <w:rsid w:val="00672735"/>
    <w:rsid w:val="00672CAF"/>
    <w:rsid w:val="00673DC5"/>
    <w:rsid w:val="006759BE"/>
    <w:rsid w:val="00676265"/>
    <w:rsid w:val="00677F0B"/>
    <w:rsid w:val="00682077"/>
    <w:rsid w:val="006821A5"/>
    <w:rsid w:val="00683336"/>
    <w:rsid w:val="00683821"/>
    <w:rsid w:val="00684E7A"/>
    <w:rsid w:val="0068602D"/>
    <w:rsid w:val="006863DE"/>
    <w:rsid w:val="006873F1"/>
    <w:rsid w:val="006876D5"/>
    <w:rsid w:val="00687FBA"/>
    <w:rsid w:val="00690BEE"/>
    <w:rsid w:val="00690DBD"/>
    <w:rsid w:val="00690FC4"/>
    <w:rsid w:val="006922A2"/>
    <w:rsid w:val="00692C3D"/>
    <w:rsid w:val="006932F8"/>
    <w:rsid w:val="0069360A"/>
    <w:rsid w:val="00693AE2"/>
    <w:rsid w:val="00693B1F"/>
    <w:rsid w:val="00693DE3"/>
    <w:rsid w:val="00694279"/>
    <w:rsid w:val="00695B2F"/>
    <w:rsid w:val="0069654D"/>
    <w:rsid w:val="0069674E"/>
    <w:rsid w:val="00696DEF"/>
    <w:rsid w:val="00697AC0"/>
    <w:rsid w:val="00697F42"/>
    <w:rsid w:val="006A091E"/>
    <w:rsid w:val="006A0B5E"/>
    <w:rsid w:val="006A0E5C"/>
    <w:rsid w:val="006A14D2"/>
    <w:rsid w:val="006A2495"/>
    <w:rsid w:val="006A4552"/>
    <w:rsid w:val="006A5219"/>
    <w:rsid w:val="006A5667"/>
    <w:rsid w:val="006A6922"/>
    <w:rsid w:val="006A775F"/>
    <w:rsid w:val="006A7D66"/>
    <w:rsid w:val="006B0056"/>
    <w:rsid w:val="006B0963"/>
    <w:rsid w:val="006B13C2"/>
    <w:rsid w:val="006B17DB"/>
    <w:rsid w:val="006B252F"/>
    <w:rsid w:val="006B2906"/>
    <w:rsid w:val="006B3CC7"/>
    <w:rsid w:val="006B4BB4"/>
    <w:rsid w:val="006B4BC8"/>
    <w:rsid w:val="006B4F82"/>
    <w:rsid w:val="006B588B"/>
    <w:rsid w:val="006B6558"/>
    <w:rsid w:val="006B7733"/>
    <w:rsid w:val="006B77C6"/>
    <w:rsid w:val="006B7BE8"/>
    <w:rsid w:val="006B7DE5"/>
    <w:rsid w:val="006B7FF8"/>
    <w:rsid w:val="006C0948"/>
    <w:rsid w:val="006C0EAF"/>
    <w:rsid w:val="006C2003"/>
    <w:rsid w:val="006C38C8"/>
    <w:rsid w:val="006C39D8"/>
    <w:rsid w:val="006C48EC"/>
    <w:rsid w:val="006C4B5B"/>
    <w:rsid w:val="006C4E73"/>
    <w:rsid w:val="006C4EC9"/>
    <w:rsid w:val="006C54FA"/>
    <w:rsid w:val="006C560F"/>
    <w:rsid w:val="006C5DDA"/>
    <w:rsid w:val="006C666D"/>
    <w:rsid w:val="006C74C7"/>
    <w:rsid w:val="006C762C"/>
    <w:rsid w:val="006D10E1"/>
    <w:rsid w:val="006D2239"/>
    <w:rsid w:val="006D3486"/>
    <w:rsid w:val="006D3B04"/>
    <w:rsid w:val="006D3C19"/>
    <w:rsid w:val="006D47B5"/>
    <w:rsid w:val="006D5793"/>
    <w:rsid w:val="006D5D84"/>
    <w:rsid w:val="006D625A"/>
    <w:rsid w:val="006D642B"/>
    <w:rsid w:val="006D689C"/>
    <w:rsid w:val="006D7280"/>
    <w:rsid w:val="006D732D"/>
    <w:rsid w:val="006D764B"/>
    <w:rsid w:val="006E010A"/>
    <w:rsid w:val="006E14A4"/>
    <w:rsid w:val="006E1C8D"/>
    <w:rsid w:val="006E369F"/>
    <w:rsid w:val="006E5CBD"/>
    <w:rsid w:val="006E7C3A"/>
    <w:rsid w:val="006F1039"/>
    <w:rsid w:val="006F11D3"/>
    <w:rsid w:val="006F2BC6"/>
    <w:rsid w:val="006F2E35"/>
    <w:rsid w:val="006F4AEC"/>
    <w:rsid w:val="006F50CB"/>
    <w:rsid w:val="006F576D"/>
    <w:rsid w:val="006F5919"/>
    <w:rsid w:val="006F6843"/>
    <w:rsid w:val="006F6ACE"/>
    <w:rsid w:val="006F79FD"/>
    <w:rsid w:val="006F7D9B"/>
    <w:rsid w:val="00700E80"/>
    <w:rsid w:val="007010F0"/>
    <w:rsid w:val="007018A0"/>
    <w:rsid w:val="007019EC"/>
    <w:rsid w:val="00701D40"/>
    <w:rsid w:val="007033C8"/>
    <w:rsid w:val="0070379A"/>
    <w:rsid w:val="00704584"/>
    <w:rsid w:val="00704BB1"/>
    <w:rsid w:val="00705771"/>
    <w:rsid w:val="00706257"/>
    <w:rsid w:val="007110DC"/>
    <w:rsid w:val="007119CD"/>
    <w:rsid w:val="00712B53"/>
    <w:rsid w:val="00712BB6"/>
    <w:rsid w:val="00713FD7"/>
    <w:rsid w:val="007141D6"/>
    <w:rsid w:val="0071448B"/>
    <w:rsid w:val="00714699"/>
    <w:rsid w:val="007147DA"/>
    <w:rsid w:val="007149A5"/>
    <w:rsid w:val="007149A8"/>
    <w:rsid w:val="00714C77"/>
    <w:rsid w:val="00715180"/>
    <w:rsid w:val="00716AF9"/>
    <w:rsid w:val="0071777A"/>
    <w:rsid w:val="00720A07"/>
    <w:rsid w:val="00723956"/>
    <w:rsid w:val="00723D28"/>
    <w:rsid w:val="00724A07"/>
    <w:rsid w:val="00724FE3"/>
    <w:rsid w:val="00725EA6"/>
    <w:rsid w:val="00726C0D"/>
    <w:rsid w:val="0072720F"/>
    <w:rsid w:val="007272E3"/>
    <w:rsid w:val="00731CA3"/>
    <w:rsid w:val="00732A72"/>
    <w:rsid w:val="0073370F"/>
    <w:rsid w:val="0073373A"/>
    <w:rsid w:val="0073650A"/>
    <w:rsid w:val="0073692B"/>
    <w:rsid w:val="00736B18"/>
    <w:rsid w:val="007376EF"/>
    <w:rsid w:val="00737FE0"/>
    <w:rsid w:val="00740A9A"/>
    <w:rsid w:val="00740EC1"/>
    <w:rsid w:val="0074193B"/>
    <w:rsid w:val="007419EF"/>
    <w:rsid w:val="007425F0"/>
    <w:rsid w:val="00742BAA"/>
    <w:rsid w:val="00742EC0"/>
    <w:rsid w:val="007450F9"/>
    <w:rsid w:val="007468A2"/>
    <w:rsid w:val="007477AD"/>
    <w:rsid w:val="00750179"/>
    <w:rsid w:val="00750855"/>
    <w:rsid w:val="007518D7"/>
    <w:rsid w:val="00752C50"/>
    <w:rsid w:val="00753FD4"/>
    <w:rsid w:val="00754754"/>
    <w:rsid w:val="0075687B"/>
    <w:rsid w:val="007578CF"/>
    <w:rsid w:val="00761265"/>
    <w:rsid w:val="00765222"/>
    <w:rsid w:val="00765C43"/>
    <w:rsid w:val="007668A4"/>
    <w:rsid w:val="00767CFD"/>
    <w:rsid w:val="00767E80"/>
    <w:rsid w:val="00771A02"/>
    <w:rsid w:val="007726FB"/>
    <w:rsid w:val="00772D9D"/>
    <w:rsid w:val="00773038"/>
    <w:rsid w:val="0077312A"/>
    <w:rsid w:val="007741C3"/>
    <w:rsid w:val="007745B2"/>
    <w:rsid w:val="00774F28"/>
    <w:rsid w:val="00775293"/>
    <w:rsid w:val="00777A51"/>
    <w:rsid w:val="00777D75"/>
    <w:rsid w:val="00780D6A"/>
    <w:rsid w:val="00780F51"/>
    <w:rsid w:val="00781114"/>
    <w:rsid w:val="0078419C"/>
    <w:rsid w:val="00784275"/>
    <w:rsid w:val="00786C02"/>
    <w:rsid w:val="00786DB8"/>
    <w:rsid w:val="007870BB"/>
    <w:rsid w:val="0078760A"/>
    <w:rsid w:val="0079148C"/>
    <w:rsid w:val="00791709"/>
    <w:rsid w:val="00791C8D"/>
    <w:rsid w:val="00791F54"/>
    <w:rsid w:val="00792799"/>
    <w:rsid w:val="00792C77"/>
    <w:rsid w:val="007946CF"/>
    <w:rsid w:val="007946EE"/>
    <w:rsid w:val="007948A3"/>
    <w:rsid w:val="00794C9C"/>
    <w:rsid w:val="00794DED"/>
    <w:rsid w:val="00794DFE"/>
    <w:rsid w:val="00794E07"/>
    <w:rsid w:val="00795252"/>
    <w:rsid w:val="00795537"/>
    <w:rsid w:val="00796DC5"/>
    <w:rsid w:val="00797D02"/>
    <w:rsid w:val="007A0A63"/>
    <w:rsid w:val="007A235A"/>
    <w:rsid w:val="007A27BE"/>
    <w:rsid w:val="007A2E1B"/>
    <w:rsid w:val="007A3071"/>
    <w:rsid w:val="007A3337"/>
    <w:rsid w:val="007A38F4"/>
    <w:rsid w:val="007A3A79"/>
    <w:rsid w:val="007A4D4B"/>
    <w:rsid w:val="007A4D5F"/>
    <w:rsid w:val="007A51A1"/>
    <w:rsid w:val="007A7169"/>
    <w:rsid w:val="007A7441"/>
    <w:rsid w:val="007A767F"/>
    <w:rsid w:val="007A79C1"/>
    <w:rsid w:val="007B0364"/>
    <w:rsid w:val="007B1BB9"/>
    <w:rsid w:val="007B1BC8"/>
    <w:rsid w:val="007B2C42"/>
    <w:rsid w:val="007B2C61"/>
    <w:rsid w:val="007B3A9D"/>
    <w:rsid w:val="007B41C8"/>
    <w:rsid w:val="007B45C6"/>
    <w:rsid w:val="007B46E5"/>
    <w:rsid w:val="007B497A"/>
    <w:rsid w:val="007B569C"/>
    <w:rsid w:val="007B59A1"/>
    <w:rsid w:val="007B719D"/>
    <w:rsid w:val="007C094B"/>
    <w:rsid w:val="007C156B"/>
    <w:rsid w:val="007C19FE"/>
    <w:rsid w:val="007C23C6"/>
    <w:rsid w:val="007C23DC"/>
    <w:rsid w:val="007C343D"/>
    <w:rsid w:val="007C5842"/>
    <w:rsid w:val="007C5863"/>
    <w:rsid w:val="007C5F71"/>
    <w:rsid w:val="007C6528"/>
    <w:rsid w:val="007C6826"/>
    <w:rsid w:val="007C6C18"/>
    <w:rsid w:val="007C7795"/>
    <w:rsid w:val="007D0880"/>
    <w:rsid w:val="007D0C53"/>
    <w:rsid w:val="007D1284"/>
    <w:rsid w:val="007D300B"/>
    <w:rsid w:val="007D3735"/>
    <w:rsid w:val="007D3CB1"/>
    <w:rsid w:val="007D4757"/>
    <w:rsid w:val="007D53DD"/>
    <w:rsid w:val="007D5970"/>
    <w:rsid w:val="007D5B16"/>
    <w:rsid w:val="007D5B1F"/>
    <w:rsid w:val="007D63EF"/>
    <w:rsid w:val="007D6BE5"/>
    <w:rsid w:val="007D7498"/>
    <w:rsid w:val="007D7871"/>
    <w:rsid w:val="007E0FD6"/>
    <w:rsid w:val="007E1057"/>
    <w:rsid w:val="007E1966"/>
    <w:rsid w:val="007E1DE4"/>
    <w:rsid w:val="007E2472"/>
    <w:rsid w:val="007E2838"/>
    <w:rsid w:val="007E4B48"/>
    <w:rsid w:val="007E56F9"/>
    <w:rsid w:val="007F0495"/>
    <w:rsid w:val="007F1695"/>
    <w:rsid w:val="007F1AA4"/>
    <w:rsid w:val="007F1E26"/>
    <w:rsid w:val="007F2B78"/>
    <w:rsid w:val="007F2F16"/>
    <w:rsid w:val="007F35DE"/>
    <w:rsid w:val="007F38BC"/>
    <w:rsid w:val="007F4190"/>
    <w:rsid w:val="007F4BF3"/>
    <w:rsid w:val="007F4C19"/>
    <w:rsid w:val="007F5425"/>
    <w:rsid w:val="007F5867"/>
    <w:rsid w:val="007F5BF1"/>
    <w:rsid w:val="007F68AB"/>
    <w:rsid w:val="007F7186"/>
    <w:rsid w:val="008000B5"/>
    <w:rsid w:val="00801B81"/>
    <w:rsid w:val="00801BFF"/>
    <w:rsid w:val="008021CF"/>
    <w:rsid w:val="00802CEB"/>
    <w:rsid w:val="0080362C"/>
    <w:rsid w:val="00803E89"/>
    <w:rsid w:val="0080413D"/>
    <w:rsid w:val="008048EF"/>
    <w:rsid w:val="00804E53"/>
    <w:rsid w:val="00805430"/>
    <w:rsid w:val="00805E85"/>
    <w:rsid w:val="0080677E"/>
    <w:rsid w:val="00806B6A"/>
    <w:rsid w:val="008071CE"/>
    <w:rsid w:val="008075A3"/>
    <w:rsid w:val="008075D7"/>
    <w:rsid w:val="008076B5"/>
    <w:rsid w:val="00810B4C"/>
    <w:rsid w:val="00810DEE"/>
    <w:rsid w:val="008110ED"/>
    <w:rsid w:val="00812145"/>
    <w:rsid w:val="008124FD"/>
    <w:rsid w:val="00813E8E"/>
    <w:rsid w:val="00814714"/>
    <w:rsid w:val="0081473E"/>
    <w:rsid w:val="00815162"/>
    <w:rsid w:val="00815CFC"/>
    <w:rsid w:val="008162CF"/>
    <w:rsid w:val="008178B9"/>
    <w:rsid w:val="00817C45"/>
    <w:rsid w:val="00820E15"/>
    <w:rsid w:val="00820EA3"/>
    <w:rsid w:val="00822175"/>
    <w:rsid w:val="008221FA"/>
    <w:rsid w:val="00823BD8"/>
    <w:rsid w:val="00824DB3"/>
    <w:rsid w:val="00824F42"/>
    <w:rsid w:val="0082536F"/>
    <w:rsid w:val="008256D0"/>
    <w:rsid w:val="008270A3"/>
    <w:rsid w:val="0082768A"/>
    <w:rsid w:val="008276C0"/>
    <w:rsid w:val="00827E3C"/>
    <w:rsid w:val="00827ED1"/>
    <w:rsid w:val="00832DFF"/>
    <w:rsid w:val="00833016"/>
    <w:rsid w:val="00834438"/>
    <w:rsid w:val="0083622A"/>
    <w:rsid w:val="00840867"/>
    <w:rsid w:val="008418F9"/>
    <w:rsid w:val="00841947"/>
    <w:rsid w:val="008433EF"/>
    <w:rsid w:val="0084414C"/>
    <w:rsid w:val="0084495D"/>
    <w:rsid w:val="0084496B"/>
    <w:rsid w:val="00844EA3"/>
    <w:rsid w:val="008451F4"/>
    <w:rsid w:val="008456FC"/>
    <w:rsid w:val="008457E4"/>
    <w:rsid w:val="00845853"/>
    <w:rsid w:val="00845F96"/>
    <w:rsid w:val="0084601E"/>
    <w:rsid w:val="008468C1"/>
    <w:rsid w:val="00846BA2"/>
    <w:rsid w:val="00847323"/>
    <w:rsid w:val="00847FCA"/>
    <w:rsid w:val="00851AD7"/>
    <w:rsid w:val="00851C7A"/>
    <w:rsid w:val="0085470D"/>
    <w:rsid w:val="0085544D"/>
    <w:rsid w:val="008558C7"/>
    <w:rsid w:val="0085703D"/>
    <w:rsid w:val="0086117A"/>
    <w:rsid w:val="008631AA"/>
    <w:rsid w:val="0086590A"/>
    <w:rsid w:val="00866275"/>
    <w:rsid w:val="00866C20"/>
    <w:rsid w:val="0086704F"/>
    <w:rsid w:val="008672B8"/>
    <w:rsid w:val="008676AD"/>
    <w:rsid w:val="00867B5C"/>
    <w:rsid w:val="00867B85"/>
    <w:rsid w:val="00870080"/>
    <w:rsid w:val="00870668"/>
    <w:rsid w:val="008708B8"/>
    <w:rsid w:val="008716A0"/>
    <w:rsid w:val="00871CBE"/>
    <w:rsid w:val="00872574"/>
    <w:rsid w:val="00873965"/>
    <w:rsid w:val="008743CA"/>
    <w:rsid w:val="00874DAC"/>
    <w:rsid w:val="00875D68"/>
    <w:rsid w:val="00876513"/>
    <w:rsid w:val="00877016"/>
    <w:rsid w:val="008770B2"/>
    <w:rsid w:val="00877D30"/>
    <w:rsid w:val="00880BFF"/>
    <w:rsid w:val="00880CE1"/>
    <w:rsid w:val="00881036"/>
    <w:rsid w:val="008813A0"/>
    <w:rsid w:val="008818BB"/>
    <w:rsid w:val="00881B79"/>
    <w:rsid w:val="008825D1"/>
    <w:rsid w:val="008831B2"/>
    <w:rsid w:val="00883561"/>
    <w:rsid w:val="008858B0"/>
    <w:rsid w:val="008862C3"/>
    <w:rsid w:val="00886EE8"/>
    <w:rsid w:val="008873D7"/>
    <w:rsid w:val="00887866"/>
    <w:rsid w:val="0089051A"/>
    <w:rsid w:val="00890680"/>
    <w:rsid w:val="00890D7F"/>
    <w:rsid w:val="0089353F"/>
    <w:rsid w:val="008937D7"/>
    <w:rsid w:val="008944A9"/>
    <w:rsid w:val="00894EDD"/>
    <w:rsid w:val="008957BC"/>
    <w:rsid w:val="00895814"/>
    <w:rsid w:val="00895BAF"/>
    <w:rsid w:val="008A09BA"/>
    <w:rsid w:val="008A1298"/>
    <w:rsid w:val="008A3856"/>
    <w:rsid w:val="008A3BFF"/>
    <w:rsid w:val="008A4EF1"/>
    <w:rsid w:val="008A5075"/>
    <w:rsid w:val="008A5352"/>
    <w:rsid w:val="008A5A0F"/>
    <w:rsid w:val="008A6FC9"/>
    <w:rsid w:val="008A72D3"/>
    <w:rsid w:val="008A7698"/>
    <w:rsid w:val="008A7881"/>
    <w:rsid w:val="008A7F38"/>
    <w:rsid w:val="008B0381"/>
    <w:rsid w:val="008B283A"/>
    <w:rsid w:val="008B30F3"/>
    <w:rsid w:val="008B37AD"/>
    <w:rsid w:val="008B3A57"/>
    <w:rsid w:val="008B6137"/>
    <w:rsid w:val="008B78E6"/>
    <w:rsid w:val="008C097E"/>
    <w:rsid w:val="008C11AA"/>
    <w:rsid w:val="008C1466"/>
    <w:rsid w:val="008C1B99"/>
    <w:rsid w:val="008C1E19"/>
    <w:rsid w:val="008C35D8"/>
    <w:rsid w:val="008C70CC"/>
    <w:rsid w:val="008C7E5D"/>
    <w:rsid w:val="008D0204"/>
    <w:rsid w:val="008D1EE2"/>
    <w:rsid w:val="008D213B"/>
    <w:rsid w:val="008D2C7D"/>
    <w:rsid w:val="008D2D9F"/>
    <w:rsid w:val="008D3A45"/>
    <w:rsid w:val="008D3CB0"/>
    <w:rsid w:val="008D3E29"/>
    <w:rsid w:val="008D46FB"/>
    <w:rsid w:val="008D53E5"/>
    <w:rsid w:val="008D5454"/>
    <w:rsid w:val="008D547A"/>
    <w:rsid w:val="008D6592"/>
    <w:rsid w:val="008D6FB3"/>
    <w:rsid w:val="008D7113"/>
    <w:rsid w:val="008D77EC"/>
    <w:rsid w:val="008E03B5"/>
    <w:rsid w:val="008E1275"/>
    <w:rsid w:val="008E141B"/>
    <w:rsid w:val="008E2C9C"/>
    <w:rsid w:val="008E33CD"/>
    <w:rsid w:val="008E38CE"/>
    <w:rsid w:val="008E3FEE"/>
    <w:rsid w:val="008E4559"/>
    <w:rsid w:val="008E4990"/>
    <w:rsid w:val="008E5E44"/>
    <w:rsid w:val="008E73EA"/>
    <w:rsid w:val="008E7AF5"/>
    <w:rsid w:val="008E7BAD"/>
    <w:rsid w:val="008F1BA3"/>
    <w:rsid w:val="008F2220"/>
    <w:rsid w:val="008F245B"/>
    <w:rsid w:val="008F271E"/>
    <w:rsid w:val="008F34A7"/>
    <w:rsid w:val="008F3EEA"/>
    <w:rsid w:val="008F4770"/>
    <w:rsid w:val="008F487C"/>
    <w:rsid w:val="008F4EFE"/>
    <w:rsid w:val="008F5253"/>
    <w:rsid w:val="008F534C"/>
    <w:rsid w:val="008F6034"/>
    <w:rsid w:val="008F64BA"/>
    <w:rsid w:val="008F6B69"/>
    <w:rsid w:val="008F75B5"/>
    <w:rsid w:val="008F78C5"/>
    <w:rsid w:val="00900476"/>
    <w:rsid w:val="00900518"/>
    <w:rsid w:val="00901150"/>
    <w:rsid w:val="0090137C"/>
    <w:rsid w:val="00901494"/>
    <w:rsid w:val="0090274D"/>
    <w:rsid w:val="00902AB5"/>
    <w:rsid w:val="00902C46"/>
    <w:rsid w:val="00903198"/>
    <w:rsid w:val="009036DB"/>
    <w:rsid w:val="00903753"/>
    <w:rsid w:val="009039DD"/>
    <w:rsid w:val="00903BC3"/>
    <w:rsid w:val="009043F2"/>
    <w:rsid w:val="00904D54"/>
    <w:rsid w:val="00904F07"/>
    <w:rsid w:val="00905774"/>
    <w:rsid w:val="00905FEA"/>
    <w:rsid w:val="0090633B"/>
    <w:rsid w:val="0091036D"/>
    <w:rsid w:val="00910742"/>
    <w:rsid w:val="00910C26"/>
    <w:rsid w:val="0091153E"/>
    <w:rsid w:val="00911F8C"/>
    <w:rsid w:val="00912454"/>
    <w:rsid w:val="00912482"/>
    <w:rsid w:val="00912738"/>
    <w:rsid w:val="009141F9"/>
    <w:rsid w:val="00914C2B"/>
    <w:rsid w:val="00914C44"/>
    <w:rsid w:val="00915589"/>
    <w:rsid w:val="0091666A"/>
    <w:rsid w:val="009166D3"/>
    <w:rsid w:val="00916CC5"/>
    <w:rsid w:val="00917518"/>
    <w:rsid w:val="009210C3"/>
    <w:rsid w:val="0092231A"/>
    <w:rsid w:val="00922620"/>
    <w:rsid w:val="009236E4"/>
    <w:rsid w:val="00923949"/>
    <w:rsid w:val="00925325"/>
    <w:rsid w:val="009261AA"/>
    <w:rsid w:val="00926DBB"/>
    <w:rsid w:val="009275CF"/>
    <w:rsid w:val="009309E0"/>
    <w:rsid w:val="00931152"/>
    <w:rsid w:val="00931307"/>
    <w:rsid w:val="00931B06"/>
    <w:rsid w:val="00931B0B"/>
    <w:rsid w:val="009320EF"/>
    <w:rsid w:val="00932131"/>
    <w:rsid w:val="0093326E"/>
    <w:rsid w:val="00933E73"/>
    <w:rsid w:val="00934FAF"/>
    <w:rsid w:val="009352AC"/>
    <w:rsid w:val="0093601E"/>
    <w:rsid w:val="00936454"/>
    <w:rsid w:val="00936F74"/>
    <w:rsid w:val="009400E1"/>
    <w:rsid w:val="0094038E"/>
    <w:rsid w:val="00941340"/>
    <w:rsid w:val="009436CA"/>
    <w:rsid w:val="0094412C"/>
    <w:rsid w:val="0094432A"/>
    <w:rsid w:val="0094496B"/>
    <w:rsid w:val="0094567C"/>
    <w:rsid w:val="0094593B"/>
    <w:rsid w:val="00950459"/>
    <w:rsid w:val="009510EA"/>
    <w:rsid w:val="0095168F"/>
    <w:rsid w:val="00952E04"/>
    <w:rsid w:val="00953009"/>
    <w:rsid w:val="0095360F"/>
    <w:rsid w:val="00953653"/>
    <w:rsid w:val="00953E65"/>
    <w:rsid w:val="009548CF"/>
    <w:rsid w:val="00954A92"/>
    <w:rsid w:val="00954DC5"/>
    <w:rsid w:val="00955A4F"/>
    <w:rsid w:val="00956098"/>
    <w:rsid w:val="00960280"/>
    <w:rsid w:val="009606BC"/>
    <w:rsid w:val="00962C1F"/>
    <w:rsid w:val="00962DF9"/>
    <w:rsid w:val="00964658"/>
    <w:rsid w:val="0096473E"/>
    <w:rsid w:val="00965DCD"/>
    <w:rsid w:val="0096610A"/>
    <w:rsid w:val="009661F0"/>
    <w:rsid w:val="0096620A"/>
    <w:rsid w:val="00966CFC"/>
    <w:rsid w:val="00966FB2"/>
    <w:rsid w:val="00967AF5"/>
    <w:rsid w:val="0097041D"/>
    <w:rsid w:val="00973CEB"/>
    <w:rsid w:val="00974D8E"/>
    <w:rsid w:val="00975B69"/>
    <w:rsid w:val="00976A56"/>
    <w:rsid w:val="00976C39"/>
    <w:rsid w:val="009772AD"/>
    <w:rsid w:val="00977976"/>
    <w:rsid w:val="00977DE5"/>
    <w:rsid w:val="0098156F"/>
    <w:rsid w:val="00981AE2"/>
    <w:rsid w:val="00981C9F"/>
    <w:rsid w:val="00982200"/>
    <w:rsid w:val="00983886"/>
    <w:rsid w:val="00983FD9"/>
    <w:rsid w:val="00985075"/>
    <w:rsid w:val="0098510E"/>
    <w:rsid w:val="00986492"/>
    <w:rsid w:val="00986B68"/>
    <w:rsid w:val="00986CA1"/>
    <w:rsid w:val="00986CB1"/>
    <w:rsid w:val="0098700E"/>
    <w:rsid w:val="00987C1C"/>
    <w:rsid w:val="00990123"/>
    <w:rsid w:val="009906D6"/>
    <w:rsid w:val="009912B8"/>
    <w:rsid w:val="00993134"/>
    <w:rsid w:val="0099318F"/>
    <w:rsid w:val="009931DA"/>
    <w:rsid w:val="009954CA"/>
    <w:rsid w:val="009957C0"/>
    <w:rsid w:val="00995994"/>
    <w:rsid w:val="009967E8"/>
    <w:rsid w:val="00997272"/>
    <w:rsid w:val="00997939"/>
    <w:rsid w:val="009A023D"/>
    <w:rsid w:val="009A1582"/>
    <w:rsid w:val="009A22A4"/>
    <w:rsid w:val="009A3138"/>
    <w:rsid w:val="009A3377"/>
    <w:rsid w:val="009A44AF"/>
    <w:rsid w:val="009A4F0F"/>
    <w:rsid w:val="009A57CC"/>
    <w:rsid w:val="009A6033"/>
    <w:rsid w:val="009A78AE"/>
    <w:rsid w:val="009A7A0B"/>
    <w:rsid w:val="009A7FBB"/>
    <w:rsid w:val="009B0049"/>
    <w:rsid w:val="009B248C"/>
    <w:rsid w:val="009B3869"/>
    <w:rsid w:val="009B496E"/>
    <w:rsid w:val="009B4CCD"/>
    <w:rsid w:val="009B55B2"/>
    <w:rsid w:val="009B6076"/>
    <w:rsid w:val="009B60C4"/>
    <w:rsid w:val="009B61DE"/>
    <w:rsid w:val="009B72BF"/>
    <w:rsid w:val="009B7C29"/>
    <w:rsid w:val="009C0ACC"/>
    <w:rsid w:val="009C17AB"/>
    <w:rsid w:val="009C2672"/>
    <w:rsid w:val="009C27BE"/>
    <w:rsid w:val="009C2EBB"/>
    <w:rsid w:val="009C3121"/>
    <w:rsid w:val="009C31CB"/>
    <w:rsid w:val="009C39BB"/>
    <w:rsid w:val="009C3C61"/>
    <w:rsid w:val="009C4902"/>
    <w:rsid w:val="009C522E"/>
    <w:rsid w:val="009C5F0A"/>
    <w:rsid w:val="009C5F87"/>
    <w:rsid w:val="009C6639"/>
    <w:rsid w:val="009C7DE1"/>
    <w:rsid w:val="009D0488"/>
    <w:rsid w:val="009D04DA"/>
    <w:rsid w:val="009D1403"/>
    <w:rsid w:val="009D2438"/>
    <w:rsid w:val="009D2FF1"/>
    <w:rsid w:val="009D451B"/>
    <w:rsid w:val="009D4C56"/>
    <w:rsid w:val="009D51CD"/>
    <w:rsid w:val="009D54F7"/>
    <w:rsid w:val="009D56AE"/>
    <w:rsid w:val="009D56CA"/>
    <w:rsid w:val="009D5897"/>
    <w:rsid w:val="009D59DE"/>
    <w:rsid w:val="009D5A44"/>
    <w:rsid w:val="009D5D73"/>
    <w:rsid w:val="009D61CD"/>
    <w:rsid w:val="009D67A9"/>
    <w:rsid w:val="009D7D0C"/>
    <w:rsid w:val="009E05EB"/>
    <w:rsid w:val="009E171A"/>
    <w:rsid w:val="009E1C6D"/>
    <w:rsid w:val="009E1F08"/>
    <w:rsid w:val="009E2BAA"/>
    <w:rsid w:val="009E44B9"/>
    <w:rsid w:val="009E5112"/>
    <w:rsid w:val="009E5808"/>
    <w:rsid w:val="009E6650"/>
    <w:rsid w:val="009E6FC4"/>
    <w:rsid w:val="009E7843"/>
    <w:rsid w:val="009F02F5"/>
    <w:rsid w:val="009F2A91"/>
    <w:rsid w:val="009F306E"/>
    <w:rsid w:val="009F38D6"/>
    <w:rsid w:val="009F3D9C"/>
    <w:rsid w:val="009F41E6"/>
    <w:rsid w:val="009F44B1"/>
    <w:rsid w:val="009F4548"/>
    <w:rsid w:val="009F45E2"/>
    <w:rsid w:val="009F4A25"/>
    <w:rsid w:val="009F4EE4"/>
    <w:rsid w:val="009F53D7"/>
    <w:rsid w:val="009F53DA"/>
    <w:rsid w:val="009F6193"/>
    <w:rsid w:val="009F7521"/>
    <w:rsid w:val="009F7E13"/>
    <w:rsid w:val="00A001C7"/>
    <w:rsid w:val="00A004A1"/>
    <w:rsid w:val="00A01401"/>
    <w:rsid w:val="00A01968"/>
    <w:rsid w:val="00A01C42"/>
    <w:rsid w:val="00A01EAC"/>
    <w:rsid w:val="00A026ED"/>
    <w:rsid w:val="00A02A37"/>
    <w:rsid w:val="00A02B79"/>
    <w:rsid w:val="00A04B44"/>
    <w:rsid w:val="00A04BC3"/>
    <w:rsid w:val="00A051E4"/>
    <w:rsid w:val="00A053FC"/>
    <w:rsid w:val="00A057EF"/>
    <w:rsid w:val="00A070AE"/>
    <w:rsid w:val="00A071AA"/>
    <w:rsid w:val="00A077F3"/>
    <w:rsid w:val="00A101AB"/>
    <w:rsid w:val="00A102E8"/>
    <w:rsid w:val="00A10C00"/>
    <w:rsid w:val="00A11D9E"/>
    <w:rsid w:val="00A12738"/>
    <w:rsid w:val="00A12AB7"/>
    <w:rsid w:val="00A13723"/>
    <w:rsid w:val="00A13A43"/>
    <w:rsid w:val="00A15860"/>
    <w:rsid w:val="00A16A15"/>
    <w:rsid w:val="00A17026"/>
    <w:rsid w:val="00A1717F"/>
    <w:rsid w:val="00A21880"/>
    <w:rsid w:val="00A2275C"/>
    <w:rsid w:val="00A22856"/>
    <w:rsid w:val="00A23C40"/>
    <w:rsid w:val="00A24217"/>
    <w:rsid w:val="00A251B5"/>
    <w:rsid w:val="00A252EF"/>
    <w:rsid w:val="00A256FD"/>
    <w:rsid w:val="00A25AFA"/>
    <w:rsid w:val="00A26216"/>
    <w:rsid w:val="00A2776F"/>
    <w:rsid w:val="00A27F15"/>
    <w:rsid w:val="00A3022B"/>
    <w:rsid w:val="00A3057D"/>
    <w:rsid w:val="00A30811"/>
    <w:rsid w:val="00A33CAF"/>
    <w:rsid w:val="00A3435E"/>
    <w:rsid w:val="00A344A3"/>
    <w:rsid w:val="00A349DF"/>
    <w:rsid w:val="00A3654F"/>
    <w:rsid w:val="00A414BA"/>
    <w:rsid w:val="00A42270"/>
    <w:rsid w:val="00A42330"/>
    <w:rsid w:val="00A433BA"/>
    <w:rsid w:val="00A44967"/>
    <w:rsid w:val="00A463FE"/>
    <w:rsid w:val="00A467CA"/>
    <w:rsid w:val="00A47857"/>
    <w:rsid w:val="00A47882"/>
    <w:rsid w:val="00A47961"/>
    <w:rsid w:val="00A503C1"/>
    <w:rsid w:val="00A5417F"/>
    <w:rsid w:val="00A544BC"/>
    <w:rsid w:val="00A54752"/>
    <w:rsid w:val="00A54D23"/>
    <w:rsid w:val="00A54E23"/>
    <w:rsid w:val="00A55164"/>
    <w:rsid w:val="00A55508"/>
    <w:rsid w:val="00A558DE"/>
    <w:rsid w:val="00A568B9"/>
    <w:rsid w:val="00A60406"/>
    <w:rsid w:val="00A60A8D"/>
    <w:rsid w:val="00A60DE0"/>
    <w:rsid w:val="00A610DA"/>
    <w:rsid w:val="00A62A2E"/>
    <w:rsid w:val="00A62BFE"/>
    <w:rsid w:val="00A633D4"/>
    <w:rsid w:val="00A63E7B"/>
    <w:rsid w:val="00A64BB2"/>
    <w:rsid w:val="00A661F8"/>
    <w:rsid w:val="00A66562"/>
    <w:rsid w:val="00A66FE8"/>
    <w:rsid w:val="00A674A2"/>
    <w:rsid w:val="00A67C9A"/>
    <w:rsid w:val="00A70C41"/>
    <w:rsid w:val="00A70DEB"/>
    <w:rsid w:val="00A7105E"/>
    <w:rsid w:val="00A71C08"/>
    <w:rsid w:val="00A71C5B"/>
    <w:rsid w:val="00A71CF0"/>
    <w:rsid w:val="00A71D83"/>
    <w:rsid w:val="00A723CA"/>
    <w:rsid w:val="00A72A8E"/>
    <w:rsid w:val="00A72B06"/>
    <w:rsid w:val="00A72E04"/>
    <w:rsid w:val="00A731CF"/>
    <w:rsid w:val="00A73F21"/>
    <w:rsid w:val="00A7441C"/>
    <w:rsid w:val="00A74D1C"/>
    <w:rsid w:val="00A80F36"/>
    <w:rsid w:val="00A82FB4"/>
    <w:rsid w:val="00A8318F"/>
    <w:rsid w:val="00A836A9"/>
    <w:rsid w:val="00A83B71"/>
    <w:rsid w:val="00A843B1"/>
    <w:rsid w:val="00A84A99"/>
    <w:rsid w:val="00A84D3A"/>
    <w:rsid w:val="00A85298"/>
    <w:rsid w:val="00A85BA4"/>
    <w:rsid w:val="00A85CEC"/>
    <w:rsid w:val="00A9025F"/>
    <w:rsid w:val="00A943C0"/>
    <w:rsid w:val="00A945DF"/>
    <w:rsid w:val="00A94B92"/>
    <w:rsid w:val="00A96FF0"/>
    <w:rsid w:val="00AA0244"/>
    <w:rsid w:val="00AA064A"/>
    <w:rsid w:val="00AA129B"/>
    <w:rsid w:val="00AA1D03"/>
    <w:rsid w:val="00AA20EE"/>
    <w:rsid w:val="00AA302F"/>
    <w:rsid w:val="00AA3A90"/>
    <w:rsid w:val="00AA41A0"/>
    <w:rsid w:val="00AA45F8"/>
    <w:rsid w:val="00AA6F47"/>
    <w:rsid w:val="00AA7423"/>
    <w:rsid w:val="00AB099D"/>
    <w:rsid w:val="00AB0DC8"/>
    <w:rsid w:val="00AB2B08"/>
    <w:rsid w:val="00AB31D3"/>
    <w:rsid w:val="00AB3883"/>
    <w:rsid w:val="00AB3D71"/>
    <w:rsid w:val="00AB3EFA"/>
    <w:rsid w:val="00AB5CF9"/>
    <w:rsid w:val="00AC11AC"/>
    <w:rsid w:val="00AC1D44"/>
    <w:rsid w:val="00AC2251"/>
    <w:rsid w:val="00AC2B4F"/>
    <w:rsid w:val="00AC3DB4"/>
    <w:rsid w:val="00AC3FBB"/>
    <w:rsid w:val="00AC444B"/>
    <w:rsid w:val="00AC5154"/>
    <w:rsid w:val="00AC531D"/>
    <w:rsid w:val="00AC636D"/>
    <w:rsid w:val="00AC6C05"/>
    <w:rsid w:val="00AC6C59"/>
    <w:rsid w:val="00AD0359"/>
    <w:rsid w:val="00AD0D78"/>
    <w:rsid w:val="00AD1307"/>
    <w:rsid w:val="00AD1F7E"/>
    <w:rsid w:val="00AD222A"/>
    <w:rsid w:val="00AD24E2"/>
    <w:rsid w:val="00AD2581"/>
    <w:rsid w:val="00AD3D30"/>
    <w:rsid w:val="00AD408B"/>
    <w:rsid w:val="00AD4094"/>
    <w:rsid w:val="00AD43EB"/>
    <w:rsid w:val="00AD4A80"/>
    <w:rsid w:val="00AD4A8E"/>
    <w:rsid w:val="00AD4B0E"/>
    <w:rsid w:val="00AD53AC"/>
    <w:rsid w:val="00AD5B32"/>
    <w:rsid w:val="00AD620F"/>
    <w:rsid w:val="00AD635C"/>
    <w:rsid w:val="00AD64EE"/>
    <w:rsid w:val="00AD66F6"/>
    <w:rsid w:val="00AD7C16"/>
    <w:rsid w:val="00AD7C22"/>
    <w:rsid w:val="00AD7E93"/>
    <w:rsid w:val="00AE07D1"/>
    <w:rsid w:val="00AE241B"/>
    <w:rsid w:val="00AE32D4"/>
    <w:rsid w:val="00AE4965"/>
    <w:rsid w:val="00AE509F"/>
    <w:rsid w:val="00AE56A3"/>
    <w:rsid w:val="00AE57D5"/>
    <w:rsid w:val="00AE5A8D"/>
    <w:rsid w:val="00AE5D71"/>
    <w:rsid w:val="00AE684F"/>
    <w:rsid w:val="00AE6C60"/>
    <w:rsid w:val="00AF0737"/>
    <w:rsid w:val="00AF11C8"/>
    <w:rsid w:val="00AF1C3B"/>
    <w:rsid w:val="00AF319B"/>
    <w:rsid w:val="00AF37EB"/>
    <w:rsid w:val="00AF5989"/>
    <w:rsid w:val="00AF5CC3"/>
    <w:rsid w:val="00AF6512"/>
    <w:rsid w:val="00AF6821"/>
    <w:rsid w:val="00AF7018"/>
    <w:rsid w:val="00AF7149"/>
    <w:rsid w:val="00AF7D14"/>
    <w:rsid w:val="00B00BB4"/>
    <w:rsid w:val="00B029E4"/>
    <w:rsid w:val="00B03317"/>
    <w:rsid w:val="00B0541B"/>
    <w:rsid w:val="00B05CA6"/>
    <w:rsid w:val="00B05E4D"/>
    <w:rsid w:val="00B064DD"/>
    <w:rsid w:val="00B06C14"/>
    <w:rsid w:val="00B06F81"/>
    <w:rsid w:val="00B07397"/>
    <w:rsid w:val="00B11F53"/>
    <w:rsid w:val="00B1376C"/>
    <w:rsid w:val="00B144EA"/>
    <w:rsid w:val="00B15083"/>
    <w:rsid w:val="00B153D4"/>
    <w:rsid w:val="00B1583E"/>
    <w:rsid w:val="00B15943"/>
    <w:rsid w:val="00B16891"/>
    <w:rsid w:val="00B17160"/>
    <w:rsid w:val="00B17B82"/>
    <w:rsid w:val="00B2006A"/>
    <w:rsid w:val="00B2035A"/>
    <w:rsid w:val="00B20630"/>
    <w:rsid w:val="00B209E6"/>
    <w:rsid w:val="00B20E76"/>
    <w:rsid w:val="00B20F2F"/>
    <w:rsid w:val="00B21BE0"/>
    <w:rsid w:val="00B21C51"/>
    <w:rsid w:val="00B228F8"/>
    <w:rsid w:val="00B23881"/>
    <w:rsid w:val="00B244F7"/>
    <w:rsid w:val="00B24F3B"/>
    <w:rsid w:val="00B24F5C"/>
    <w:rsid w:val="00B25231"/>
    <w:rsid w:val="00B2576E"/>
    <w:rsid w:val="00B25956"/>
    <w:rsid w:val="00B26557"/>
    <w:rsid w:val="00B2784A"/>
    <w:rsid w:val="00B27D78"/>
    <w:rsid w:val="00B27E40"/>
    <w:rsid w:val="00B304CD"/>
    <w:rsid w:val="00B31EAC"/>
    <w:rsid w:val="00B32662"/>
    <w:rsid w:val="00B33A7B"/>
    <w:rsid w:val="00B34505"/>
    <w:rsid w:val="00B36128"/>
    <w:rsid w:val="00B3613A"/>
    <w:rsid w:val="00B36726"/>
    <w:rsid w:val="00B37151"/>
    <w:rsid w:val="00B447E9"/>
    <w:rsid w:val="00B4501A"/>
    <w:rsid w:val="00B45B41"/>
    <w:rsid w:val="00B4658A"/>
    <w:rsid w:val="00B466E9"/>
    <w:rsid w:val="00B468AE"/>
    <w:rsid w:val="00B46FF2"/>
    <w:rsid w:val="00B47790"/>
    <w:rsid w:val="00B47DBE"/>
    <w:rsid w:val="00B504EB"/>
    <w:rsid w:val="00B50892"/>
    <w:rsid w:val="00B50EE5"/>
    <w:rsid w:val="00B51756"/>
    <w:rsid w:val="00B51B64"/>
    <w:rsid w:val="00B52019"/>
    <w:rsid w:val="00B524D4"/>
    <w:rsid w:val="00B525C9"/>
    <w:rsid w:val="00B52BAE"/>
    <w:rsid w:val="00B536E1"/>
    <w:rsid w:val="00B56187"/>
    <w:rsid w:val="00B56CFD"/>
    <w:rsid w:val="00B5743F"/>
    <w:rsid w:val="00B57C91"/>
    <w:rsid w:val="00B6020F"/>
    <w:rsid w:val="00B60251"/>
    <w:rsid w:val="00B602B7"/>
    <w:rsid w:val="00B6178A"/>
    <w:rsid w:val="00B619A3"/>
    <w:rsid w:val="00B61EE5"/>
    <w:rsid w:val="00B62A2E"/>
    <w:rsid w:val="00B631E4"/>
    <w:rsid w:val="00B638BE"/>
    <w:rsid w:val="00B63A90"/>
    <w:rsid w:val="00B6487B"/>
    <w:rsid w:val="00B664AF"/>
    <w:rsid w:val="00B701A6"/>
    <w:rsid w:val="00B71A5C"/>
    <w:rsid w:val="00B7472D"/>
    <w:rsid w:val="00B74EE2"/>
    <w:rsid w:val="00B75568"/>
    <w:rsid w:val="00B7668F"/>
    <w:rsid w:val="00B77D16"/>
    <w:rsid w:val="00B80AA7"/>
    <w:rsid w:val="00B8155A"/>
    <w:rsid w:val="00B81951"/>
    <w:rsid w:val="00B82582"/>
    <w:rsid w:val="00B82A91"/>
    <w:rsid w:val="00B82C2F"/>
    <w:rsid w:val="00B82DEE"/>
    <w:rsid w:val="00B82DFE"/>
    <w:rsid w:val="00B8396B"/>
    <w:rsid w:val="00B84043"/>
    <w:rsid w:val="00B85458"/>
    <w:rsid w:val="00B905BE"/>
    <w:rsid w:val="00B90D27"/>
    <w:rsid w:val="00B9161B"/>
    <w:rsid w:val="00B91E43"/>
    <w:rsid w:val="00B928A8"/>
    <w:rsid w:val="00B935B7"/>
    <w:rsid w:val="00B9369A"/>
    <w:rsid w:val="00B93715"/>
    <w:rsid w:val="00B93EAA"/>
    <w:rsid w:val="00B94F63"/>
    <w:rsid w:val="00B95002"/>
    <w:rsid w:val="00B95BA9"/>
    <w:rsid w:val="00B95BBC"/>
    <w:rsid w:val="00B970D0"/>
    <w:rsid w:val="00BA24BD"/>
    <w:rsid w:val="00BA3D92"/>
    <w:rsid w:val="00BA5F38"/>
    <w:rsid w:val="00BA6D61"/>
    <w:rsid w:val="00BA7A90"/>
    <w:rsid w:val="00BA7B4F"/>
    <w:rsid w:val="00BB04AC"/>
    <w:rsid w:val="00BB0734"/>
    <w:rsid w:val="00BB15C0"/>
    <w:rsid w:val="00BB16BB"/>
    <w:rsid w:val="00BB16C4"/>
    <w:rsid w:val="00BB17D8"/>
    <w:rsid w:val="00BB2221"/>
    <w:rsid w:val="00BB2232"/>
    <w:rsid w:val="00BB2278"/>
    <w:rsid w:val="00BB286C"/>
    <w:rsid w:val="00BB3388"/>
    <w:rsid w:val="00BB472D"/>
    <w:rsid w:val="00BB6717"/>
    <w:rsid w:val="00BB74CD"/>
    <w:rsid w:val="00BC02F0"/>
    <w:rsid w:val="00BC0685"/>
    <w:rsid w:val="00BC2600"/>
    <w:rsid w:val="00BC2838"/>
    <w:rsid w:val="00BC2D1D"/>
    <w:rsid w:val="00BC330B"/>
    <w:rsid w:val="00BC3C87"/>
    <w:rsid w:val="00BC4060"/>
    <w:rsid w:val="00BC42A6"/>
    <w:rsid w:val="00BC5D90"/>
    <w:rsid w:val="00BC61AD"/>
    <w:rsid w:val="00BC62F5"/>
    <w:rsid w:val="00BC6ED5"/>
    <w:rsid w:val="00BC71FB"/>
    <w:rsid w:val="00BC76BA"/>
    <w:rsid w:val="00BC7F55"/>
    <w:rsid w:val="00BD0590"/>
    <w:rsid w:val="00BD0EB6"/>
    <w:rsid w:val="00BD1186"/>
    <w:rsid w:val="00BD1F4D"/>
    <w:rsid w:val="00BD2383"/>
    <w:rsid w:val="00BD2B06"/>
    <w:rsid w:val="00BD2E6C"/>
    <w:rsid w:val="00BD32BD"/>
    <w:rsid w:val="00BD45E0"/>
    <w:rsid w:val="00BD5DCD"/>
    <w:rsid w:val="00BD665F"/>
    <w:rsid w:val="00BD7F82"/>
    <w:rsid w:val="00BE04A6"/>
    <w:rsid w:val="00BE15B9"/>
    <w:rsid w:val="00BE18FC"/>
    <w:rsid w:val="00BE28F0"/>
    <w:rsid w:val="00BE4087"/>
    <w:rsid w:val="00BE41AF"/>
    <w:rsid w:val="00BE4C46"/>
    <w:rsid w:val="00BE5191"/>
    <w:rsid w:val="00BE648C"/>
    <w:rsid w:val="00BE67CD"/>
    <w:rsid w:val="00BE6FA6"/>
    <w:rsid w:val="00BE730F"/>
    <w:rsid w:val="00BE7B6F"/>
    <w:rsid w:val="00BF0197"/>
    <w:rsid w:val="00BF0D02"/>
    <w:rsid w:val="00BF146F"/>
    <w:rsid w:val="00BF1ACD"/>
    <w:rsid w:val="00BF1CFD"/>
    <w:rsid w:val="00BF2207"/>
    <w:rsid w:val="00BF2F07"/>
    <w:rsid w:val="00BF3063"/>
    <w:rsid w:val="00BF353D"/>
    <w:rsid w:val="00BF424C"/>
    <w:rsid w:val="00BF461F"/>
    <w:rsid w:val="00BF4C4B"/>
    <w:rsid w:val="00BF5DD7"/>
    <w:rsid w:val="00BF5F7F"/>
    <w:rsid w:val="00BF646C"/>
    <w:rsid w:val="00BF67E6"/>
    <w:rsid w:val="00BF6AAB"/>
    <w:rsid w:val="00BF6E43"/>
    <w:rsid w:val="00BF7AE6"/>
    <w:rsid w:val="00BF7EAF"/>
    <w:rsid w:val="00C00771"/>
    <w:rsid w:val="00C007C0"/>
    <w:rsid w:val="00C019D9"/>
    <w:rsid w:val="00C01BC4"/>
    <w:rsid w:val="00C029B6"/>
    <w:rsid w:val="00C02A86"/>
    <w:rsid w:val="00C02F04"/>
    <w:rsid w:val="00C03021"/>
    <w:rsid w:val="00C03205"/>
    <w:rsid w:val="00C033E6"/>
    <w:rsid w:val="00C0476E"/>
    <w:rsid w:val="00C052B4"/>
    <w:rsid w:val="00C0631E"/>
    <w:rsid w:val="00C10874"/>
    <w:rsid w:val="00C10D52"/>
    <w:rsid w:val="00C121F5"/>
    <w:rsid w:val="00C12222"/>
    <w:rsid w:val="00C16EAA"/>
    <w:rsid w:val="00C17695"/>
    <w:rsid w:val="00C17D66"/>
    <w:rsid w:val="00C20382"/>
    <w:rsid w:val="00C209B5"/>
    <w:rsid w:val="00C21E09"/>
    <w:rsid w:val="00C2350C"/>
    <w:rsid w:val="00C235A5"/>
    <w:rsid w:val="00C2495D"/>
    <w:rsid w:val="00C24FD0"/>
    <w:rsid w:val="00C250AA"/>
    <w:rsid w:val="00C2530F"/>
    <w:rsid w:val="00C254DA"/>
    <w:rsid w:val="00C27095"/>
    <w:rsid w:val="00C2716D"/>
    <w:rsid w:val="00C2765E"/>
    <w:rsid w:val="00C305EC"/>
    <w:rsid w:val="00C30A19"/>
    <w:rsid w:val="00C31228"/>
    <w:rsid w:val="00C313CB"/>
    <w:rsid w:val="00C319A7"/>
    <w:rsid w:val="00C31CFB"/>
    <w:rsid w:val="00C32C61"/>
    <w:rsid w:val="00C33066"/>
    <w:rsid w:val="00C33C52"/>
    <w:rsid w:val="00C34A68"/>
    <w:rsid w:val="00C3627A"/>
    <w:rsid w:val="00C3644F"/>
    <w:rsid w:val="00C36FA8"/>
    <w:rsid w:val="00C376F7"/>
    <w:rsid w:val="00C37748"/>
    <w:rsid w:val="00C37BA9"/>
    <w:rsid w:val="00C405EB"/>
    <w:rsid w:val="00C40D54"/>
    <w:rsid w:val="00C41ADA"/>
    <w:rsid w:val="00C41B9D"/>
    <w:rsid w:val="00C4237F"/>
    <w:rsid w:val="00C42EC7"/>
    <w:rsid w:val="00C43850"/>
    <w:rsid w:val="00C43974"/>
    <w:rsid w:val="00C43A8D"/>
    <w:rsid w:val="00C43C7D"/>
    <w:rsid w:val="00C44A81"/>
    <w:rsid w:val="00C452B1"/>
    <w:rsid w:val="00C46488"/>
    <w:rsid w:val="00C46F41"/>
    <w:rsid w:val="00C47755"/>
    <w:rsid w:val="00C47A00"/>
    <w:rsid w:val="00C47B20"/>
    <w:rsid w:val="00C50B49"/>
    <w:rsid w:val="00C5109D"/>
    <w:rsid w:val="00C515C2"/>
    <w:rsid w:val="00C516DF"/>
    <w:rsid w:val="00C51E20"/>
    <w:rsid w:val="00C526D7"/>
    <w:rsid w:val="00C527F4"/>
    <w:rsid w:val="00C52B6A"/>
    <w:rsid w:val="00C52F66"/>
    <w:rsid w:val="00C552E6"/>
    <w:rsid w:val="00C55C8F"/>
    <w:rsid w:val="00C56549"/>
    <w:rsid w:val="00C56C8C"/>
    <w:rsid w:val="00C56CD8"/>
    <w:rsid w:val="00C573F9"/>
    <w:rsid w:val="00C576A9"/>
    <w:rsid w:val="00C60F58"/>
    <w:rsid w:val="00C63648"/>
    <w:rsid w:val="00C63822"/>
    <w:rsid w:val="00C64EAB"/>
    <w:rsid w:val="00C65138"/>
    <w:rsid w:val="00C659D0"/>
    <w:rsid w:val="00C65BD7"/>
    <w:rsid w:val="00C66222"/>
    <w:rsid w:val="00C66943"/>
    <w:rsid w:val="00C6697A"/>
    <w:rsid w:val="00C67033"/>
    <w:rsid w:val="00C672E4"/>
    <w:rsid w:val="00C6750E"/>
    <w:rsid w:val="00C67A9D"/>
    <w:rsid w:val="00C71AB3"/>
    <w:rsid w:val="00C7288A"/>
    <w:rsid w:val="00C73F2A"/>
    <w:rsid w:val="00C7420A"/>
    <w:rsid w:val="00C75041"/>
    <w:rsid w:val="00C75318"/>
    <w:rsid w:val="00C75E29"/>
    <w:rsid w:val="00C76177"/>
    <w:rsid w:val="00C762B5"/>
    <w:rsid w:val="00C76EAB"/>
    <w:rsid w:val="00C77789"/>
    <w:rsid w:val="00C77C3C"/>
    <w:rsid w:val="00C804AE"/>
    <w:rsid w:val="00C81290"/>
    <w:rsid w:val="00C82ACF"/>
    <w:rsid w:val="00C834E4"/>
    <w:rsid w:val="00C83721"/>
    <w:rsid w:val="00C84118"/>
    <w:rsid w:val="00C84C07"/>
    <w:rsid w:val="00C84DBC"/>
    <w:rsid w:val="00C85B1D"/>
    <w:rsid w:val="00C8658C"/>
    <w:rsid w:val="00C86C42"/>
    <w:rsid w:val="00C8783C"/>
    <w:rsid w:val="00C91262"/>
    <w:rsid w:val="00C92E98"/>
    <w:rsid w:val="00C92EB4"/>
    <w:rsid w:val="00C92EB6"/>
    <w:rsid w:val="00C93308"/>
    <w:rsid w:val="00C945DF"/>
    <w:rsid w:val="00C947D8"/>
    <w:rsid w:val="00C949D9"/>
    <w:rsid w:val="00C9547F"/>
    <w:rsid w:val="00C958C5"/>
    <w:rsid w:val="00C95BC7"/>
    <w:rsid w:val="00C961CB"/>
    <w:rsid w:val="00C967F5"/>
    <w:rsid w:val="00C96951"/>
    <w:rsid w:val="00C9772A"/>
    <w:rsid w:val="00C97D3D"/>
    <w:rsid w:val="00CA07DA"/>
    <w:rsid w:val="00CA360B"/>
    <w:rsid w:val="00CA368C"/>
    <w:rsid w:val="00CA36CA"/>
    <w:rsid w:val="00CA3BDD"/>
    <w:rsid w:val="00CA4729"/>
    <w:rsid w:val="00CA4D46"/>
    <w:rsid w:val="00CA5885"/>
    <w:rsid w:val="00CA7402"/>
    <w:rsid w:val="00CA768E"/>
    <w:rsid w:val="00CA7F2B"/>
    <w:rsid w:val="00CB056E"/>
    <w:rsid w:val="00CB09E8"/>
    <w:rsid w:val="00CB0F0A"/>
    <w:rsid w:val="00CB14DE"/>
    <w:rsid w:val="00CB187F"/>
    <w:rsid w:val="00CB2EBA"/>
    <w:rsid w:val="00CB32D1"/>
    <w:rsid w:val="00CB5BC5"/>
    <w:rsid w:val="00CB5C95"/>
    <w:rsid w:val="00CB5D64"/>
    <w:rsid w:val="00CB6362"/>
    <w:rsid w:val="00CB6B75"/>
    <w:rsid w:val="00CB6E75"/>
    <w:rsid w:val="00CB7124"/>
    <w:rsid w:val="00CB7AF0"/>
    <w:rsid w:val="00CC08D2"/>
    <w:rsid w:val="00CC1481"/>
    <w:rsid w:val="00CC1806"/>
    <w:rsid w:val="00CC2271"/>
    <w:rsid w:val="00CC270A"/>
    <w:rsid w:val="00CC2FAA"/>
    <w:rsid w:val="00CC3573"/>
    <w:rsid w:val="00CC40F5"/>
    <w:rsid w:val="00CC526E"/>
    <w:rsid w:val="00CC5320"/>
    <w:rsid w:val="00CC5782"/>
    <w:rsid w:val="00CC61B7"/>
    <w:rsid w:val="00CC6AA6"/>
    <w:rsid w:val="00CC757E"/>
    <w:rsid w:val="00CC7850"/>
    <w:rsid w:val="00CC791E"/>
    <w:rsid w:val="00CC7B6E"/>
    <w:rsid w:val="00CC7DAB"/>
    <w:rsid w:val="00CD009B"/>
    <w:rsid w:val="00CD043F"/>
    <w:rsid w:val="00CD09DE"/>
    <w:rsid w:val="00CD0B2B"/>
    <w:rsid w:val="00CD424F"/>
    <w:rsid w:val="00CD4C8A"/>
    <w:rsid w:val="00CD5200"/>
    <w:rsid w:val="00CD5EC3"/>
    <w:rsid w:val="00CD646D"/>
    <w:rsid w:val="00CD70BE"/>
    <w:rsid w:val="00CE1EB0"/>
    <w:rsid w:val="00CE1F0E"/>
    <w:rsid w:val="00CE2337"/>
    <w:rsid w:val="00CE2B93"/>
    <w:rsid w:val="00CE2DCA"/>
    <w:rsid w:val="00CE2DE3"/>
    <w:rsid w:val="00CE4297"/>
    <w:rsid w:val="00CE437C"/>
    <w:rsid w:val="00CE51BC"/>
    <w:rsid w:val="00CE59DB"/>
    <w:rsid w:val="00CE6905"/>
    <w:rsid w:val="00CE69B1"/>
    <w:rsid w:val="00CE6C0F"/>
    <w:rsid w:val="00CE75C4"/>
    <w:rsid w:val="00CE7635"/>
    <w:rsid w:val="00CF0A15"/>
    <w:rsid w:val="00CF0A1E"/>
    <w:rsid w:val="00CF0A4D"/>
    <w:rsid w:val="00CF1F40"/>
    <w:rsid w:val="00CF257E"/>
    <w:rsid w:val="00CF282A"/>
    <w:rsid w:val="00CF3291"/>
    <w:rsid w:val="00CF5B04"/>
    <w:rsid w:val="00CF60D3"/>
    <w:rsid w:val="00CF638B"/>
    <w:rsid w:val="00CF7C64"/>
    <w:rsid w:val="00D01CE4"/>
    <w:rsid w:val="00D026DB"/>
    <w:rsid w:val="00D027E7"/>
    <w:rsid w:val="00D04C1E"/>
    <w:rsid w:val="00D05579"/>
    <w:rsid w:val="00D06FB1"/>
    <w:rsid w:val="00D073DB"/>
    <w:rsid w:val="00D07804"/>
    <w:rsid w:val="00D10B28"/>
    <w:rsid w:val="00D11F98"/>
    <w:rsid w:val="00D12989"/>
    <w:rsid w:val="00D131F6"/>
    <w:rsid w:val="00D13B6B"/>
    <w:rsid w:val="00D13D68"/>
    <w:rsid w:val="00D14374"/>
    <w:rsid w:val="00D14A8D"/>
    <w:rsid w:val="00D14D87"/>
    <w:rsid w:val="00D159DD"/>
    <w:rsid w:val="00D16033"/>
    <w:rsid w:val="00D16459"/>
    <w:rsid w:val="00D16AFA"/>
    <w:rsid w:val="00D209F6"/>
    <w:rsid w:val="00D20F1A"/>
    <w:rsid w:val="00D21257"/>
    <w:rsid w:val="00D21B54"/>
    <w:rsid w:val="00D2232E"/>
    <w:rsid w:val="00D22579"/>
    <w:rsid w:val="00D22810"/>
    <w:rsid w:val="00D22A35"/>
    <w:rsid w:val="00D22D3D"/>
    <w:rsid w:val="00D22F48"/>
    <w:rsid w:val="00D22FCD"/>
    <w:rsid w:val="00D2356A"/>
    <w:rsid w:val="00D23B0D"/>
    <w:rsid w:val="00D24FD6"/>
    <w:rsid w:val="00D26B1F"/>
    <w:rsid w:val="00D271D9"/>
    <w:rsid w:val="00D317D5"/>
    <w:rsid w:val="00D339FA"/>
    <w:rsid w:val="00D34A5F"/>
    <w:rsid w:val="00D35D0E"/>
    <w:rsid w:val="00D36D37"/>
    <w:rsid w:val="00D40B3C"/>
    <w:rsid w:val="00D43302"/>
    <w:rsid w:val="00D4375F"/>
    <w:rsid w:val="00D43794"/>
    <w:rsid w:val="00D449AF"/>
    <w:rsid w:val="00D44C29"/>
    <w:rsid w:val="00D44E06"/>
    <w:rsid w:val="00D44E18"/>
    <w:rsid w:val="00D454B5"/>
    <w:rsid w:val="00D45BDC"/>
    <w:rsid w:val="00D4785F"/>
    <w:rsid w:val="00D47B99"/>
    <w:rsid w:val="00D50313"/>
    <w:rsid w:val="00D5139D"/>
    <w:rsid w:val="00D52ECF"/>
    <w:rsid w:val="00D53123"/>
    <w:rsid w:val="00D53AC7"/>
    <w:rsid w:val="00D5525E"/>
    <w:rsid w:val="00D554F3"/>
    <w:rsid w:val="00D55B15"/>
    <w:rsid w:val="00D55E8E"/>
    <w:rsid w:val="00D56023"/>
    <w:rsid w:val="00D569BE"/>
    <w:rsid w:val="00D57523"/>
    <w:rsid w:val="00D5782C"/>
    <w:rsid w:val="00D6177B"/>
    <w:rsid w:val="00D62E4F"/>
    <w:rsid w:val="00D63C2F"/>
    <w:rsid w:val="00D64460"/>
    <w:rsid w:val="00D644AD"/>
    <w:rsid w:val="00D64D51"/>
    <w:rsid w:val="00D65338"/>
    <w:rsid w:val="00D65BF9"/>
    <w:rsid w:val="00D66038"/>
    <w:rsid w:val="00D675BE"/>
    <w:rsid w:val="00D675E9"/>
    <w:rsid w:val="00D67AA2"/>
    <w:rsid w:val="00D67D4F"/>
    <w:rsid w:val="00D67E13"/>
    <w:rsid w:val="00D71C2E"/>
    <w:rsid w:val="00D71C99"/>
    <w:rsid w:val="00D72796"/>
    <w:rsid w:val="00D7279A"/>
    <w:rsid w:val="00D72CEC"/>
    <w:rsid w:val="00D73A58"/>
    <w:rsid w:val="00D73A6B"/>
    <w:rsid w:val="00D73D84"/>
    <w:rsid w:val="00D73E14"/>
    <w:rsid w:val="00D74AD6"/>
    <w:rsid w:val="00D754B2"/>
    <w:rsid w:val="00D8002E"/>
    <w:rsid w:val="00D804C8"/>
    <w:rsid w:val="00D810A2"/>
    <w:rsid w:val="00D810E0"/>
    <w:rsid w:val="00D8190D"/>
    <w:rsid w:val="00D826BD"/>
    <w:rsid w:val="00D834F8"/>
    <w:rsid w:val="00D839A3"/>
    <w:rsid w:val="00D85578"/>
    <w:rsid w:val="00D85C7D"/>
    <w:rsid w:val="00D85E91"/>
    <w:rsid w:val="00D86E90"/>
    <w:rsid w:val="00D87294"/>
    <w:rsid w:val="00D8741F"/>
    <w:rsid w:val="00D87D68"/>
    <w:rsid w:val="00D87D9F"/>
    <w:rsid w:val="00D9230E"/>
    <w:rsid w:val="00D92EC7"/>
    <w:rsid w:val="00D94241"/>
    <w:rsid w:val="00D9427C"/>
    <w:rsid w:val="00D943B1"/>
    <w:rsid w:val="00D94A79"/>
    <w:rsid w:val="00D94B01"/>
    <w:rsid w:val="00D94CA3"/>
    <w:rsid w:val="00D95B22"/>
    <w:rsid w:val="00D9654C"/>
    <w:rsid w:val="00D9727B"/>
    <w:rsid w:val="00D97641"/>
    <w:rsid w:val="00D9799E"/>
    <w:rsid w:val="00D97EE0"/>
    <w:rsid w:val="00DA20A2"/>
    <w:rsid w:val="00DA238C"/>
    <w:rsid w:val="00DA30A1"/>
    <w:rsid w:val="00DA3612"/>
    <w:rsid w:val="00DA3747"/>
    <w:rsid w:val="00DA4EB4"/>
    <w:rsid w:val="00DA63A5"/>
    <w:rsid w:val="00DA6661"/>
    <w:rsid w:val="00DA6990"/>
    <w:rsid w:val="00DA6DD7"/>
    <w:rsid w:val="00DB0E8C"/>
    <w:rsid w:val="00DB3318"/>
    <w:rsid w:val="00DB4756"/>
    <w:rsid w:val="00DB6116"/>
    <w:rsid w:val="00DB6234"/>
    <w:rsid w:val="00DC0DE6"/>
    <w:rsid w:val="00DC141D"/>
    <w:rsid w:val="00DC1B0C"/>
    <w:rsid w:val="00DC23AB"/>
    <w:rsid w:val="00DC3804"/>
    <w:rsid w:val="00DC3C67"/>
    <w:rsid w:val="00DC43EB"/>
    <w:rsid w:val="00DC443F"/>
    <w:rsid w:val="00DC4F65"/>
    <w:rsid w:val="00DC60D1"/>
    <w:rsid w:val="00DC7F28"/>
    <w:rsid w:val="00DD29F5"/>
    <w:rsid w:val="00DD29F8"/>
    <w:rsid w:val="00DD2B07"/>
    <w:rsid w:val="00DD2F50"/>
    <w:rsid w:val="00DD30B5"/>
    <w:rsid w:val="00DD4630"/>
    <w:rsid w:val="00DD4A80"/>
    <w:rsid w:val="00DD4B21"/>
    <w:rsid w:val="00DD6817"/>
    <w:rsid w:val="00DD7140"/>
    <w:rsid w:val="00DD720D"/>
    <w:rsid w:val="00DE1E44"/>
    <w:rsid w:val="00DE3F9D"/>
    <w:rsid w:val="00DE3FE1"/>
    <w:rsid w:val="00DE4298"/>
    <w:rsid w:val="00DE443B"/>
    <w:rsid w:val="00DE47C9"/>
    <w:rsid w:val="00DE57AE"/>
    <w:rsid w:val="00DE59A1"/>
    <w:rsid w:val="00DE5CB4"/>
    <w:rsid w:val="00DE77F3"/>
    <w:rsid w:val="00DE7B82"/>
    <w:rsid w:val="00DF06A9"/>
    <w:rsid w:val="00DF0F18"/>
    <w:rsid w:val="00DF1454"/>
    <w:rsid w:val="00DF2280"/>
    <w:rsid w:val="00DF2448"/>
    <w:rsid w:val="00DF6242"/>
    <w:rsid w:val="00DF6DFE"/>
    <w:rsid w:val="00DF717E"/>
    <w:rsid w:val="00E001B7"/>
    <w:rsid w:val="00E01E35"/>
    <w:rsid w:val="00E0301D"/>
    <w:rsid w:val="00E03261"/>
    <w:rsid w:val="00E03502"/>
    <w:rsid w:val="00E0353F"/>
    <w:rsid w:val="00E0356B"/>
    <w:rsid w:val="00E03785"/>
    <w:rsid w:val="00E0382F"/>
    <w:rsid w:val="00E03B95"/>
    <w:rsid w:val="00E044B1"/>
    <w:rsid w:val="00E04738"/>
    <w:rsid w:val="00E053BB"/>
    <w:rsid w:val="00E055A5"/>
    <w:rsid w:val="00E05661"/>
    <w:rsid w:val="00E060B8"/>
    <w:rsid w:val="00E066A9"/>
    <w:rsid w:val="00E0741A"/>
    <w:rsid w:val="00E074C9"/>
    <w:rsid w:val="00E07A40"/>
    <w:rsid w:val="00E107D5"/>
    <w:rsid w:val="00E11F1B"/>
    <w:rsid w:val="00E126A7"/>
    <w:rsid w:val="00E12A48"/>
    <w:rsid w:val="00E15028"/>
    <w:rsid w:val="00E165EF"/>
    <w:rsid w:val="00E175B3"/>
    <w:rsid w:val="00E17CCD"/>
    <w:rsid w:val="00E21B68"/>
    <w:rsid w:val="00E2339D"/>
    <w:rsid w:val="00E23840"/>
    <w:rsid w:val="00E23B1D"/>
    <w:rsid w:val="00E240F8"/>
    <w:rsid w:val="00E24167"/>
    <w:rsid w:val="00E24794"/>
    <w:rsid w:val="00E251ED"/>
    <w:rsid w:val="00E251FE"/>
    <w:rsid w:val="00E25B36"/>
    <w:rsid w:val="00E26AEB"/>
    <w:rsid w:val="00E26C3A"/>
    <w:rsid w:val="00E2731A"/>
    <w:rsid w:val="00E27B48"/>
    <w:rsid w:val="00E30DEB"/>
    <w:rsid w:val="00E30EB3"/>
    <w:rsid w:val="00E3170F"/>
    <w:rsid w:val="00E317D7"/>
    <w:rsid w:val="00E32326"/>
    <w:rsid w:val="00E32EB1"/>
    <w:rsid w:val="00E33478"/>
    <w:rsid w:val="00E35DF6"/>
    <w:rsid w:val="00E3633A"/>
    <w:rsid w:val="00E37810"/>
    <w:rsid w:val="00E379F4"/>
    <w:rsid w:val="00E40143"/>
    <w:rsid w:val="00E40144"/>
    <w:rsid w:val="00E40E9F"/>
    <w:rsid w:val="00E41259"/>
    <w:rsid w:val="00E4170A"/>
    <w:rsid w:val="00E41F4F"/>
    <w:rsid w:val="00E42FF2"/>
    <w:rsid w:val="00E434BF"/>
    <w:rsid w:val="00E43521"/>
    <w:rsid w:val="00E45C3F"/>
    <w:rsid w:val="00E45EE6"/>
    <w:rsid w:val="00E46DD4"/>
    <w:rsid w:val="00E479A7"/>
    <w:rsid w:val="00E503B3"/>
    <w:rsid w:val="00E504FC"/>
    <w:rsid w:val="00E51963"/>
    <w:rsid w:val="00E51D34"/>
    <w:rsid w:val="00E53286"/>
    <w:rsid w:val="00E535D5"/>
    <w:rsid w:val="00E5494C"/>
    <w:rsid w:val="00E5564C"/>
    <w:rsid w:val="00E5564E"/>
    <w:rsid w:val="00E5591D"/>
    <w:rsid w:val="00E567F7"/>
    <w:rsid w:val="00E56B18"/>
    <w:rsid w:val="00E57A05"/>
    <w:rsid w:val="00E57C4A"/>
    <w:rsid w:val="00E604F5"/>
    <w:rsid w:val="00E60A82"/>
    <w:rsid w:val="00E61CD8"/>
    <w:rsid w:val="00E62B32"/>
    <w:rsid w:val="00E63744"/>
    <w:rsid w:val="00E63766"/>
    <w:rsid w:val="00E642C8"/>
    <w:rsid w:val="00E656C7"/>
    <w:rsid w:val="00E65871"/>
    <w:rsid w:val="00E658B4"/>
    <w:rsid w:val="00E665C4"/>
    <w:rsid w:val="00E668ED"/>
    <w:rsid w:val="00E66FFB"/>
    <w:rsid w:val="00E67481"/>
    <w:rsid w:val="00E703AA"/>
    <w:rsid w:val="00E70C72"/>
    <w:rsid w:val="00E7145E"/>
    <w:rsid w:val="00E71B17"/>
    <w:rsid w:val="00E71F0B"/>
    <w:rsid w:val="00E71F29"/>
    <w:rsid w:val="00E73879"/>
    <w:rsid w:val="00E73C05"/>
    <w:rsid w:val="00E75128"/>
    <w:rsid w:val="00E80A27"/>
    <w:rsid w:val="00E81EFD"/>
    <w:rsid w:val="00E8225B"/>
    <w:rsid w:val="00E83703"/>
    <w:rsid w:val="00E83F13"/>
    <w:rsid w:val="00E84204"/>
    <w:rsid w:val="00E8572C"/>
    <w:rsid w:val="00E860B3"/>
    <w:rsid w:val="00E867AD"/>
    <w:rsid w:val="00E86A1F"/>
    <w:rsid w:val="00E90588"/>
    <w:rsid w:val="00E907F2"/>
    <w:rsid w:val="00E90DBD"/>
    <w:rsid w:val="00E90F32"/>
    <w:rsid w:val="00E90FE5"/>
    <w:rsid w:val="00E9119E"/>
    <w:rsid w:val="00E916E4"/>
    <w:rsid w:val="00E91920"/>
    <w:rsid w:val="00E919B5"/>
    <w:rsid w:val="00E92064"/>
    <w:rsid w:val="00E92638"/>
    <w:rsid w:val="00E92A9A"/>
    <w:rsid w:val="00E93CB2"/>
    <w:rsid w:val="00E93F45"/>
    <w:rsid w:val="00E9427A"/>
    <w:rsid w:val="00E94ED3"/>
    <w:rsid w:val="00E96A59"/>
    <w:rsid w:val="00E96C54"/>
    <w:rsid w:val="00E96D54"/>
    <w:rsid w:val="00E96ED0"/>
    <w:rsid w:val="00E97590"/>
    <w:rsid w:val="00E976B0"/>
    <w:rsid w:val="00EA0671"/>
    <w:rsid w:val="00EA09F7"/>
    <w:rsid w:val="00EA0DC0"/>
    <w:rsid w:val="00EA18B0"/>
    <w:rsid w:val="00EA1EA6"/>
    <w:rsid w:val="00EA2204"/>
    <w:rsid w:val="00EA2E09"/>
    <w:rsid w:val="00EA3AD7"/>
    <w:rsid w:val="00EA3F5E"/>
    <w:rsid w:val="00EA4817"/>
    <w:rsid w:val="00EA4883"/>
    <w:rsid w:val="00EA5ABF"/>
    <w:rsid w:val="00EA5B73"/>
    <w:rsid w:val="00EA6D51"/>
    <w:rsid w:val="00EA7C42"/>
    <w:rsid w:val="00EB31B0"/>
    <w:rsid w:val="00EB5ED2"/>
    <w:rsid w:val="00EB610C"/>
    <w:rsid w:val="00EB6A20"/>
    <w:rsid w:val="00EB7106"/>
    <w:rsid w:val="00EB7926"/>
    <w:rsid w:val="00EC1A9A"/>
    <w:rsid w:val="00EC2112"/>
    <w:rsid w:val="00EC2E17"/>
    <w:rsid w:val="00EC32F2"/>
    <w:rsid w:val="00EC41B7"/>
    <w:rsid w:val="00EC4208"/>
    <w:rsid w:val="00EC5A4A"/>
    <w:rsid w:val="00EC6B1B"/>
    <w:rsid w:val="00ED031E"/>
    <w:rsid w:val="00ED1588"/>
    <w:rsid w:val="00ED1C76"/>
    <w:rsid w:val="00ED2476"/>
    <w:rsid w:val="00ED2BC7"/>
    <w:rsid w:val="00ED3456"/>
    <w:rsid w:val="00ED3C74"/>
    <w:rsid w:val="00ED4C83"/>
    <w:rsid w:val="00ED52D4"/>
    <w:rsid w:val="00ED5629"/>
    <w:rsid w:val="00ED684B"/>
    <w:rsid w:val="00ED7182"/>
    <w:rsid w:val="00ED775D"/>
    <w:rsid w:val="00ED7C1F"/>
    <w:rsid w:val="00EE0D08"/>
    <w:rsid w:val="00EE0F91"/>
    <w:rsid w:val="00EE29C6"/>
    <w:rsid w:val="00EE2CE7"/>
    <w:rsid w:val="00EE338F"/>
    <w:rsid w:val="00EE35AA"/>
    <w:rsid w:val="00EE3B15"/>
    <w:rsid w:val="00EE4647"/>
    <w:rsid w:val="00EE47BB"/>
    <w:rsid w:val="00EE5418"/>
    <w:rsid w:val="00EE5526"/>
    <w:rsid w:val="00EE6B9E"/>
    <w:rsid w:val="00EE7AC8"/>
    <w:rsid w:val="00EF0328"/>
    <w:rsid w:val="00EF1CE3"/>
    <w:rsid w:val="00EF1D04"/>
    <w:rsid w:val="00EF240A"/>
    <w:rsid w:val="00EF262D"/>
    <w:rsid w:val="00EF341B"/>
    <w:rsid w:val="00EF3554"/>
    <w:rsid w:val="00EF371A"/>
    <w:rsid w:val="00EF3FDD"/>
    <w:rsid w:val="00EF5824"/>
    <w:rsid w:val="00EF5C44"/>
    <w:rsid w:val="00EF5E60"/>
    <w:rsid w:val="00F00FC0"/>
    <w:rsid w:val="00F01023"/>
    <w:rsid w:val="00F01A3E"/>
    <w:rsid w:val="00F02AA8"/>
    <w:rsid w:val="00F032D3"/>
    <w:rsid w:val="00F03C48"/>
    <w:rsid w:val="00F040D9"/>
    <w:rsid w:val="00F04C00"/>
    <w:rsid w:val="00F05400"/>
    <w:rsid w:val="00F0551E"/>
    <w:rsid w:val="00F0576F"/>
    <w:rsid w:val="00F058E9"/>
    <w:rsid w:val="00F06200"/>
    <w:rsid w:val="00F07129"/>
    <w:rsid w:val="00F072C8"/>
    <w:rsid w:val="00F072F9"/>
    <w:rsid w:val="00F1137B"/>
    <w:rsid w:val="00F114D3"/>
    <w:rsid w:val="00F11BA9"/>
    <w:rsid w:val="00F12986"/>
    <w:rsid w:val="00F1345B"/>
    <w:rsid w:val="00F15BFB"/>
    <w:rsid w:val="00F15C2B"/>
    <w:rsid w:val="00F16C39"/>
    <w:rsid w:val="00F16F68"/>
    <w:rsid w:val="00F1774A"/>
    <w:rsid w:val="00F17821"/>
    <w:rsid w:val="00F20172"/>
    <w:rsid w:val="00F20C95"/>
    <w:rsid w:val="00F21005"/>
    <w:rsid w:val="00F2209B"/>
    <w:rsid w:val="00F229B8"/>
    <w:rsid w:val="00F23D14"/>
    <w:rsid w:val="00F240D7"/>
    <w:rsid w:val="00F252DB"/>
    <w:rsid w:val="00F25BB3"/>
    <w:rsid w:val="00F26356"/>
    <w:rsid w:val="00F26637"/>
    <w:rsid w:val="00F26929"/>
    <w:rsid w:val="00F26FA3"/>
    <w:rsid w:val="00F3071D"/>
    <w:rsid w:val="00F32407"/>
    <w:rsid w:val="00F32FA1"/>
    <w:rsid w:val="00F33648"/>
    <w:rsid w:val="00F33CBB"/>
    <w:rsid w:val="00F34E9C"/>
    <w:rsid w:val="00F36A77"/>
    <w:rsid w:val="00F36BFC"/>
    <w:rsid w:val="00F3723E"/>
    <w:rsid w:val="00F40BB6"/>
    <w:rsid w:val="00F42F31"/>
    <w:rsid w:val="00F43555"/>
    <w:rsid w:val="00F4380D"/>
    <w:rsid w:val="00F43F58"/>
    <w:rsid w:val="00F447B3"/>
    <w:rsid w:val="00F45815"/>
    <w:rsid w:val="00F45E8D"/>
    <w:rsid w:val="00F4610D"/>
    <w:rsid w:val="00F46557"/>
    <w:rsid w:val="00F4656B"/>
    <w:rsid w:val="00F4656C"/>
    <w:rsid w:val="00F47357"/>
    <w:rsid w:val="00F475A2"/>
    <w:rsid w:val="00F47D3D"/>
    <w:rsid w:val="00F47EA7"/>
    <w:rsid w:val="00F50AF7"/>
    <w:rsid w:val="00F50F7D"/>
    <w:rsid w:val="00F51215"/>
    <w:rsid w:val="00F533CA"/>
    <w:rsid w:val="00F53672"/>
    <w:rsid w:val="00F538E8"/>
    <w:rsid w:val="00F53AD7"/>
    <w:rsid w:val="00F53D22"/>
    <w:rsid w:val="00F545FB"/>
    <w:rsid w:val="00F57636"/>
    <w:rsid w:val="00F57893"/>
    <w:rsid w:val="00F601C4"/>
    <w:rsid w:val="00F6050A"/>
    <w:rsid w:val="00F62011"/>
    <w:rsid w:val="00F62290"/>
    <w:rsid w:val="00F6231D"/>
    <w:rsid w:val="00F63136"/>
    <w:rsid w:val="00F6362E"/>
    <w:rsid w:val="00F63BFB"/>
    <w:rsid w:val="00F65AED"/>
    <w:rsid w:val="00F65B7F"/>
    <w:rsid w:val="00F66573"/>
    <w:rsid w:val="00F67554"/>
    <w:rsid w:val="00F676E4"/>
    <w:rsid w:val="00F7160C"/>
    <w:rsid w:val="00F71A3B"/>
    <w:rsid w:val="00F72AEC"/>
    <w:rsid w:val="00F73A63"/>
    <w:rsid w:val="00F73EA2"/>
    <w:rsid w:val="00F74109"/>
    <w:rsid w:val="00F746BE"/>
    <w:rsid w:val="00F74CA2"/>
    <w:rsid w:val="00F7502B"/>
    <w:rsid w:val="00F751D6"/>
    <w:rsid w:val="00F757E7"/>
    <w:rsid w:val="00F764B7"/>
    <w:rsid w:val="00F76A33"/>
    <w:rsid w:val="00F7760E"/>
    <w:rsid w:val="00F777D0"/>
    <w:rsid w:val="00F77C61"/>
    <w:rsid w:val="00F77DBB"/>
    <w:rsid w:val="00F805E7"/>
    <w:rsid w:val="00F808EE"/>
    <w:rsid w:val="00F80C99"/>
    <w:rsid w:val="00F80D29"/>
    <w:rsid w:val="00F81B01"/>
    <w:rsid w:val="00F824B1"/>
    <w:rsid w:val="00F8454D"/>
    <w:rsid w:val="00F84555"/>
    <w:rsid w:val="00F856F0"/>
    <w:rsid w:val="00F86010"/>
    <w:rsid w:val="00F86729"/>
    <w:rsid w:val="00F86BE9"/>
    <w:rsid w:val="00F87AB4"/>
    <w:rsid w:val="00F87EFB"/>
    <w:rsid w:val="00F91050"/>
    <w:rsid w:val="00F9133D"/>
    <w:rsid w:val="00F925E3"/>
    <w:rsid w:val="00F93ACF"/>
    <w:rsid w:val="00F947FE"/>
    <w:rsid w:val="00F9543C"/>
    <w:rsid w:val="00F95517"/>
    <w:rsid w:val="00F9670E"/>
    <w:rsid w:val="00F96A1F"/>
    <w:rsid w:val="00F9778E"/>
    <w:rsid w:val="00F97E26"/>
    <w:rsid w:val="00FA0E12"/>
    <w:rsid w:val="00FA0FA6"/>
    <w:rsid w:val="00FA1FBF"/>
    <w:rsid w:val="00FA2102"/>
    <w:rsid w:val="00FA40C2"/>
    <w:rsid w:val="00FA4476"/>
    <w:rsid w:val="00FA4A8D"/>
    <w:rsid w:val="00FA52E0"/>
    <w:rsid w:val="00FA53A1"/>
    <w:rsid w:val="00FA661A"/>
    <w:rsid w:val="00FA6787"/>
    <w:rsid w:val="00FA7AFC"/>
    <w:rsid w:val="00FB19B9"/>
    <w:rsid w:val="00FB2B97"/>
    <w:rsid w:val="00FB4E36"/>
    <w:rsid w:val="00FB5453"/>
    <w:rsid w:val="00FB55AE"/>
    <w:rsid w:val="00FB55EF"/>
    <w:rsid w:val="00FB5604"/>
    <w:rsid w:val="00FB586E"/>
    <w:rsid w:val="00FB7094"/>
    <w:rsid w:val="00FB7116"/>
    <w:rsid w:val="00FB7E09"/>
    <w:rsid w:val="00FC09D1"/>
    <w:rsid w:val="00FC172C"/>
    <w:rsid w:val="00FC25D8"/>
    <w:rsid w:val="00FC277C"/>
    <w:rsid w:val="00FC4234"/>
    <w:rsid w:val="00FC52E0"/>
    <w:rsid w:val="00FC5CDF"/>
    <w:rsid w:val="00FC670A"/>
    <w:rsid w:val="00FC70E6"/>
    <w:rsid w:val="00FC747D"/>
    <w:rsid w:val="00FD17E9"/>
    <w:rsid w:val="00FD17FF"/>
    <w:rsid w:val="00FD21FD"/>
    <w:rsid w:val="00FD2961"/>
    <w:rsid w:val="00FD2A3B"/>
    <w:rsid w:val="00FD4B62"/>
    <w:rsid w:val="00FD4D0E"/>
    <w:rsid w:val="00FD5F6A"/>
    <w:rsid w:val="00FD63C1"/>
    <w:rsid w:val="00FD63D9"/>
    <w:rsid w:val="00FD7D57"/>
    <w:rsid w:val="00FE0692"/>
    <w:rsid w:val="00FE1EDC"/>
    <w:rsid w:val="00FE30E3"/>
    <w:rsid w:val="00FE35F4"/>
    <w:rsid w:val="00FE3D6A"/>
    <w:rsid w:val="00FE645A"/>
    <w:rsid w:val="00FE6606"/>
    <w:rsid w:val="00FE6655"/>
    <w:rsid w:val="00FE72F3"/>
    <w:rsid w:val="00FE7F7A"/>
    <w:rsid w:val="00FF0736"/>
    <w:rsid w:val="00FF16C2"/>
    <w:rsid w:val="00FF1B89"/>
    <w:rsid w:val="00FF270C"/>
    <w:rsid w:val="00FF2818"/>
    <w:rsid w:val="00FF2A00"/>
    <w:rsid w:val="00FF2F66"/>
    <w:rsid w:val="00FF43C7"/>
    <w:rsid w:val="00FF4A38"/>
    <w:rsid w:val="00FF4C5C"/>
    <w:rsid w:val="00FF7E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CD298D"/>
  <w15:docId w15:val="{ECE71991-5AEA-4A05-8965-49F6EDBB7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3019"/>
    <w:rPr>
      <w:sz w:val="24"/>
      <w:szCs w:val="24"/>
    </w:rPr>
  </w:style>
  <w:style w:type="paragraph" w:styleId="Heading1">
    <w:name w:val="heading 1"/>
    <w:basedOn w:val="Normal"/>
    <w:next w:val="Normal"/>
    <w:link w:val="Heading1Char"/>
    <w:qFormat/>
    <w:rsid w:val="008071C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A077F3"/>
    <w:rPr>
      <w:rFonts w:ascii="Tahoma" w:hAnsi="Tahoma" w:cs="Tahoma"/>
      <w:sz w:val="16"/>
      <w:szCs w:val="16"/>
    </w:rPr>
  </w:style>
  <w:style w:type="character" w:customStyle="1" w:styleId="BalloonTextChar">
    <w:name w:val="Balloon Text Char"/>
    <w:basedOn w:val="DefaultParagraphFont"/>
    <w:link w:val="BalloonText"/>
    <w:rsid w:val="00A077F3"/>
    <w:rPr>
      <w:rFonts w:ascii="Tahoma" w:hAnsi="Tahoma" w:cs="Tahoma"/>
      <w:sz w:val="16"/>
      <w:szCs w:val="16"/>
    </w:rPr>
  </w:style>
  <w:style w:type="paragraph" w:styleId="Header">
    <w:name w:val="header"/>
    <w:basedOn w:val="Normal"/>
    <w:link w:val="HeaderChar"/>
    <w:uiPriority w:val="99"/>
    <w:rsid w:val="007A7441"/>
    <w:pPr>
      <w:tabs>
        <w:tab w:val="center" w:pos="4680"/>
        <w:tab w:val="right" w:pos="9360"/>
      </w:tabs>
    </w:pPr>
  </w:style>
  <w:style w:type="character" w:customStyle="1" w:styleId="HeaderChar">
    <w:name w:val="Header Char"/>
    <w:basedOn w:val="DefaultParagraphFont"/>
    <w:link w:val="Header"/>
    <w:uiPriority w:val="99"/>
    <w:rsid w:val="007A7441"/>
    <w:rPr>
      <w:sz w:val="24"/>
      <w:szCs w:val="24"/>
    </w:rPr>
  </w:style>
  <w:style w:type="paragraph" w:styleId="Footer">
    <w:name w:val="footer"/>
    <w:basedOn w:val="Normal"/>
    <w:link w:val="FooterChar"/>
    <w:rsid w:val="007A7441"/>
    <w:pPr>
      <w:tabs>
        <w:tab w:val="center" w:pos="4680"/>
        <w:tab w:val="right" w:pos="9360"/>
      </w:tabs>
    </w:pPr>
  </w:style>
  <w:style w:type="character" w:customStyle="1" w:styleId="FooterChar">
    <w:name w:val="Footer Char"/>
    <w:basedOn w:val="DefaultParagraphFont"/>
    <w:link w:val="Footer"/>
    <w:rsid w:val="007A7441"/>
    <w:rPr>
      <w:sz w:val="24"/>
      <w:szCs w:val="24"/>
    </w:rPr>
  </w:style>
  <w:style w:type="paragraph" w:customStyle="1" w:styleId="Default">
    <w:name w:val="Default"/>
    <w:rsid w:val="00792799"/>
    <w:pPr>
      <w:tabs>
        <w:tab w:val="left" w:pos="709"/>
      </w:tabs>
      <w:suppressAutoHyphens/>
      <w:spacing w:after="200" w:line="276" w:lineRule="auto"/>
    </w:pPr>
    <w:rPr>
      <w:sz w:val="24"/>
      <w:szCs w:val="24"/>
    </w:rPr>
  </w:style>
  <w:style w:type="character" w:styleId="Emphasis">
    <w:name w:val="Emphasis"/>
    <w:basedOn w:val="DefaultParagraphFont"/>
    <w:uiPriority w:val="20"/>
    <w:qFormat/>
    <w:rsid w:val="000115C2"/>
    <w:rPr>
      <w:i/>
      <w:iCs/>
    </w:rPr>
  </w:style>
  <w:style w:type="paragraph" w:styleId="ListParagraph">
    <w:name w:val="List Paragraph"/>
    <w:basedOn w:val="Normal"/>
    <w:uiPriority w:val="34"/>
    <w:qFormat/>
    <w:rsid w:val="007F1AA4"/>
    <w:pPr>
      <w:ind w:left="720"/>
      <w:contextualSpacing/>
    </w:pPr>
  </w:style>
  <w:style w:type="character" w:customStyle="1" w:styleId="Heading1Char">
    <w:name w:val="Heading 1 Char"/>
    <w:basedOn w:val="DefaultParagraphFont"/>
    <w:link w:val="Heading1"/>
    <w:rsid w:val="008071CE"/>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rsid w:val="00E363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E171A"/>
  </w:style>
  <w:style w:type="character" w:styleId="Hyperlink">
    <w:name w:val="Hyperlink"/>
    <w:basedOn w:val="DefaultParagraphFont"/>
    <w:uiPriority w:val="99"/>
    <w:unhideWhenUsed/>
    <w:rsid w:val="009E171A"/>
    <w:rPr>
      <w:color w:val="0000FF"/>
      <w:u w:val="single"/>
    </w:rPr>
  </w:style>
  <w:style w:type="paragraph" w:styleId="NormalWeb">
    <w:name w:val="Normal (Web)"/>
    <w:basedOn w:val="Normal"/>
    <w:uiPriority w:val="99"/>
    <w:semiHidden/>
    <w:unhideWhenUsed/>
    <w:rsid w:val="00900518"/>
    <w:pPr>
      <w:spacing w:before="100" w:beforeAutospacing="1" w:after="144" w:line="288" w:lineRule="auto"/>
    </w:pPr>
  </w:style>
  <w:style w:type="paragraph" w:styleId="NoSpacing">
    <w:name w:val="No Spacing"/>
    <w:uiPriority w:val="1"/>
    <w:qFormat/>
    <w:rsid w:val="009510EA"/>
    <w:rPr>
      <w:rFonts w:ascii="Calibri" w:eastAsia="Calibri" w:hAnsi="Calibri"/>
      <w:sz w:val="22"/>
      <w:szCs w:val="22"/>
    </w:rPr>
  </w:style>
  <w:style w:type="character" w:customStyle="1" w:styleId="Heading3CharChar">
    <w:name w:val="Heading 3 Char Char"/>
    <w:rsid w:val="0004209A"/>
    <w:rPr>
      <w:rFonts w:ascii="Helvetica 55 Roman" w:hAnsi="Helvetica 55 Roman" w:cs="Arial"/>
      <w:b/>
      <w:bCs/>
      <w:sz w:val="30"/>
      <w:szCs w:val="2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38289">
      <w:bodyDiv w:val="1"/>
      <w:marLeft w:val="0"/>
      <w:marRight w:val="0"/>
      <w:marTop w:val="0"/>
      <w:marBottom w:val="0"/>
      <w:divBdr>
        <w:top w:val="none" w:sz="0" w:space="0" w:color="auto"/>
        <w:left w:val="none" w:sz="0" w:space="0" w:color="auto"/>
        <w:bottom w:val="none" w:sz="0" w:space="0" w:color="auto"/>
        <w:right w:val="none" w:sz="0" w:space="0" w:color="auto"/>
      </w:divBdr>
    </w:div>
    <w:div w:id="359626654">
      <w:bodyDiv w:val="1"/>
      <w:marLeft w:val="0"/>
      <w:marRight w:val="0"/>
      <w:marTop w:val="0"/>
      <w:marBottom w:val="0"/>
      <w:divBdr>
        <w:top w:val="none" w:sz="0" w:space="0" w:color="auto"/>
        <w:left w:val="none" w:sz="0" w:space="0" w:color="auto"/>
        <w:bottom w:val="none" w:sz="0" w:space="0" w:color="auto"/>
        <w:right w:val="none" w:sz="0" w:space="0" w:color="auto"/>
      </w:divBdr>
    </w:div>
    <w:div w:id="380059721">
      <w:bodyDiv w:val="1"/>
      <w:marLeft w:val="0"/>
      <w:marRight w:val="0"/>
      <w:marTop w:val="0"/>
      <w:marBottom w:val="0"/>
      <w:divBdr>
        <w:top w:val="none" w:sz="0" w:space="0" w:color="auto"/>
        <w:left w:val="none" w:sz="0" w:space="0" w:color="auto"/>
        <w:bottom w:val="none" w:sz="0" w:space="0" w:color="auto"/>
        <w:right w:val="none" w:sz="0" w:space="0" w:color="auto"/>
      </w:divBdr>
    </w:div>
    <w:div w:id="536772198">
      <w:bodyDiv w:val="1"/>
      <w:marLeft w:val="0"/>
      <w:marRight w:val="0"/>
      <w:marTop w:val="0"/>
      <w:marBottom w:val="0"/>
      <w:divBdr>
        <w:top w:val="none" w:sz="0" w:space="0" w:color="auto"/>
        <w:left w:val="none" w:sz="0" w:space="0" w:color="auto"/>
        <w:bottom w:val="none" w:sz="0" w:space="0" w:color="auto"/>
        <w:right w:val="none" w:sz="0" w:space="0" w:color="auto"/>
      </w:divBdr>
    </w:div>
    <w:div w:id="603656148">
      <w:bodyDiv w:val="1"/>
      <w:marLeft w:val="0"/>
      <w:marRight w:val="0"/>
      <w:marTop w:val="0"/>
      <w:marBottom w:val="0"/>
      <w:divBdr>
        <w:top w:val="none" w:sz="0" w:space="0" w:color="auto"/>
        <w:left w:val="none" w:sz="0" w:space="0" w:color="auto"/>
        <w:bottom w:val="none" w:sz="0" w:space="0" w:color="auto"/>
        <w:right w:val="none" w:sz="0" w:space="0" w:color="auto"/>
      </w:divBdr>
    </w:div>
    <w:div w:id="684019292">
      <w:bodyDiv w:val="1"/>
      <w:marLeft w:val="0"/>
      <w:marRight w:val="0"/>
      <w:marTop w:val="0"/>
      <w:marBottom w:val="0"/>
      <w:divBdr>
        <w:top w:val="none" w:sz="0" w:space="0" w:color="auto"/>
        <w:left w:val="none" w:sz="0" w:space="0" w:color="auto"/>
        <w:bottom w:val="none" w:sz="0" w:space="0" w:color="auto"/>
        <w:right w:val="none" w:sz="0" w:space="0" w:color="auto"/>
      </w:divBdr>
    </w:div>
    <w:div w:id="703408721">
      <w:bodyDiv w:val="1"/>
      <w:marLeft w:val="0"/>
      <w:marRight w:val="0"/>
      <w:marTop w:val="0"/>
      <w:marBottom w:val="0"/>
      <w:divBdr>
        <w:top w:val="none" w:sz="0" w:space="0" w:color="auto"/>
        <w:left w:val="none" w:sz="0" w:space="0" w:color="auto"/>
        <w:bottom w:val="none" w:sz="0" w:space="0" w:color="auto"/>
        <w:right w:val="none" w:sz="0" w:space="0" w:color="auto"/>
      </w:divBdr>
    </w:div>
    <w:div w:id="758408760">
      <w:bodyDiv w:val="1"/>
      <w:marLeft w:val="0"/>
      <w:marRight w:val="0"/>
      <w:marTop w:val="0"/>
      <w:marBottom w:val="0"/>
      <w:divBdr>
        <w:top w:val="none" w:sz="0" w:space="0" w:color="auto"/>
        <w:left w:val="none" w:sz="0" w:space="0" w:color="auto"/>
        <w:bottom w:val="none" w:sz="0" w:space="0" w:color="auto"/>
        <w:right w:val="none" w:sz="0" w:space="0" w:color="auto"/>
      </w:divBdr>
    </w:div>
    <w:div w:id="1041395727">
      <w:bodyDiv w:val="1"/>
      <w:marLeft w:val="0"/>
      <w:marRight w:val="0"/>
      <w:marTop w:val="0"/>
      <w:marBottom w:val="0"/>
      <w:divBdr>
        <w:top w:val="none" w:sz="0" w:space="0" w:color="auto"/>
        <w:left w:val="none" w:sz="0" w:space="0" w:color="auto"/>
        <w:bottom w:val="none" w:sz="0" w:space="0" w:color="auto"/>
        <w:right w:val="none" w:sz="0" w:space="0" w:color="auto"/>
      </w:divBdr>
    </w:div>
    <w:div w:id="1104880805">
      <w:bodyDiv w:val="1"/>
      <w:marLeft w:val="0"/>
      <w:marRight w:val="0"/>
      <w:marTop w:val="0"/>
      <w:marBottom w:val="0"/>
      <w:divBdr>
        <w:top w:val="none" w:sz="0" w:space="0" w:color="auto"/>
        <w:left w:val="none" w:sz="0" w:space="0" w:color="auto"/>
        <w:bottom w:val="none" w:sz="0" w:space="0" w:color="auto"/>
        <w:right w:val="none" w:sz="0" w:space="0" w:color="auto"/>
      </w:divBdr>
    </w:div>
    <w:div w:id="1122840754">
      <w:bodyDiv w:val="1"/>
      <w:marLeft w:val="0"/>
      <w:marRight w:val="0"/>
      <w:marTop w:val="0"/>
      <w:marBottom w:val="0"/>
      <w:divBdr>
        <w:top w:val="none" w:sz="0" w:space="0" w:color="auto"/>
        <w:left w:val="none" w:sz="0" w:space="0" w:color="auto"/>
        <w:bottom w:val="none" w:sz="0" w:space="0" w:color="auto"/>
        <w:right w:val="none" w:sz="0" w:space="0" w:color="auto"/>
      </w:divBdr>
    </w:div>
    <w:div w:id="1133132138">
      <w:bodyDiv w:val="1"/>
      <w:marLeft w:val="0"/>
      <w:marRight w:val="0"/>
      <w:marTop w:val="0"/>
      <w:marBottom w:val="0"/>
      <w:divBdr>
        <w:top w:val="none" w:sz="0" w:space="0" w:color="auto"/>
        <w:left w:val="none" w:sz="0" w:space="0" w:color="auto"/>
        <w:bottom w:val="none" w:sz="0" w:space="0" w:color="auto"/>
        <w:right w:val="none" w:sz="0" w:space="0" w:color="auto"/>
      </w:divBdr>
    </w:div>
    <w:div w:id="1173372551">
      <w:bodyDiv w:val="1"/>
      <w:marLeft w:val="0"/>
      <w:marRight w:val="0"/>
      <w:marTop w:val="0"/>
      <w:marBottom w:val="0"/>
      <w:divBdr>
        <w:top w:val="none" w:sz="0" w:space="0" w:color="auto"/>
        <w:left w:val="none" w:sz="0" w:space="0" w:color="auto"/>
        <w:bottom w:val="none" w:sz="0" w:space="0" w:color="auto"/>
        <w:right w:val="none" w:sz="0" w:space="0" w:color="auto"/>
      </w:divBdr>
    </w:div>
    <w:div w:id="1202550967">
      <w:bodyDiv w:val="1"/>
      <w:marLeft w:val="0"/>
      <w:marRight w:val="0"/>
      <w:marTop w:val="0"/>
      <w:marBottom w:val="0"/>
      <w:divBdr>
        <w:top w:val="none" w:sz="0" w:space="0" w:color="auto"/>
        <w:left w:val="none" w:sz="0" w:space="0" w:color="auto"/>
        <w:bottom w:val="none" w:sz="0" w:space="0" w:color="auto"/>
        <w:right w:val="none" w:sz="0" w:space="0" w:color="auto"/>
      </w:divBdr>
    </w:div>
    <w:div w:id="1240093443">
      <w:bodyDiv w:val="1"/>
      <w:marLeft w:val="0"/>
      <w:marRight w:val="0"/>
      <w:marTop w:val="0"/>
      <w:marBottom w:val="0"/>
      <w:divBdr>
        <w:top w:val="none" w:sz="0" w:space="0" w:color="auto"/>
        <w:left w:val="none" w:sz="0" w:space="0" w:color="auto"/>
        <w:bottom w:val="none" w:sz="0" w:space="0" w:color="auto"/>
        <w:right w:val="none" w:sz="0" w:space="0" w:color="auto"/>
      </w:divBdr>
    </w:div>
    <w:div w:id="1332444471">
      <w:bodyDiv w:val="1"/>
      <w:marLeft w:val="0"/>
      <w:marRight w:val="0"/>
      <w:marTop w:val="0"/>
      <w:marBottom w:val="0"/>
      <w:divBdr>
        <w:top w:val="none" w:sz="0" w:space="0" w:color="auto"/>
        <w:left w:val="none" w:sz="0" w:space="0" w:color="auto"/>
        <w:bottom w:val="none" w:sz="0" w:space="0" w:color="auto"/>
        <w:right w:val="none" w:sz="0" w:space="0" w:color="auto"/>
      </w:divBdr>
    </w:div>
    <w:div w:id="1348294408">
      <w:bodyDiv w:val="1"/>
      <w:marLeft w:val="0"/>
      <w:marRight w:val="0"/>
      <w:marTop w:val="0"/>
      <w:marBottom w:val="0"/>
      <w:divBdr>
        <w:top w:val="none" w:sz="0" w:space="0" w:color="auto"/>
        <w:left w:val="none" w:sz="0" w:space="0" w:color="auto"/>
        <w:bottom w:val="none" w:sz="0" w:space="0" w:color="auto"/>
        <w:right w:val="none" w:sz="0" w:space="0" w:color="auto"/>
      </w:divBdr>
    </w:div>
    <w:div w:id="1437099066">
      <w:bodyDiv w:val="1"/>
      <w:marLeft w:val="0"/>
      <w:marRight w:val="0"/>
      <w:marTop w:val="0"/>
      <w:marBottom w:val="0"/>
      <w:divBdr>
        <w:top w:val="none" w:sz="0" w:space="0" w:color="auto"/>
        <w:left w:val="none" w:sz="0" w:space="0" w:color="auto"/>
        <w:bottom w:val="none" w:sz="0" w:space="0" w:color="auto"/>
        <w:right w:val="none" w:sz="0" w:space="0" w:color="auto"/>
      </w:divBdr>
    </w:div>
    <w:div w:id="1458529268">
      <w:bodyDiv w:val="1"/>
      <w:marLeft w:val="0"/>
      <w:marRight w:val="0"/>
      <w:marTop w:val="0"/>
      <w:marBottom w:val="0"/>
      <w:divBdr>
        <w:top w:val="none" w:sz="0" w:space="0" w:color="auto"/>
        <w:left w:val="none" w:sz="0" w:space="0" w:color="auto"/>
        <w:bottom w:val="none" w:sz="0" w:space="0" w:color="auto"/>
        <w:right w:val="none" w:sz="0" w:space="0" w:color="auto"/>
      </w:divBdr>
    </w:div>
    <w:div w:id="1507986115">
      <w:bodyDiv w:val="1"/>
      <w:marLeft w:val="0"/>
      <w:marRight w:val="0"/>
      <w:marTop w:val="0"/>
      <w:marBottom w:val="0"/>
      <w:divBdr>
        <w:top w:val="none" w:sz="0" w:space="0" w:color="auto"/>
        <w:left w:val="none" w:sz="0" w:space="0" w:color="auto"/>
        <w:bottom w:val="none" w:sz="0" w:space="0" w:color="auto"/>
        <w:right w:val="none" w:sz="0" w:space="0" w:color="auto"/>
      </w:divBdr>
    </w:div>
    <w:div w:id="1556350238">
      <w:bodyDiv w:val="1"/>
      <w:marLeft w:val="0"/>
      <w:marRight w:val="0"/>
      <w:marTop w:val="0"/>
      <w:marBottom w:val="0"/>
      <w:divBdr>
        <w:top w:val="none" w:sz="0" w:space="0" w:color="auto"/>
        <w:left w:val="none" w:sz="0" w:space="0" w:color="auto"/>
        <w:bottom w:val="none" w:sz="0" w:space="0" w:color="auto"/>
        <w:right w:val="none" w:sz="0" w:space="0" w:color="auto"/>
      </w:divBdr>
    </w:div>
    <w:div w:id="1629435606">
      <w:bodyDiv w:val="1"/>
      <w:marLeft w:val="0"/>
      <w:marRight w:val="0"/>
      <w:marTop w:val="0"/>
      <w:marBottom w:val="0"/>
      <w:divBdr>
        <w:top w:val="none" w:sz="0" w:space="0" w:color="auto"/>
        <w:left w:val="none" w:sz="0" w:space="0" w:color="auto"/>
        <w:bottom w:val="none" w:sz="0" w:space="0" w:color="auto"/>
        <w:right w:val="none" w:sz="0" w:space="0" w:color="auto"/>
      </w:divBdr>
    </w:div>
    <w:div w:id="1695497723">
      <w:bodyDiv w:val="1"/>
      <w:marLeft w:val="0"/>
      <w:marRight w:val="0"/>
      <w:marTop w:val="0"/>
      <w:marBottom w:val="0"/>
      <w:divBdr>
        <w:top w:val="none" w:sz="0" w:space="0" w:color="auto"/>
        <w:left w:val="none" w:sz="0" w:space="0" w:color="auto"/>
        <w:bottom w:val="none" w:sz="0" w:space="0" w:color="auto"/>
        <w:right w:val="none" w:sz="0" w:space="0" w:color="auto"/>
      </w:divBdr>
    </w:div>
    <w:div w:id="1722051029">
      <w:bodyDiv w:val="1"/>
      <w:marLeft w:val="0"/>
      <w:marRight w:val="0"/>
      <w:marTop w:val="0"/>
      <w:marBottom w:val="0"/>
      <w:divBdr>
        <w:top w:val="none" w:sz="0" w:space="0" w:color="auto"/>
        <w:left w:val="none" w:sz="0" w:space="0" w:color="auto"/>
        <w:bottom w:val="none" w:sz="0" w:space="0" w:color="auto"/>
        <w:right w:val="none" w:sz="0" w:space="0" w:color="auto"/>
      </w:divBdr>
    </w:div>
    <w:div w:id="1831674458">
      <w:bodyDiv w:val="1"/>
      <w:marLeft w:val="0"/>
      <w:marRight w:val="0"/>
      <w:marTop w:val="0"/>
      <w:marBottom w:val="0"/>
      <w:divBdr>
        <w:top w:val="none" w:sz="0" w:space="0" w:color="auto"/>
        <w:left w:val="none" w:sz="0" w:space="0" w:color="auto"/>
        <w:bottom w:val="none" w:sz="0" w:space="0" w:color="auto"/>
        <w:right w:val="none" w:sz="0" w:space="0" w:color="auto"/>
      </w:divBdr>
    </w:div>
    <w:div w:id="1835800236">
      <w:bodyDiv w:val="1"/>
      <w:marLeft w:val="0"/>
      <w:marRight w:val="0"/>
      <w:marTop w:val="0"/>
      <w:marBottom w:val="0"/>
      <w:divBdr>
        <w:top w:val="none" w:sz="0" w:space="0" w:color="auto"/>
        <w:left w:val="none" w:sz="0" w:space="0" w:color="auto"/>
        <w:bottom w:val="none" w:sz="0" w:space="0" w:color="auto"/>
        <w:right w:val="none" w:sz="0" w:space="0" w:color="auto"/>
      </w:divBdr>
    </w:div>
    <w:div w:id="1858806203">
      <w:bodyDiv w:val="1"/>
      <w:marLeft w:val="0"/>
      <w:marRight w:val="0"/>
      <w:marTop w:val="0"/>
      <w:marBottom w:val="0"/>
      <w:divBdr>
        <w:top w:val="none" w:sz="0" w:space="0" w:color="auto"/>
        <w:left w:val="none" w:sz="0" w:space="0" w:color="auto"/>
        <w:bottom w:val="none" w:sz="0" w:space="0" w:color="auto"/>
        <w:right w:val="none" w:sz="0" w:space="0" w:color="auto"/>
      </w:divBdr>
    </w:div>
    <w:div w:id="1867719007">
      <w:bodyDiv w:val="1"/>
      <w:marLeft w:val="0"/>
      <w:marRight w:val="0"/>
      <w:marTop w:val="0"/>
      <w:marBottom w:val="0"/>
      <w:divBdr>
        <w:top w:val="none" w:sz="0" w:space="0" w:color="auto"/>
        <w:left w:val="none" w:sz="0" w:space="0" w:color="auto"/>
        <w:bottom w:val="none" w:sz="0" w:space="0" w:color="auto"/>
        <w:right w:val="none" w:sz="0" w:space="0" w:color="auto"/>
      </w:divBdr>
    </w:div>
    <w:div w:id="1881084809">
      <w:bodyDiv w:val="1"/>
      <w:marLeft w:val="0"/>
      <w:marRight w:val="0"/>
      <w:marTop w:val="0"/>
      <w:marBottom w:val="0"/>
      <w:divBdr>
        <w:top w:val="none" w:sz="0" w:space="0" w:color="auto"/>
        <w:left w:val="none" w:sz="0" w:space="0" w:color="auto"/>
        <w:bottom w:val="none" w:sz="0" w:space="0" w:color="auto"/>
        <w:right w:val="none" w:sz="0" w:space="0" w:color="auto"/>
      </w:divBdr>
    </w:div>
    <w:div w:id="1924143190">
      <w:bodyDiv w:val="1"/>
      <w:marLeft w:val="0"/>
      <w:marRight w:val="0"/>
      <w:marTop w:val="0"/>
      <w:marBottom w:val="0"/>
      <w:divBdr>
        <w:top w:val="none" w:sz="0" w:space="0" w:color="auto"/>
        <w:left w:val="none" w:sz="0" w:space="0" w:color="auto"/>
        <w:bottom w:val="none" w:sz="0" w:space="0" w:color="auto"/>
        <w:right w:val="none" w:sz="0" w:space="0" w:color="auto"/>
      </w:divBdr>
    </w:div>
    <w:div w:id="1992904586">
      <w:bodyDiv w:val="1"/>
      <w:marLeft w:val="0"/>
      <w:marRight w:val="0"/>
      <w:marTop w:val="0"/>
      <w:marBottom w:val="0"/>
      <w:divBdr>
        <w:top w:val="none" w:sz="0" w:space="0" w:color="auto"/>
        <w:left w:val="none" w:sz="0" w:space="0" w:color="auto"/>
        <w:bottom w:val="none" w:sz="0" w:space="0" w:color="auto"/>
        <w:right w:val="none" w:sz="0" w:space="0" w:color="auto"/>
      </w:divBdr>
    </w:div>
    <w:div w:id="2063290458">
      <w:bodyDiv w:val="1"/>
      <w:marLeft w:val="0"/>
      <w:marRight w:val="0"/>
      <w:marTop w:val="0"/>
      <w:marBottom w:val="0"/>
      <w:divBdr>
        <w:top w:val="none" w:sz="0" w:space="0" w:color="auto"/>
        <w:left w:val="none" w:sz="0" w:space="0" w:color="auto"/>
        <w:bottom w:val="none" w:sz="0" w:space="0" w:color="auto"/>
        <w:right w:val="none" w:sz="0" w:space="0" w:color="auto"/>
      </w:divBdr>
    </w:div>
    <w:div w:id="213316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D0137D-7AE1-4FEB-BCCF-229A059C9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0</TotalTime>
  <Pages>4</Pages>
  <Words>1137</Words>
  <Characters>64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y Watt</dc:creator>
  <cp:lastModifiedBy>Fr. Marty Watt</cp:lastModifiedBy>
  <cp:revision>407</cp:revision>
  <cp:lastPrinted>2017-10-11T17:22:00Z</cp:lastPrinted>
  <dcterms:created xsi:type="dcterms:W3CDTF">2016-07-12T18:58:00Z</dcterms:created>
  <dcterms:modified xsi:type="dcterms:W3CDTF">2017-11-02T03:33:00Z</dcterms:modified>
</cp:coreProperties>
</file>